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ACD9D7" w14:textId="573DDCF5" w:rsidR="0003763C" w:rsidRPr="001B7728" w:rsidRDefault="008E2775" w:rsidP="000F41E4">
      <w:pPr>
        <w:spacing w:line="276" w:lineRule="auto"/>
        <w:jc w:val="center"/>
        <w:rPr>
          <w:rFonts w:asciiTheme="majorHAnsi" w:hAnsiTheme="majorHAnsi" w:cs="Arial"/>
          <w:b/>
          <w:lang w:val="id-ID"/>
        </w:rPr>
      </w:pPr>
      <w:r w:rsidRPr="001B7728">
        <w:rPr>
          <w:rFonts w:asciiTheme="majorHAnsi" w:hAnsiTheme="majorHAnsi" w:cs="Arial"/>
          <w:b/>
          <w:lang w:val="id-ID"/>
        </w:rPr>
        <w:t>FORMAT PROPOSAL</w:t>
      </w:r>
    </w:p>
    <w:p w14:paraId="462DDABB" w14:textId="77777777" w:rsidR="0003763C" w:rsidRPr="00F84681" w:rsidRDefault="0003763C" w:rsidP="000F41E4">
      <w:pPr>
        <w:spacing w:line="276" w:lineRule="auto"/>
        <w:jc w:val="center"/>
        <w:rPr>
          <w:rFonts w:asciiTheme="majorHAnsi" w:hAnsiTheme="majorHAnsi" w:cs="Arial"/>
          <w:sz w:val="22"/>
          <w:szCs w:val="22"/>
          <w:lang w:val="id-ID"/>
        </w:rPr>
      </w:pPr>
    </w:p>
    <w:p w14:paraId="682D18AA" w14:textId="77777777" w:rsidR="0003763C" w:rsidRPr="00F84681" w:rsidRDefault="0003763C" w:rsidP="000F41E4">
      <w:pPr>
        <w:spacing w:line="276" w:lineRule="auto"/>
        <w:jc w:val="center"/>
        <w:rPr>
          <w:rFonts w:asciiTheme="majorHAnsi" w:hAnsiTheme="majorHAnsi" w:cs="Arial"/>
          <w:sz w:val="22"/>
          <w:szCs w:val="22"/>
          <w:lang w:val="id-ID"/>
        </w:rPr>
      </w:pPr>
    </w:p>
    <w:p w14:paraId="0B12B7EF" w14:textId="77777777" w:rsidR="00B049B8" w:rsidRDefault="0003763C" w:rsidP="00F1396D">
      <w:pPr>
        <w:spacing w:line="276" w:lineRule="auto"/>
        <w:jc w:val="center"/>
        <w:rPr>
          <w:rFonts w:asciiTheme="majorHAnsi" w:hAnsiTheme="majorHAnsi" w:cs="Arial"/>
          <w:sz w:val="28"/>
          <w:szCs w:val="28"/>
          <w:lang w:val="id-ID"/>
        </w:rPr>
      </w:pPr>
      <w:r w:rsidRPr="00F84681">
        <w:rPr>
          <w:rFonts w:asciiTheme="majorHAnsi" w:hAnsiTheme="majorHAnsi" w:cs="Arial"/>
          <w:sz w:val="28"/>
          <w:szCs w:val="28"/>
          <w:lang w:val="id-ID"/>
        </w:rPr>
        <w:t xml:space="preserve">Program Pengabdian </w:t>
      </w:r>
      <w:r w:rsidR="001A11EC">
        <w:rPr>
          <w:rFonts w:asciiTheme="majorHAnsi" w:hAnsiTheme="majorHAnsi" w:cs="Arial"/>
          <w:sz w:val="28"/>
          <w:szCs w:val="28"/>
          <w:lang w:val="en-US"/>
        </w:rPr>
        <w:t xml:space="preserve">kepada </w:t>
      </w:r>
      <w:r w:rsidRPr="00F84681">
        <w:rPr>
          <w:rFonts w:asciiTheme="majorHAnsi" w:hAnsiTheme="majorHAnsi" w:cs="Arial"/>
          <w:sz w:val="28"/>
          <w:szCs w:val="28"/>
          <w:lang w:val="id-ID"/>
        </w:rPr>
        <w:t xml:space="preserve">Masyarakat </w:t>
      </w:r>
    </w:p>
    <w:p w14:paraId="25181EB5" w14:textId="0575C8F4" w:rsidR="0003763C" w:rsidRPr="00BE755A" w:rsidRDefault="00B049B8" w:rsidP="00F1396D">
      <w:pPr>
        <w:spacing w:line="276" w:lineRule="auto"/>
        <w:jc w:val="center"/>
        <w:rPr>
          <w:rFonts w:asciiTheme="majorHAnsi" w:hAnsiTheme="majorHAnsi" w:cs="Arial"/>
          <w:b/>
          <w:i/>
          <w:iCs/>
          <w:sz w:val="28"/>
          <w:szCs w:val="28"/>
          <w:lang w:val="en-US"/>
        </w:rPr>
      </w:pPr>
      <w:r>
        <w:rPr>
          <w:rFonts w:asciiTheme="majorHAnsi" w:hAnsiTheme="majorHAnsi" w:cs="Arial"/>
          <w:sz w:val="28"/>
          <w:szCs w:val="28"/>
          <w:lang w:val="en-US"/>
        </w:rPr>
        <w:t>Kawasan 3T (Tertinggal, Terdepan, Terluar)</w:t>
      </w:r>
      <w:r w:rsidR="001A11EC">
        <w:rPr>
          <w:rFonts w:asciiTheme="majorHAnsi" w:hAnsiTheme="majorHAnsi" w:cs="Arial"/>
          <w:sz w:val="28"/>
          <w:szCs w:val="28"/>
          <w:lang w:val="id-ID"/>
        </w:rPr>
        <w:br/>
      </w:r>
      <w:r w:rsidR="00BE755A" w:rsidRPr="00BE755A">
        <w:rPr>
          <w:rFonts w:asciiTheme="majorHAnsi" w:hAnsiTheme="majorHAnsi" w:cs="Arial"/>
          <w:sz w:val="28"/>
          <w:szCs w:val="28"/>
          <w:lang w:val="en-US"/>
        </w:rPr>
        <w:t>PPMI</w:t>
      </w:r>
      <w:r w:rsidR="001B7728">
        <w:rPr>
          <w:rFonts w:asciiTheme="majorHAnsi" w:hAnsiTheme="majorHAnsi" w:cs="Arial"/>
          <w:sz w:val="28"/>
          <w:szCs w:val="28"/>
          <w:lang w:val="en-US"/>
        </w:rPr>
        <w:t xml:space="preserve"> FTI </w:t>
      </w:r>
      <w:r w:rsidR="0003763C" w:rsidRPr="00BE755A">
        <w:rPr>
          <w:rFonts w:asciiTheme="majorHAnsi" w:hAnsiTheme="majorHAnsi" w:cs="Arial"/>
          <w:sz w:val="28"/>
          <w:szCs w:val="28"/>
          <w:lang w:val="id-ID"/>
        </w:rPr>
        <w:t>20</w:t>
      </w:r>
      <w:r w:rsidR="0043102B" w:rsidRPr="00BE755A">
        <w:rPr>
          <w:rFonts w:asciiTheme="majorHAnsi" w:hAnsiTheme="majorHAnsi" w:cs="Arial"/>
          <w:sz w:val="28"/>
          <w:szCs w:val="28"/>
          <w:lang w:val="id-ID"/>
        </w:rPr>
        <w:t>2</w:t>
      </w:r>
      <w:r w:rsidR="00997173">
        <w:rPr>
          <w:rFonts w:asciiTheme="majorHAnsi" w:hAnsiTheme="majorHAnsi" w:cs="Arial"/>
          <w:sz w:val="28"/>
          <w:szCs w:val="28"/>
          <w:lang w:val="en-US"/>
        </w:rPr>
        <w:t>2</w:t>
      </w:r>
    </w:p>
    <w:p w14:paraId="295EBD47" w14:textId="77777777" w:rsidR="0003763C" w:rsidRPr="00F84681" w:rsidRDefault="0003763C" w:rsidP="000F41E4">
      <w:pPr>
        <w:spacing w:line="276" w:lineRule="auto"/>
        <w:jc w:val="center"/>
        <w:rPr>
          <w:rFonts w:asciiTheme="majorHAnsi" w:hAnsiTheme="majorHAnsi" w:cs="Arial"/>
          <w:sz w:val="22"/>
          <w:szCs w:val="22"/>
          <w:lang w:val="id-ID"/>
        </w:rPr>
      </w:pPr>
    </w:p>
    <w:p w14:paraId="3290171F" w14:textId="77777777" w:rsidR="0003763C" w:rsidRPr="00F84681" w:rsidRDefault="0003763C" w:rsidP="000F41E4">
      <w:pPr>
        <w:spacing w:line="276" w:lineRule="auto"/>
        <w:jc w:val="center"/>
        <w:rPr>
          <w:rFonts w:asciiTheme="majorHAnsi" w:hAnsiTheme="majorHAnsi" w:cs="Arial"/>
          <w:sz w:val="22"/>
          <w:szCs w:val="22"/>
          <w:lang w:val="id-ID"/>
        </w:rPr>
      </w:pPr>
    </w:p>
    <w:p w14:paraId="5CD3E14B" w14:textId="77777777" w:rsidR="0003763C" w:rsidRPr="00F84681" w:rsidRDefault="00204767" w:rsidP="005E3548">
      <w:pPr>
        <w:spacing w:line="276" w:lineRule="auto"/>
        <w:jc w:val="center"/>
        <w:rPr>
          <w:rFonts w:asciiTheme="majorHAnsi" w:hAnsiTheme="majorHAnsi" w:cs="Arial"/>
          <w:sz w:val="22"/>
          <w:szCs w:val="22"/>
          <w:lang w:val="id-ID"/>
        </w:rPr>
      </w:pPr>
      <w:r w:rsidRPr="00F84681">
        <w:rPr>
          <w:rFonts w:asciiTheme="majorHAnsi" w:hAnsiTheme="majorHAnsi" w:cs="Arial"/>
          <w:b/>
          <w:noProof/>
          <w:sz w:val="22"/>
          <w:szCs w:val="22"/>
          <w:lang w:val="en-US" w:eastAsia="en-US"/>
        </w:rPr>
        <w:drawing>
          <wp:inline distT="0" distB="0" distL="0" distR="0" wp14:anchorId="11B052C1" wp14:editId="346371FB">
            <wp:extent cx="1057720" cy="1586580"/>
            <wp:effectExtent l="0" t="0" r="0" b="1270"/>
            <wp:docPr id="2" name="Picture 1" descr="Gajah putih-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ajah putih-24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4263" cy="159639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76DCB4" w14:textId="77777777" w:rsidR="0003763C" w:rsidRPr="00F84681" w:rsidRDefault="00A65A7E" w:rsidP="000F41E4">
      <w:pPr>
        <w:spacing w:line="276" w:lineRule="auto"/>
        <w:jc w:val="center"/>
        <w:rPr>
          <w:rFonts w:asciiTheme="majorHAnsi" w:hAnsiTheme="majorHAnsi" w:cs="Arial"/>
          <w:sz w:val="22"/>
          <w:szCs w:val="22"/>
          <w:lang w:val="id-ID"/>
        </w:rPr>
      </w:pPr>
      <w:r w:rsidRPr="00F84681">
        <w:rPr>
          <w:rFonts w:asciiTheme="majorHAnsi" w:hAnsiTheme="majorHAnsi" w:cs="Arial"/>
          <w:noProof/>
          <w:sz w:val="22"/>
          <w:szCs w:val="22"/>
          <w:lang w:val="en-US" w:eastAsia="en-US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6618890A" wp14:editId="564E4330">
                <wp:simplePos x="0" y="0"/>
                <wp:positionH relativeFrom="column">
                  <wp:posOffset>5715</wp:posOffset>
                </wp:positionH>
                <wp:positionV relativeFrom="paragraph">
                  <wp:posOffset>344170</wp:posOffset>
                </wp:positionV>
                <wp:extent cx="5508625" cy="1428750"/>
                <wp:effectExtent l="12700" t="12700" r="15875" b="19050"/>
                <wp:wrapSquare wrapText="left"/>
                <wp:docPr id="5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08625" cy="1428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D64100" w14:textId="77777777" w:rsidR="00CE23F2" w:rsidRDefault="00CE23F2" w:rsidP="0003763C">
                            <w:pPr>
                              <w:jc w:val="center"/>
                              <w:rPr>
                                <w:rFonts w:asciiTheme="majorHAnsi" w:hAnsiTheme="majorHAnsi" w:cs="Tahoma"/>
                                <w:sz w:val="32"/>
                                <w:szCs w:val="32"/>
                              </w:rPr>
                            </w:pPr>
                            <w:r w:rsidRPr="00AA0CDD">
                              <w:rPr>
                                <w:rFonts w:asciiTheme="majorHAnsi" w:hAnsiTheme="majorHAnsi" w:cs="Tahoma"/>
                                <w:sz w:val="32"/>
                                <w:szCs w:val="32"/>
                              </w:rPr>
                              <w:t>JUDUL</w:t>
                            </w:r>
                          </w:p>
                          <w:p w14:paraId="5F887138" w14:textId="75E89EAD" w:rsidR="00CE23F2" w:rsidRDefault="00CE23F2" w:rsidP="0003763C">
                            <w:pPr>
                              <w:jc w:val="center"/>
                              <w:rPr>
                                <w:rFonts w:asciiTheme="majorHAnsi" w:hAnsiTheme="majorHAnsi" w:cs="Tahoma"/>
                                <w:sz w:val="32"/>
                                <w:szCs w:val="32"/>
                              </w:rPr>
                            </w:pPr>
                          </w:p>
                          <w:p w14:paraId="781C4CAE" w14:textId="74947E23" w:rsidR="000A2F26" w:rsidRDefault="00997173" w:rsidP="00997173">
                            <w:pPr>
                              <w:jc w:val="center"/>
                              <w:rPr>
                                <w:rFonts w:asciiTheme="majorHAnsi" w:hAnsiTheme="majorHAnsi" w:cs="Tahoma"/>
                                <w:sz w:val="32"/>
                                <w:szCs w:val="32"/>
                              </w:rPr>
                            </w:pPr>
                            <w:r w:rsidRPr="00F84681">
                              <w:rPr>
                                <w:rFonts w:asciiTheme="majorHAnsi" w:hAnsiTheme="majorHAnsi" w:cs="Arial"/>
                                <w:sz w:val="22"/>
                                <w:szCs w:val="22"/>
                                <w:lang w:val="id-ID"/>
                              </w:rPr>
                              <w:t>…………………………………………………………..………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618890A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.45pt;margin-top:27.1pt;width:433.75pt;height:112.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" strokeweight="2.25pt">
                <v:textbox>
                  <w:txbxContent>
                    <w:p w14:paraId="3DD64100" w14:textId="77777777" w:rsidR="00CE23F2" w:rsidRDefault="00CE23F2" w:rsidP="0003763C">
                      <w:pPr>
                        <w:jc w:val="center"/>
                        <w:rPr>
                          <w:rFonts w:asciiTheme="majorHAnsi" w:hAnsiTheme="majorHAnsi" w:cs="Tahoma"/>
                          <w:sz w:val="32"/>
                          <w:szCs w:val="32"/>
                        </w:rPr>
                      </w:pPr>
                      <w:r w:rsidRPr="00AA0CDD">
                        <w:rPr>
                          <w:rFonts w:asciiTheme="majorHAnsi" w:hAnsiTheme="majorHAnsi" w:cs="Tahoma"/>
                          <w:sz w:val="32"/>
                          <w:szCs w:val="32"/>
                        </w:rPr>
                        <w:t>JUDUL</w:t>
                      </w:r>
                    </w:p>
                    <w:p w14:paraId="5F887138" w14:textId="75E89EAD" w:rsidR="00CE23F2" w:rsidRDefault="00CE23F2" w:rsidP="0003763C">
                      <w:pPr>
                        <w:jc w:val="center"/>
                        <w:rPr>
                          <w:rFonts w:asciiTheme="majorHAnsi" w:hAnsiTheme="majorHAnsi" w:cs="Tahoma"/>
                          <w:sz w:val="32"/>
                          <w:szCs w:val="32"/>
                        </w:rPr>
                      </w:pPr>
                    </w:p>
                    <w:p w14:paraId="781C4CAE" w14:textId="74947E23" w:rsidR="000A2F26" w:rsidRDefault="00997173" w:rsidP="00997173">
                      <w:pPr>
                        <w:jc w:val="center"/>
                        <w:rPr>
                          <w:rFonts w:asciiTheme="majorHAnsi" w:hAnsiTheme="majorHAnsi" w:cs="Tahoma"/>
                          <w:sz w:val="32"/>
                          <w:szCs w:val="32"/>
                        </w:rPr>
                      </w:pPr>
                      <w:r w:rsidRPr="00F84681">
                        <w:rPr>
                          <w:rFonts w:asciiTheme="majorHAnsi" w:hAnsiTheme="majorHAnsi" w:cs="Arial"/>
                          <w:sz w:val="22"/>
                          <w:szCs w:val="22"/>
                          <w:lang w:val="id-ID"/>
                        </w:rPr>
                        <w:t>…………………………………………………………..………</w:t>
                      </w:r>
                    </w:p>
                  </w:txbxContent>
                </v:textbox>
                <w10:wrap type="square" side="left"/>
              </v:shape>
            </w:pict>
          </mc:Fallback>
        </mc:AlternateContent>
      </w:r>
    </w:p>
    <w:p w14:paraId="35FDB2CB" w14:textId="77777777" w:rsidR="0003763C" w:rsidRPr="00F84681" w:rsidRDefault="0003763C" w:rsidP="000F41E4">
      <w:pPr>
        <w:spacing w:line="276" w:lineRule="auto"/>
        <w:jc w:val="center"/>
        <w:rPr>
          <w:rFonts w:asciiTheme="majorHAnsi" w:hAnsiTheme="majorHAnsi" w:cs="Arial"/>
          <w:sz w:val="22"/>
          <w:szCs w:val="22"/>
          <w:lang w:val="id-ID"/>
        </w:rPr>
      </w:pPr>
    </w:p>
    <w:p w14:paraId="629A9759" w14:textId="77777777" w:rsidR="0003763C" w:rsidRPr="00F84681" w:rsidRDefault="0003763C" w:rsidP="000F41E4">
      <w:pPr>
        <w:spacing w:line="276" w:lineRule="auto"/>
        <w:jc w:val="center"/>
        <w:rPr>
          <w:rFonts w:asciiTheme="majorHAnsi" w:hAnsiTheme="majorHAnsi" w:cs="Arial"/>
          <w:sz w:val="22"/>
          <w:szCs w:val="22"/>
          <w:lang w:val="id-ID"/>
        </w:rPr>
      </w:pPr>
    </w:p>
    <w:p w14:paraId="5FAD0E17" w14:textId="37816907" w:rsidR="0003763C" w:rsidRPr="00F84681" w:rsidRDefault="0003763C" w:rsidP="000F41E4">
      <w:pPr>
        <w:spacing w:line="276" w:lineRule="auto"/>
        <w:jc w:val="center"/>
        <w:rPr>
          <w:rFonts w:asciiTheme="majorHAnsi" w:hAnsiTheme="majorHAnsi" w:cs="Arial"/>
          <w:sz w:val="22"/>
          <w:szCs w:val="22"/>
          <w:lang w:val="id-ID"/>
        </w:rPr>
      </w:pPr>
      <w:r w:rsidRPr="00F84681">
        <w:rPr>
          <w:rFonts w:asciiTheme="majorHAnsi" w:hAnsiTheme="majorHAnsi" w:cs="Arial"/>
          <w:sz w:val="22"/>
          <w:szCs w:val="22"/>
          <w:lang w:val="id-ID"/>
        </w:rPr>
        <w:t>Ketua Pe</w:t>
      </w:r>
      <w:r w:rsidR="00097FC0" w:rsidRPr="00F84681">
        <w:rPr>
          <w:rFonts w:asciiTheme="majorHAnsi" w:hAnsiTheme="majorHAnsi" w:cs="Arial"/>
          <w:sz w:val="22"/>
          <w:szCs w:val="22"/>
          <w:lang w:val="id-ID"/>
        </w:rPr>
        <w:t>laksana</w:t>
      </w:r>
      <w:r w:rsidRPr="00F84681">
        <w:rPr>
          <w:rFonts w:asciiTheme="majorHAnsi" w:hAnsiTheme="majorHAnsi" w:cs="Arial"/>
          <w:sz w:val="22"/>
          <w:szCs w:val="22"/>
          <w:lang w:val="id-ID"/>
        </w:rPr>
        <w:t>:</w:t>
      </w:r>
    </w:p>
    <w:p w14:paraId="347FF028" w14:textId="75EEBBD5" w:rsidR="00182E9D" w:rsidRDefault="00997173" w:rsidP="000F41E4">
      <w:pPr>
        <w:spacing w:line="276" w:lineRule="auto"/>
        <w:jc w:val="center"/>
        <w:rPr>
          <w:rFonts w:asciiTheme="majorHAnsi" w:hAnsiTheme="majorHAnsi" w:cs="Arial"/>
          <w:sz w:val="22"/>
          <w:szCs w:val="22"/>
          <w:lang w:val="id-ID"/>
        </w:rPr>
      </w:pPr>
      <w:r w:rsidRPr="00F84681">
        <w:rPr>
          <w:rFonts w:asciiTheme="majorHAnsi" w:hAnsiTheme="majorHAnsi" w:cs="Arial"/>
          <w:sz w:val="22"/>
          <w:szCs w:val="22"/>
          <w:lang w:val="id-ID"/>
        </w:rPr>
        <w:t>…………………………………………………………..………</w:t>
      </w:r>
    </w:p>
    <w:p w14:paraId="62A8C23A" w14:textId="77777777" w:rsidR="00997173" w:rsidRPr="00F84681" w:rsidRDefault="00997173" w:rsidP="000F41E4">
      <w:pPr>
        <w:spacing w:line="276" w:lineRule="auto"/>
        <w:jc w:val="center"/>
        <w:rPr>
          <w:rFonts w:asciiTheme="majorHAnsi" w:hAnsiTheme="majorHAnsi" w:cs="Arial"/>
          <w:sz w:val="22"/>
          <w:szCs w:val="22"/>
          <w:lang w:val="id-ID"/>
        </w:rPr>
      </w:pPr>
    </w:p>
    <w:tbl>
      <w:tblPr>
        <w:tblStyle w:val="TableGrid"/>
        <w:tblW w:w="8504" w:type="dxa"/>
        <w:tblInd w:w="1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91"/>
        <w:gridCol w:w="275"/>
        <w:gridCol w:w="4538"/>
      </w:tblGrid>
      <w:tr w:rsidR="00B956A1" w:rsidRPr="00F84681" w14:paraId="3AD225A4" w14:textId="77777777" w:rsidTr="00321CC8">
        <w:tc>
          <w:tcPr>
            <w:tcW w:w="3691" w:type="dxa"/>
          </w:tcPr>
          <w:p w14:paraId="2B2D0B5E" w14:textId="77777777" w:rsidR="00F055CF" w:rsidRPr="00F84681" w:rsidRDefault="00F055CF" w:rsidP="00F055CF">
            <w:pPr>
              <w:spacing w:line="276" w:lineRule="auto"/>
              <w:rPr>
                <w:rFonts w:asciiTheme="majorHAnsi" w:hAnsiTheme="majorHAnsi" w:cs="Arial"/>
                <w:sz w:val="22"/>
                <w:szCs w:val="22"/>
                <w:lang w:val="id-ID"/>
              </w:rPr>
            </w:pPr>
            <w:r w:rsidRPr="00F84681">
              <w:rPr>
                <w:rFonts w:asciiTheme="majorHAnsi" w:hAnsiTheme="majorHAnsi" w:cs="Arial"/>
                <w:sz w:val="22"/>
                <w:szCs w:val="22"/>
                <w:lang w:val="id-ID"/>
              </w:rPr>
              <w:t>KK</w:t>
            </w:r>
          </w:p>
        </w:tc>
        <w:tc>
          <w:tcPr>
            <w:tcW w:w="275" w:type="dxa"/>
          </w:tcPr>
          <w:p w14:paraId="7A19F102" w14:textId="77777777" w:rsidR="00F055CF" w:rsidRPr="00F84681" w:rsidRDefault="00F055CF" w:rsidP="000F41E4">
            <w:pPr>
              <w:spacing w:line="276" w:lineRule="auto"/>
              <w:jc w:val="center"/>
              <w:rPr>
                <w:rFonts w:asciiTheme="majorHAnsi" w:hAnsiTheme="majorHAnsi" w:cs="Arial"/>
                <w:sz w:val="22"/>
                <w:szCs w:val="22"/>
                <w:lang w:val="id-ID"/>
              </w:rPr>
            </w:pPr>
            <w:r w:rsidRPr="00F84681">
              <w:rPr>
                <w:rFonts w:asciiTheme="majorHAnsi" w:hAnsiTheme="majorHAnsi" w:cs="Arial"/>
                <w:sz w:val="22"/>
                <w:szCs w:val="22"/>
                <w:lang w:val="id-ID"/>
              </w:rPr>
              <w:t>:</w:t>
            </w:r>
          </w:p>
        </w:tc>
        <w:tc>
          <w:tcPr>
            <w:tcW w:w="4538" w:type="dxa"/>
          </w:tcPr>
          <w:p w14:paraId="503FCE17" w14:textId="54CFB434" w:rsidR="00F055CF" w:rsidRPr="000A2F26" w:rsidRDefault="00997173" w:rsidP="00E468F6">
            <w:pPr>
              <w:spacing w:line="276" w:lineRule="auto"/>
              <w:rPr>
                <w:rFonts w:asciiTheme="majorHAnsi" w:hAnsiTheme="majorHAnsi" w:cs="Arial"/>
                <w:sz w:val="22"/>
                <w:szCs w:val="22"/>
                <w:lang w:val="en-US"/>
              </w:rPr>
            </w:pPr>
            <w:r w:rsidRPr="00F84681">
              <w:rPr>
                <w:rFonts w:asciiTheme="majorHAnsi" w:hAnsiTheme="majorHAnsi" w:cs="Arial"/>
                <w:sz w:val="22"/>
                <w:szCs w:val="22"/>
                <w:lang w:val="id-ID"/>
              </w:rPr>
              <w:t>…………………………………………………………..………</w:t>
            </w:r>
          </w:p>
        </w:tc>
      </w:tr>
      <w:tr w:rsidR="00B956A1" w:rsidRPr="00F84681" w14:paraId="019B9B20" w14:textId="77777777" w:rsidTr="00321CC8">
        <w:tc>
          <w:tcPr>
            <w:tcW w:w="3691" w:type="dxa"/>
          </w:tcPr>
          <w:p w14:paraId="035F0E15" w14:textId="77777777" w:rsidR="00590D89" w:rsidRPr="00F84681" w:rsidRDefault="00590D89" w:rsidP="00590D89">
            <w:pPr>
              <w:spacing w:line="276" w:lineRule="auto"/>
              <w:rPr>
                <w:rFonts w:asciiTheme="majorHAnsi" w:hAnsiTheme="majorHAnsi" w:cs="Arial"/>
                <w:sz w:val="22"/>
                <w:szCs w:val="22"/>
                <w:lang w:val="id-ID"/>
              </w:rPr>
            </w:pPr>
            <w:r w:rsidRPr="00F84681">
              <w:rPr>
                <w:rFonts w:asciiTheme="majorHAnsi" w:hAnsiTheme="majorHAnsi" w:cs="Arial"/>
                <w:sz w:val="22"/>
                <w:szCs w:val="22"/>
                <w:lang w:val="id-ID"/>
              </w:rPr>
              <w:t>Lokasi Kegiatan</w:t>
            </w:r>
          </w:p>
        </w:tc>
        <w:tc>
          <w:tcPr>
            <w:tcW w:w="275" w:type="dxa"/>
          </w:tcPr>
          <w:p w14:paraId="70ABDB3F" w14:textId="77777777" w:rsidR="00590D89" w:rsidRPr="00F84681" w:rsidRDefault="00590D89" w:rsidP="00590D89">
            <w:pPr>
              <w:spacing w:line="276" w:lineRule="auto"/>
              <w:jc w:val="center"/>
              <w:rPr>
                <w:rFonts w:asciiTheme="majorHAnsi" w:hAnsiTheme="majorHAnsi" w:cs="Arial"/>
                <w:sz w:val="22"/>
                <w:szCs w:val="22"/>
                <w:lang w:val="id-ID"/>
              </w:rPr>
            </w:pPr>
            <w:r w:rsidRPr="00F84681">
              <w:rPr>
                <w:rFonts w:asciiTheme="majorHAnsi" w:hAnsiTheme="majorHAnsi" w:cs="Arial"/>
                <w:sz w:val="22"/>
                <w:szCs w:val="22"/>
                <w:lang w:val="id-ID"/>
              </w:rPr>
              <w:t>:</w:t>
            </w:r>
          </w:p>
        </w:tc>
        <w:tc>
          <w:tcPr>
            <w:tcW w:w="4538" w:type="dxa"/>
          </w:tcPr>
          <w:p w14:paraId="0C06F2C1" w14:textId="4087F69C" w:rsidR="00590D89" w:rsidRPr="00F84681" w:rsidRDefault="00997173" w:rsidP="00E468F6">
            <w:pPr>
              <w:spacing w:line="276" w:lineRule="auto"/>
              <w:rPr>
                <w:rFonts w:asciiTheme="majorHAnsi" w:hAnsiTheme="majorHAnsi" w:cs="Arial"/>
                <w:sz w:val="22"/>
                <w:szCs w:val="22"/>
                <w:lang w:val="id-ID"/>
              </w:rPr>
            </w:pPr>
            <w:r w:rsidRPr="00F84681">
              <w:rPr>
                <w:rFonts w:asciiTheme="majorHAnsi" w:hAnsiTheme="majorHAnsi" w:cs="Arial"/>
                <w:sz w:val="22"/>
                <w:szCs w:val="22"/>
                <w:lang w:val="id-ID"/>
              </w:rPr>
              <w:t>…………………………………………………………..………</w:t>
            </w:r>
          </w:p>
        </w:tc>
      </w:tr>
      <w:tr w:rsidR="00B956A1" w:rsidRPr="00F84681" w14:paraId="1F4C8B7E" w14:textId="77777777" w:rsidTr="00321CC8">
        <w:tc>
          <w:tcPr>
            <w:tcW w:w="3691" w:type="dxa"/>
          </w:tcPr>
          <w:p w14:paraId="60D1CA27" w14:textId="2EBD64DD" w:rsidR="00DF4DCC" w:rsidRPr="00997173" w:rsidRDefault="00DF4DCC" w:rsidP="00DF4DCC">
            <w:pPr>
              <w:spacing w:line="276" w:lineRule="auto"/>
              <w:rPr>
                <w:rFonts w:asciiTheme="majorHAnsi" w:hAnsiTheme="majorHAnsi" w:cs="Arial"/>
                <w:sz w:val="22"/>
                <w:szCs w:val="22"/>
                <w:lang w:val="en-US"/>
              </w:rPr>
            </w:pPr>
            <w:r w:rsidRPr="00F84681">
              <w:rPr>
                <w:rFonts w:asciiTheme="majorHAnsi" w:hAnsiTheme="majorHAnsi" w:cs="Arial"/>
                <w:sz w:val="22"/>
                <w:szCs w:val="22"/>
                <w:lang w:val="id-ID"/>
              </w:rPr>
              <w:t>Mitra</w:t>
            </w:r>
            <w:r w:rsidR="00997173">
              <w:rPr>
                <w:rFonts w:asciiTheme="majorHAnsi" w:hAnsiTheme="majorHAnsi" w:cs="Arial"/>
                <w:sz w:val="22"/>
                <w:szCs w:val="22"/>
                <w:lang w:val="en-US"/>
              </w:rPr>
              <w:t xml:space="preserve"> Kegiatan</w:t>
            </w:r>
          </w:p>
        </w:tc>
        <w:tc>
          <w:tcPr>
            <w:tcW w:w="275" w:type="dxa"/>
          </w:tcPr>
          <w:p w14:paraId="6B452D55" w14:textId="77777777" w:rsidR="00DF4DCC" w:rsidRPr="00F84681" w:rsidRDefault="00DF4DCC" w:rsidP="00DF4DCC">
            <w:pPr>
              <w:spacing w:line="276" w:lineRule="auto"/>
              <w:jc w:val="center"/>
              <w:rPr>
                <w:rFonts w:asciiTheme="majorHAnsi" w:hAnsiTheme="majorHAnsi" w:cs="Arial"/>
                <w:sz w:val="22"/>
                <w:szCs w:val="22"/>
                <w:lang w:val="id-ID"/>
              </w:rPr>
            </w:pPr>
            <w:r w:rsidRPr="00F84681">
              <w:rPr>
                <w:rFonts w:asciiTheme="majorHAnsi" w:hAnsiTheme="majorHAnsi" w:cs="Arial"/>
                <w:sz w:val="22"/>
                <w:szCs w:val="22"/>
                <w:lang w:val="id-ID"/>
              </w:rPr>
              <w:t>:</w:t>
            </w:r>
          </w:p>
        </w:tc>
        <w:tc>
          <w:tcPr>
            <w:tcW w:w="4538" w:type="dxa"/>
          </w:tcPr>
          <w:p w14:paraId="57E8F6AF" w14:textId="77777777" w:rsidR="00DF4DCC" w:rsidRPr="00F84681" w:rsidRDefault="00DF4DCC" w:rsidP="00E468F6">
            <w:pPr>
              <w:spacing w:line="276" w:lineRule="auto"/>
              <w:rPr>
                <w:rFonts w:asciiTheme="majorHAnsi" w:hAnsiTheme="majorHAnsi" w:cs="Arial"/>
                <w:sz w:val="22"/>
                <w:szCs w:val="22"/>
                <w:lang w:val="id-ID"/>
              </w:rPr>
            </w:pPr>
            <w:r w:rsidRPr="00F84681">
              <w:rPr>
                <w:rFonts w:asciiTheme="majorHAnsi" w:hAnsiTheme="majorHAnsi" w:cs="Arial"/>
                <w:sz w:val="22"/>
                <w:szCs w:val="22"/>
                <w:lang w:val="id-ID"/>
              </w:rPr>
              <w:t>…………………………………………………………..………</w:t>
            </w:r>
          </w:p>
        </w:tc>
      </w:tr>
      <w:tr w:rsidR="00321CC8" w:rsidRPr="00F84681" w14:paraId="7EF1E9BB" w14:textId="77777777" w:rsidTr="00321CC8">
        <w:tc>
          <w:tcPr>
            <w:tcW w:w="3691" w:type="dxa"/>
          </w:tcPr>
          <w:p w14:paraId="6579BF94" w14:textId="796118D2" w:rsidR="00DF4DCC" w:rsidRPr="00F84681" w:rsidRDefault="00DF4DCC" w:rsidP="00DF4DCC">
            <w:pPr>
              <w:spacing w:line="276" w:lineRule="auto"/>
              <w:rPr>
                <w:rFonts w:asciiTheme="majorHAnsi" w:hAnsiTheme="majorHAnsi" w:cs="Arial"/>
                <w:sz w:val="22"/>
                <w:szCs w:val="22"/>
                <w:lang w:val="id-ID"/>
              </w:rPr>
            </w:pPr>
          </w:p>
        </w:tc>
        <w:tc>
          <w:tcPr>
            <w:tcW w:w="275" w:type="dxa"/>
          </w:tcPr>
          <w:p w14:paraId="0AB7715A" w14:textId="7036978E" w:rsidR="00DF4DCC" w:rsidRPr="00F84681" w:rsidRDefault="00DF4DCC" w:rsidP="00DF4DCC">
            <w:pPr>
              <w:spacing w:line="276" w:lineRule="auto"/>
              <w:jc w:val="center"/>
              <w:rPr>
                <w:rFonts w:asciiTheme="majorHAnsi" w:hAnsiTheme="majorHAnsi" w:cs="Arial"/>
                <w:sz w:val="22"/>
                <w:szCs w:val="22"/>
                <w:lang w:val="id-ID"/>
              </w:rPr>
            </w:pPr>
          </w:p>
        </w:tc>
        <w:tc>
          <w:tcPr>
            <w:tcW w:w="4538" w:type="dxa"/>
          </w:tcPr>
          <w:p w14:paraId="3A844257" w14:textId="2483D2B1" w:rsidR="00DF4DCC" w:rsidRPr="00F84681" w:rsidRDefault="00DF4DCC" w:rsidP="00DF4DCC">
            <w:pPr>
              <w:spacing w:line="276" w:lineRule="auto"/>
              <w:rPr>
                <w:rFonts w:asciiTheme="majorHAnsi" w:hAnsiTheme="majorHAnsi" w:cs="Arial"/>
                <w:sz w:val="22"/>
                <w:szCs w:val="22"/>
                <w:lang w:val="id-ID"/>
              </w:rPr>
            </w:pPr>
          </w:p>
        </w:tc>
      </w:tr>
    </w:tbl>
    <w:p w14:paraId="3FC6BFD2" w14:textId="35E06931" w:rsidR="005E3548" w:rsidRDefault="005E3548" w:rsidP="000F41E4">
      <w:pPr>
        <w:spacing w:line="276" w:lineRule="auto"/>
        <w:rPr>
          <w:rFonts w:asciiTheme="majorHAnsi" w:hAnsiTheme="majorHAnsi" w:cs="Arial"/>
          <w:sz w:val="22"/>
          <w:szCs w:val="22"/>
          <w:lang w:val="id-ID"/>
        </w:rPr>
      </w:pPr>
    </w:p>
    <w:p w14:paraId="7D30476D" w14:textId="40311D81" w:rsidR="001A11EC" w:rsidRDefault="001A11EC" w:rsidP="000F41E4">
      <w:pPr>
        <w:spacing w:line="276" w:lineRule="auto"/>
        <w:rPr>
          <w:rFonts w:asciiTheme="majorHAnsi" w:hAnsiTheme="majorHAnsi" w:cs="Arial"/>
          <w:sz w:val="22"/>
          <w:szCs w:val="22"/>
          <w:lang w:val="id-ID"/>
        </w:rPr>
      </w:pPr>
    </w:p>
    <w:p w14:paraId="3745AFE9" w14:textId="077A5384" w:rsidR="001A11EC" w:rsidRDefault="001A11EC" w:rsidP="000F41E4">
      <w:pPr>
        <w:spacing w:line="276" w:lineRule="auto"/>
        <w:rPr>
          <w:rFonts w:asciiTheme="majorHAnsi" w:hAnsiTheme="majorHAnsi" w:cs="Arial"/>
          <w:sz w:val="22"/>
          <w:szCs w:val="22"/>
          <w:lang w:val="id-ID"/>
        </w:rPr>
      </w:pPr>
    </w:p>
    <w:p w14:paraId="7AE2A892" w14:textId="6469DD07" w:rsidR="001A11EC" w:rsidRDefault="001A11EC" w:rsidP="000F41E4">
      <w:pPr>
        <w:spacing w:line="276" w:lineRule="auto"/>
        <w:rPr>
          <w:rFonts w:asciiTheme="majorHAnsi" w:hAnsiTheme="majorHAnsi" w:cs="Arial"/>
          <w:sz w:val="22"/>
          <w:szCs w:val="22"/>
          <w:lang w:val="id-ID"/>
        </w:rPr>
      </w:pPr>
    </w:p>
    <w:p w14:paraId="16FA28C3" w14:textId="15FA8B2C" w:rsidR="001A11EC" w:rsidRDefault="001A11EC" w:rsidP="000F41E4">
      <w:pPr>
        <w:spacing w:line="276" w:lineRule="auto"/>
        <w:rPr>
          <w:rFonts w:asciiTheme="majorHAnsi" w:hAnsiTheme="majorHAnsi" w:cs="Arial"/>
          <w:sz w:val="22"/>
          <w:szCs w:val="22"/>
          <w:lang w:val="id-ID"/>
        </w:rPr>
      </w:pPr>
    </w:p>
    <w:p w14:paraId="47B9D1A7" w14:textId="3EACD620" w:rsidR="001A11EC" w:rsidRDefault="001A11EC" w:rsidP="000F41E4">
      <w:pPr>
        <w:spacing w:line="276" w:lineRule="auto"/>
        <w:rPr>
          <w:rFonts w:asciiTheme="majorHAnsi" w:hAnsiTheme="majorHAnsi" w:cs="Arial"/>
          <w:sz w:val="22"/>
          <w:szCs w:val="22"/>
          <w:lang w:val="id-ID"/>
        </w:rPr>
      </w:pPr>
    </w:p>
    <w:p w14:paraId="079F5708" w14:textId="77777777" w:rsidR="001A11EC" w:rsidRPr="00F84681" w:rsidRDefault="001A11EC" w:rsidP="000F41E4">
      <w:pPr>
        <w:spacing w:line="276" w:lineRule="auto"/>
        <w:rPr>
          <w:rFonts w:asciiTheme="majorHAnsi" w:hAnsiTheme="majorHAnsi" w:cs="Arial"/>
          <w:sz w:val="22"/>
          <w:szCs w:val="22"/>
          <w:lang w:val="id-ID"/>
        </w:rPr>
      </w:pPr>
    </w:p>
    <w:p w14:paraId="13DCB824" w14:textId="77777777" w:rsidR="000A2F26" w:rsidRDefault="000A2F26" w:rsidP="000F41E4">
      <w:pPr>
        <w:spacing w:line="276" w:lineRule="auto"/>
        <w:jc w:val="center"/>
        <w:rPr>
          <w:rFonts w:asciiTheme="majorHAnsi" w:hAnsiTheme="majorHAnsi" w:cs="Arial"/>
          <w:sz w:val="22"/>
          <w:szCs w:val="22"/>
          <w:lang w:val="en-US"/>
        </w:rPr>
      </w:pPr>
    </w:p>
    <w:p w14:paraId="31773489" w14:textId="4913B392" w:rsidR="00BE755A" w:rsidRDefault="00BE755A" w:rsidP="000F41E4">
      <w:pPr>
        <w:spacing w:line="276" w:lineRule="auto"/>
        <w:jc w:val="center"/>
        <w:rPr>
          <w:rFonts w:asciiTheme="majorHAnsi" w:hAnsiTheme="majorHAnsi" w:cs="Arial"/>
          <w:sz w:val="22"/>
          <w:szCs w:val="22"/>
          <w:lang w:val="en-US"/>
        </w:rPr>
      </w:pPr>
      <w:r>
        <w:rPr>
          <w:rFonts w:asciiTheme="majorHAnsi" w:hAnsiTheme="majorHAnsi" w:cs="Arial"/>
          <w:sz w:val="22"/>
          <w:szCs w:val="22"/>
          <w:lang w:val="en-US"/>
        </w:rPr>
        <w:t>FAKULTAS TEKNOLOGI INDUSTRI</w:t>
      </w:r>
    </w:p>
    <w:p w14:paraId="46B9C311" w14:textId="4DFE57B2" w:rsidR="0003763C" w:rsidRPr="00F84681" w:rsidRDefault="0003763C" w:rsidP="000F41E4">
      <w:pPr>
        <w:spacing w:line="276" w:lineRule="auto"/>
        <w:jc w:val="center"/>
        <w:rPr>
          <w:rFonts w:asciiTheme="majorHAnsi" w:hAnsiTheme="majorHAnsi" w:cs="Arial"/>
          <w:sz w:val="22"/>
          <w:szCs w:val="22"/>
          <w:lang w:val="id-ID"/>
        </w:rPr>
      </w:pPr>
      <w:r w:rsidRPr="00F84681">
        <w:rPr>
          <w:rFonts w:asciiTheme="majorHAnsi" w:hAnsiTheme="majorHAnsi" w:cs="Arial"/>
          <w:sz w:val="22"/>
          <w:szCs w:val="22"/>
          <w:lang w:val="id-ID"/>
        </w:rPr>
        <w:t>INSTITUT TEKNOLOGI BANDUNG</w:t>
      </w:r>
    </w:p>
    <w:p w14:paraId="5F7D2C9B" w14:textId="03EF099B" w:rsidR="0003763C" w:rsidRPr="00BE755A" w:rsidRDefault="00997173" w:rsidP="000F41E4">
      <w:pPr>
        <w:spacing w:line="276" w:lineRule="auto"/>
        <w:jc w:val="center"/>
        <w:rPr>
          <w:rFonts w:asciiTheme="majorHAnsi" w:hAnsiTheme="majorHAnsi" w:cs="Arial"/>
          <w:sz w:val="22"/>
          <w:szCs w:val="22"/>
          <w:lang w:val="en-US"/>
        </w:rPr>
      </w:pPr>
      <w:r>
        <w:rPr>
          <w:rFonts w:asciiTheme="majorHAnsi" w:hAnsiTheme="majorHAnsi" w:cs="Arial"/>
          <w:sz w:val="22"/>
          <w:szCs w:val="22"/>
          <w:lang w:val="en-US"/>
        </w:rPr>
        <w:t>202</w:t>
      </w:r>
      <w:r w:rsidR="00D67355">
        <w:rPr>
          <w:rFonts w:asciiTheme="majorHAnsi" w:hAnsiTheme="majorHAnsi" w:cs="Arial"/>
          <w:sz w:val="22"/>
          <w:szCs w:val="22"/>
          <w:lang w:val="en-US"/>
        </w:rPr>
        <w:t>1</w:t>
      </w:r>
    </w:p>
    <w:p w14:paraId="60251072" w14:textId="77777777" w:rsidR="0003763C" w:rsidRPr="00F84681" w:rsidRDefault="0003763C" w:rsidP="000F41E4">
      <w:pPr>
        <w:pStyle w:val="Nomor2"/>
        <w:numPr>
          <w:ilvl w:val="0"/>
          <w:numId w:val="0"/>
        </w:numPr>
        <w:spacing w:line="276" w:lineRule="auto"/>
        <w:jc w:val="center"/>
        <w:rPr>
          <w:rFonts w:asciiTheme="majorHAnsi" w:hAnsiTheme="majorHAnsi" w:cs="Arial"/>
          <w:b/>
          <w:szCs w:val="22"/>
          <w:lang w:val="id-ID"/>
        </w:rPr>
        <w:sectPr w:rsidR="0003763C" w:rsidRPr="00F84681" w:rsidSect="00097FC0">
          <w:footerReference w:type="default" r:id="rId12"/>
          <w:pgSz w:w="11907" w:h="16840" w:code="9"/>
          <w:pgMar w:top="1440" w:right="1797" w:bottom="1440" w:left="1797" w:header="720" w:footer="720" w:gutter="0"/>
          <w:pgNumType w:start="0"/>
          <w:cols w:space="720"/>
          <w:docGrid w:linePitch="360"/>
        </w:sectPr>
      </w:pPr>
    </w:p>
    <w:p w14:paraId="08F4D2F7" w14:textId="77777777" w:rsidR="00C93482" w:rsidRPr="00F84681" w:rsidRDefault="00C93482" w:rsidP="00C93482">
      <w:pPr>
        <w:pStyle w:val="Heading1"/>
        <w:numPr>
          <w:ilvl w:val="0"/>
          <w:numId w:val="0"/>
        </w:numPr>
        <w:spacing w:before="0" w:after="0" w:line="276" w:lineRule="auto"/>
        <w:jc w:val="center"/>
        <w:rPr>
          <w:rFonts w:asciiTheme="majorHAnsi" w:hAnsiTheme="majorHAnsi"/>
          <w:sz w:val="22"/>
          <w:szCs w:val="22"/>
          <w:lang w:val="id-ID"/>
        </w:rPr>
      </w:pPr>
      <w:bookmarkStart w:id="0" w:name="_Toc171143978"/>
      <w:r w:rsidRPr="00F84681">
        <w:rPr>
          <w:rFonts w:asciiTheme="majorHAnsi" w:hAnsiTheme="majorHAnsi"/>
          <w:sz w:val="22"/>
          <w:szCs w:val="22"/>
          <w:lang w:val="id-ID"/>
        </w:rPr>
        <w:lastRenderedPageBreak/>
        <w:t>IDENTITAS PROPOSAL</w:t>
      </w:r>
      <w:bookmarkEnd w:id="0"/>
    </w:p>
    <w:p w14:paraId="334DF046" w14:textId="77777777" w:rsidR="00C93482" w:rsidRPr="00F84681" w:rsidRDefault="00C93482" w:rsidP="00C93482">
      <w:pPr>
        <w:spacing w:line="276" w:lineRule="auto"/>
        <w:rPr>
          <w:rFonts w:asciiTheme="majorHAnsi" w:hAnsiTheme="majorHAnsi" w:cs="Arial"/>
          <w:sz w:val="22"/>
          <w:szCs w:val="22"/>
          <w:lang w:val="id-ID"/>
        </w:rPr>
      </w:pPr>
    </w:p>
    <w:p w14:paraId="50077D27" w14:textId="77777777" w:rsidR="00C93482" w:rsidRPr="00F84681" w:rsidRDefault="00C93482" w:rsidP="00C93482">
      <w:pPr>
        <w:pStyle w:val="Nomor"/>
        <w:numPr>
          <w:ilvl w:val="0"/>
          <w:numId w:val="15"/>
        </w:numPr>
        <w:tabs>
          <w:tab w:val="clear" w:pos="851"/>
        </w:tabs>
        <w:spacing w:before="0" w:after="0" w:line="276" w:lineRule="auto"/>
        <w:ind w:left="360" w:hanging="360"/>
        <w:rPr>
          <w:rFonts w:asciiTheme="majorHAnsi" w:hAnsiTheme="majorHAnsi" w:cs="Arial"/>
          <w:szCs w:val="22"/>
          <w:lang w:val="id-ID"/>
        </w:rPr>
      </w:pPr>
      <w:r w:rsidRPr="00F84681">
        <w:rPr>
          <w:rFonts w:asciiTheme="majorHAnsi" w:hAnsiTheme="majorHAnsi" w:cs="Arial"/>
          <w:szCs w:val="22"/>
          <w:lang w:val="id-ID"/>
        </w:rPr>
        <w:t>Judul</w:t>
      </w:r>
      <w:r w:rsidRPr="00F84681">
        <w:rPr>
          <w:rFonts w:asciiTheme="majorHAnsi" w:hAnsiTheme="majorHAnsi" w:cs="Arial"/>
          <w:szCs w:val="22"/>
          <w:lang w:val="id-ID"/>
        </w:rPr>
        <w:tab/>
      </w:r>
      <w:r w:rsidRPr="00F84681">
        <w:rPr>
          <w:rFonts w:asciiTheme="majorHAnsi" w:hAnsiTheme="majorHAnsi" w:cs="Arial"/>
          <w:szCs w:val="22"/>
          <w:lang w:val="id-ID"/>
        </w:rPr>
        <w:tab/>
      </w:r>
      <w:r w:rsidRPr="00F84681">
        <w:rPr>
          <w:rFonts w:asciiTheme="majorHAnsi" w:hAnsiTheme="majorHAnsi" w:cs="Arial"/>
          <w:szCs w:val="22"/>
          <w:lang w:val="id-ID"/>
        </w:rPr>
        <w:tab/>
      </w:r>
      <w:r w:rsidRPr="00F84681">
        <w:rPr>
          <w:rFonts w:asciiTheme="majorHAnsi" w:hAnsiTheme="majorHAnsi" w:cs="Arial"/>
          <w:szCs w:val="22"/>
          <w:lang w:val="id-ID"/>
        </w:rPr>
        <w:tab/>
      </w:r>
      <w:r w:rsidRPr="00F84681">
        <w:rPr>
          <w:rFonts w:asciiTheme="majorHAnsi" w:hAnsiTheme="majorHAnsi" w:cs="Arial"/>
          <w:szCs w:val="22"/>
          <w:lang w:val="id-ID"/>
        </w:rPr>
        <w:tab/>
        <w:t>:</w:t>
      </w:r>
    </w:p>
    <w:p w14:paraId="4A592532" w14:textId="77777777" w:rsidR="00A65A7E" w:rsidRPr="00F84681" w:rsidRDefault="00A65A7E" w:rsidP="00A65A7E">
      <w:pPr>
        <w:pStyle w:val="Nomor"/>
        <w:numPr>
          <w:ilvl w:val="0"/>
          <w:numId w:val="0"/>
        </w:numPr>
        <w:spacing w:before="0" w:after="0" w:line="276" w:lineRule="auto"/>
        <w:ind w:left="360"/>
        <w:rPr>
          <w:rFonts w:asciiTheme="majorHAnsi" w:hAnsiTheme="majorHAnsi" w:cs="Arial"/>
          <w:szCs w:val="22"/>
          <w:lang w:val="id-ID"/>
        </w:rPr>
      </w:pPr>
    </w:p>
    <w:p w14:paraId="44A17C93" w14:textId="3D6107A6" w:rsidR="00C93482" w:rsidRPr="00F84681" w:rsidRDefault="00C93482" w:rsidP="00C93482">
      <w:pPr>
        <w:pStyle w:val="Nomor"/>
        <w:tabs>
          <w:tab w:val="clear" w:pos="851"/>
        </w:tabs>
        <w:spacing w:before="0" w:after="0" w:line="276" w:lineRule="auto"/>
        <w:ind w:left="360" w:hanging="360"/>
        <w:rPr>
          <w:rFonts w:asciiTheme="majorHAnsi" w:hAnsiTheme="majorHAnsi" w:cs="Arial"/>
          <w:szCs w:val="22"/>
          <w:lang w:val="id-ID"/>
        </w:rPr>
      </w:pPr>
      <w:r w:rsidRPr="00F84681">
        <w:rPr>
          <w:rFonts w:asciiTheme="majorHAnsi" w:hAnsiTheme="majorHAnsi" w:cs="Arial"/>
          <w:szCs w:val="22"/>
          <w:lang w:val="id-ID"/>
        </w:rPr>
        <w:t xml:space="preserve">2.1   Ketua </w:t>
      </w:r>
      <w:r w:rsidR="00097FC0" w:rsidRPr="00F84681">
        <w:rPr>
          <w:rFonts w:asciiTheme="majorHAnsi" w:hAnsiTheme="majorHAnsi" w:cs="Arial"/>
          <w:szCs w:val="22"/>
          <w:lang w:val="id-ID"/>
        </w:rPr>
        <w:t>Pelaksana</w:t>
      </w:r>
      <w:r w:rsidRPr="00F84681">
        <w:rPr>
          <w:rFonts w:asciiTheme="majorHAnsi" w:hAnsiTheme="majorHAnsi" w:cs="Arial"/>
          <w:szCs w:val="22"/>
          <w:lang w:val="id-ID"/>
        </w:rPr>
        <w:tab/>
      </w:r>
      <w:r w:rsidRPr="00F84681">
        <w:rPr>
          <w:rFonts w:asciiTheme="majorHAnsi" w:hAnsiTheme="majorHAnsi" w:cs="Arial"/>
          <w:szCs w:val="22"/>
          <w:lang w:val="id-ID"/>
        </w:rPr>
        <w:tab/>
      </w:r>
      <w:r w:rsidRPr="00F84681">
        <w:rPr>
          <w:rFonts w:asciiTheme="majorHAnsi" w:hAnsiTheme="majorHAnsi" w:cs="Arial"/>
          <w:szCs w:val="22"/>
          <w:lang w:val="id-ID"/>
        </w:rPr>
        <w:tab/>
        <w:t>:</w:t>
      </w:r>
      <w:r w:rsidR="00A65A7E" w:rsidRPr="00F84681">
        <w:rPr>
          <w:rFonts w:asciiTheme="majorHAnsi" w:hAnsiTheme="majorHAnsi" w:cs="Arial"/>
          <w:szCs w:val="22"/>
          <w:lang w:val="id-ID"/>
        </w:rPr>
        <w:t xml:space="preserve"> </w:t>
      </w:r>
    </w:p>
    <w:p w14:paraId="0234EE38" w14:textId="77777777" w:rsidR="00C93482" w:rsidRPr="00F84681" w:rsidRDefault="00C93482" w:rsidP="00C93482">
      <w:pPr>
        <w:pStyle w:val="Nomor2"/>
        <w:tabs>
          <w:tab w:val="clear" w:pos="720"/>
          <w:tab w:val="num" w:pos="1200"/>
        </w:tabs>
        <w:spacing w:line="276" w:lineRule="auto"/>
        <w:ind w:firstLine="120"/>
        <w:rPr>
          <w:rFonts w:asciiTheme="majorHAnsi" w:hAnsiTheme="majorHAnsi" w:cs="Arial"/>
          <w:szCs w:val="22"/>
          <w:lang w:val="id-ID"/>
        </w:rPr>
      </w:pPr>
      <w:r w:rsidRPr="00F84681">
        <w:rPr>
          <w:rFonts w:asciiTheme="majorHAnsi" w:hAnsiTheme="majorHAnsi" w:cs="Arial"/>
          <w:szCs w:val="22"/>
          <w:lang w:val="id-ID"/>
        </w:rPr>
        <w:t>Nama Lengkap</w:t>
      </w:r>
      <w:r w:rsidRPr="00F84681">
        <w:rPr>
          <w:rFonts w:asciiTheme="majorHAnsi" w:hAnsiTheme="majorHAnsi" w:cs="Arial"/>
          <w:szCs w:val="22"/>
          <w:lang w:val="id-ID"/>
        </w:rPr>
        <w:tab/>
      </w:r>
      <w:r w:rsidRPr="00F84681">
        <w:rPr>
          <w:rFonts w:asciiTheme="majorHAnsi" w:hAnsiTheme="majorHAnsi" w:cs="Arial"/>
          <w:szCs w:val="22"/>
          <w:lang w:val="id-ID"/>
        </w:rPr>
        <w:tab/>
      </w:r>
      <w:r w:rsidRPr="00F84681">
        <w:rPr>
          <w:rFonts w:asciiTheme="majorHAnsi" w:hAnsiTheme="majorHAnsi" w:cs="Arial"/>
          <w:szCs w:val="22"/>
          <w:lang w:val="id-ID"/>
        </w:rPr>
        <w:tab/>
        <w:t>:</w:t>
      </w:r>
      <w:r w:rsidR="00A65A7E" w:rsidRPr="00F84681">
        <w:rPr>
          <w:rFonts w:asciiTheme="majorHAnsi" w:hAnsiTheme="majorHAnsi" w:cs="Arial"/>
          <w:szCs w:val="22"/>
          <w:lang w:val="id-ID"/>
        </w:rPr>
        <w:t xml:space="preserve"> </w:t>
      </w:r>
    </w:p>
    <w:p w14:paraId="295B5869" w14:textId="77777777" w:rsidR="00C93482" w:rsidRPr="00F84681" w:rsidRDefault="00C93482" w:rsidP="00C93482">
      <w:pPr>
        <w:pStyle w:val="Nomor2"/>
        <w:tabs>
          <w:tab w:val="clear" w:pos="720"/>
          <w:tab w:val="num" w:pos="1200"/>
        </w:tabs>
        <w:spacing w:line="276" w:lineRule="auto"/>
        <w:ind w:firstLine="120"/>
        <w:rPr>
          <w:rFonts w:asciiTheme="majorHAnsi" w:hAnsiTheme="majorHAnsi" w:cs="Arial"/>
          <w:szCs w:val="22"/>
          <w:lang w:val="id-ID"/>
        </w:rPr>
      </w:pPr>
      <w:r w:rsidRPr="00F84681">
        <w:rPr>
          <w:rFonts w:asciiTheme="majorHAnsi" w:hAnsiTheme="majorHAnsi" w:cs="Arial"/>
          <w:szCs w:val="22"/>
          <w:lang w:val="id-ID"/>
        </w:rPr>
        <w:t>Kelompok Keahlian</w:t>
      </w:r>
      <w:r w:rsidRPr="00F84681">
        <w:rPr>
          <w:rFonts w:asciiTheme="majorHAnsi" w:hAnsiTheme="majorHAnsi" w:cs="Arial"/>
          <w:szCs w:val="22"/>
          <w:lang w:val="id-ID"/>
        </w:rPr>
        <w:tab/>
      </w:r>
      <w:r w:rsidRPr="00F84681">
        <w:rPr>
          <w:rFonts w:asciiTheme="majorHAnsi" w:hAnsiTheme="majorHAnsi" w:cs="Arial"/>
          <w:szCs w:val="22"/>
          <w:lang w:val="id-ID"/>
        </w:rPr>
        <w:tab/>
        <w:t>:</w:t>
      </w:r>
      <w:r w:rsidR="00A65A7E" w:rsidRPr="00F84681">
        <w:rPr>
          <w:rFonts w:asciiTheme="majorHAnsi" w:hAnsiTheme="majorHAnsi" w:cs="Arial"/>
          <w:szCs w:val="22"/>
          <w:lang w:val="id-ID"/>
        </w:rPr>
        <w:t xml:space="preserve"> </w:t>
      </w:r>
    </w:p>
    <w:p w14:paraId="4188838F" w14:textId="77777777" w:rsidR="00C93482" w:rsidRPr="00F84681" w:rsidRDefault="00C93482" w:rsidP="00C93482">
      <w:pPr>
        <w:pStyle w:val="Nomor2"/>
        <w:numPr>
          <w:ilvl w:val="0"/>
          <w:numId w:val="0"/>
        </w:numPr>
        <w:spacing w:line="276" w:lineRule="auto"/>
        <w:ind w:left="720"/>
        <w:rPr>
          <w:rFonts w:asciiTheme="majorHAnsi" w:hAnsiTheme="majorHAnsi" w:cs="Arial"/>
          <w:szCs w:val="22"/>
          <w:lang w:val="id-ID"/>
        </w:rPr>
      </w:pPr>
    </w:p>
    <w:p w14:paraId="2D2BD3C6" w14:textId="77777777" w:rsidR="00C93482" w:rsidRPr="00F84681" w:rsidRDefault="00C93482" w:rsidP="00C93482">
      <w:pPr>
        <w:pStyle w:val="Nomor"/>
        <w:numPr>
          <w:ilvl w:val="1"/>
          <w:numId w:val="16"/>
        </w:numPr>
        <w:spacing w:before="0" w:after="0" w:line="276" w:lineRule="auto"/>
        <w:rPr>
          <w:rFonts w:asciiTheme="majorHAnsi" w:hAnsiTheme="majorHAnsi" w:cs="Arial"/>
          <w:szCs w:val="22"/>
          <w:lang w:val="id-ID"/>
        </w:rPr>
      </w:pPr>
      <w:r w:rsidRPr="00F84681">
        <w:rPr>
          <w:rFonts w:asciiTheme="majorHAnsi" w:hAnsiTheme="majorHAnsi" w:cs="Arial"/>
          <w:szCs w:val="22"/>
          <w:lang w:val="id-ID"/>
        </w:rPr>
        <w:t>Tim Pengabdian:</w:t>
      </w:r>
    </w:p>
    <w:tbl>
      <w:tblPr>
        <w:tblW w:w="6820" w:type="dxa"/>
        <w:tblInd w:w="7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84"/>
        <w:gridCol w:w="2417"/>
        <w:gridCol w:w="1402"/>
        <w:gridCol w:w="1241"/>
        <w:gridCol w:w="1276"/>
      </w:tblGrid>
      <w:tr w:rsidR="00997173" w:rsidRPr="00F84681" w14:paraId="3D497E48" w14:textId="77777777" w:rsidTr="00997173">
        <w:trPr>
          <w:trHeight w:val="270"/>
        </w:trPr>
        <w:tc>
          <w:tcPr>
            <w:tcW w:w="484" w:type="dxa"/>
            <w:vMerge w:val="restart"/>
            <w:vAlign w:val="center"/>
          </w:tcPr>
          <w:p w14:paraId="05683012" w14:textId="77777777" w:rsidR="00997173" w:rsidRPr="00F84681" w:rsidRDefault="00997173" w:rsidP="00BE5FA1">
            <w:pPr>
              <w:spacing w:line="276" w:lineRule="auto"/>
              <w:jc w:val="center"/>
              <w:rPr>
                <w:rFonts w:asciiTheme="majorHAnsi" w:hAnsiTheme="majorHAnsi" w:cs="Arial"/>
                <w:sz w:val="22"/>
                <w:szCs w:val="22"/>
                <w:lang w:val="id-ID"/>
              </w:rPr>
            </w:pPr>
            <w:r w:rsidRPr="00F84681">
              <w:rPr>
                <w:rFonts w:asciiTheme="majorHAnsi" w:hAnsiTheme="majorHAnsi" w:cs="Arial"/>
                <w:sz w:val="22"/>
                <w:szCs w:val="22"/>
                <w:lang w:val="id-ID"/>
              </w:rPr>
              <w:t>No</w:t>
            </w:r>
          </w:p>
        </w:tc>
        <w:tc>
          <w:tcPr>
            <w:tcW w:w="2417" w:type="dxa"/>
            <w:vMerge w:val="restart"/>
            <w:vAlign w:val="center"/>
          </w:tcPr>
          <w:p w14:paraId="0908CD8D" w14:textId="77777777" w:rsidR="00997173" w:rsidRPr="00F84681" w:rsidRDefault="00997173" w:rsidP="00BE5FA1">
            <w:pPr>
              <w:spacing w:line="276" w:lineRule="auto"/>
              <w:jc w:val="center"/>
              <w:rPr>
                <w:rFonts w:asciiTheme="majorHAnsi" w:hAnsiTheme="majorHAnsi" w:cs="Arial"/>
                <w:sz w:val="22"/>
                <w:szCs w:val="22"/>
                <w:lang w:val="id-ID"/>
              </w:rPr>
            </w:pPr>
            <w:r w:rsidRPr="00F84681">
              <w:rPr>
                <w:rFonts w:asciiTheme="majorHAnsi" w:hAnsiTheme="majorHAnsi" w:cs="Arial"/>
                <w:sz w:val="22"/>
                <w:szCs w:val="22"/>
                <w:lang w:val="id-ID"/>
              </w:rPr>
              <w:t>Nama dan Gelar Akademik</w:t>
            </w:r>
          </w:p>
        </w:tc>
        <w:tc>
          <w:tcPr>
            <w:tcW w:w="1402" w:type="dxa"/>
            <w:vMerge w:val="restart"/>
            <w:vAlign w:val="center"/>
          </w:tcPr>
          <w:p w14:paraId="0B2922C5" w14:textId="38158D7C" w:rsidR="00997173" w:rsidRPr="00997173" w:rsidRDefault="00997173" w:rsidP="00BE5FA1">
            <w:pPr>
              <w:spacing w:line="276" w:lineRule="auto"/>
              <w:jc w:val="center"/>
              <w:rPr>
                <w:rFonts w:asciiTheme="majorHAnsi" w:hAnsiTheme="majorHAnsi" w:cs="Arial"/>
                <w:sz w:val="22"/>
                <w:szCs w:val="22"/>
                <w:lang w:val="en-US"/>
              </w:rPr>
            </w:pPr>
            <w:r>
              <w:rPr>
                <w:rFonts w:asciiTheme="majorHAnsi" w:hAnsiTheme="majorHAnsi" w:cs="Arial"/>
                <w:sz w:val="22"/>
                <w:szCs w:val="22"/>
                <w:lang w:val="en-US"/>
              </w:rPr>
              <w:t>KK</w:t>
            </w:r>
          </w:p>
        </w:tc>
        <w:tc>
          <w:tcPr>
            <w:tcW w:w="2517" w:type="dxa"/>
            <w:gridSpan w:val="2"/>
            <w:vAlign w:val="center"/>
          </w:tcPr>
          <w:p w14:paraId="44279344" w14:textId="77777777" w:rsidR="00997173" w:rsidRPr="00F84681" w:rsidRDefault="00997173" w:rsidP="00BE5FA1">
            <w:pPr>
              <w:spacing w:line="276" w:lineRule="auto"/>
              <w:jc w:val="center"/>
              <w:rPr>
                <w:rFonts w:asciiTheme="majorHAnsi" w:hAnsiTheme="majorHAnsi" w:cs="Arial"/>
                <w:sz w:val="22"/>
                <w:szCs w:val="22"/>
                <w:lang w:val="id-ID"/>
              </w:rPr>
            </w:pPr>
            <w:r w:rsidRPr="00F84681">
              <w:rPr>
                <w:rFonts w:asciiTheme="majorHAnsi" w:hAnsiTheme="majorHAnsi" w:cs="Arial"/>
                <w:sz w:val="22"/>
                <w:szCs w:val="22"/>
                <w:lang w:val="id-ID"/>
              </w:rPr>
              <w:t>Alokasi Waktu</w:t>
            </w:r>
          </w:p>
        </w:tc>
      </w:tr>
      <w:tr w:rsidR="00997173" w:rsidRPr="00F84681" w14:paraId="6BE937BC" w14:textId="77777777" w:rsidTr="00997173">
        <w:trPr>
          <w:trHeight w:val="275"/>
        </w:trPr>
        <w:tc>
          <w:tcPr>
            <w:tcW w:w="484" w:type="dxa"/>
            <w:vMerge/>
          </w:tcPr>
          <w:p w14:paraId="477E5D2F" w14:textId="77777777" w:rsidR="00997173" w:rsidRPr="00F84681" w:rsidRDefault="00997173" w:rsidP="00BE5FA1">
            <w:pPr>
              <w:spacing w:line="276" w:lineRule="auto"/>
              <w:jc w:val="center"/>
              <w:rPr>
                <w:rFonts w:asciiTheme="majorHAnsi" w:hAnsiTheme="majorHAnsi" w:cs="Arial"/>
                <w:sz w:val="22"/>
                <w:szCs w:val="22"/>
                <w:lang w:val="id-ID"/>
              </w:rPr>
            </w:pPr>
          </w:p>
        </w:tc>
        <w:tc>
          <w:tcPr>
            <w:tcW w:w="2417" w:type="dxa"/>
            <w:vMerge/>
          </w:tcPr>
          <w:p w14:paraId="55C9A36C" w14:textId="77777777" w:rsidR="00997173" w:rsidRPr="00F84681" w:rsidRDefault="00997173" w:rsidP="00BE5FA1">
            <w:pPr>
              <w:spacing w:line="276" w:lineRule="auto"/>
              <w:jc w:val="center"/>
              <w:rPr>
                <w:rFonts w:asciiTheme="majorHAnsi" w:hAnsiTheme="majorHAnsi" w:cs="Arial"/>
                <w:sz w:val="22"/>
                <w:szCs w:val="22"/>
                <w:lang w:val="id-ID"/>
              </w:rPr>
            </w:pPr>
          </w:p>
        </w:tc>
        <w:tc>
          <w:tcPr>
            <w:tcW w:w="1402" w:type="dxa"/>
            <w:vMerge/>
          </w:tcPr>
          <w:p w14:paraId="1BA7F2E9" w14:textId="77777777" w:rsidR="00997173" w:rsidRPr="00F84681" w:rsidRDefault="00997173" w:rsidP="00BE5FA1">
            <w:pPr>
              <w:spacing w:line="276" w:lineRule="auto"/>
              <w:jc w:val="center"/>
              <w:rPr>
                <w:rFonts w:asciiTheme="majorHAnsi" w:hAnsiTheme="majorHAnsi" w:cs="Arial"/>
                <w:sz w:val="22"/>
                <w:szCs w:val="22"/>
                <w:lang w:val="id-ID"/>
              </w:rPr>
            </w:pPr>
          </w:p>
        </w:tc>
        <w:tc>
          <w:tcPr>
            <w:tcW w:w="1241" w:type="dxa"/>
          </w:tcPr>
          <w:p w14:paraId="151E94C9" w14:textId="77777777" w:rsidR="00997173" w:rsidRPr="00F84681" w:rsidRDefault="00997173" w:rsidP="00BE5FA1">
            <w:pPr>
              <w:spacing w:line="276" w:lineRule="auto"/>
              <w:jc w:val="center"/>
              <w:rPr>
                <w:rFonts w:asciiTheme="majorHAnsi" w:hAnsiTheme="majorHAnsi" w:cs="Arial"/>
                <w:sz w:val="22"/>
                <w:szCs w:val="22"/>
                <w:lang w:val="id-ID"/>
              </w:rPr>
            </w:pPr>
            <w:r w:rsidRPr="00F84681">
              <w:rPr>
                <w:rFonts w:asciiTheme="majorHAnsi" w:hAnsiTheme="majorHAnsi" w:cs="Arial"/>
                <w:sz w:val="22"/>
                <w:szCs w:val="22"/>
                <w:lang w:val="id-ID"/>
              </w:rPr>
              <w:t>Jam/mg</w:t>
            </w:r>
          </w:p>
        </w:tc>
        <w:tc>
          <w:tcPr>
            <w:tcW w:w="1276" w:type="dxa"/>
          </w:tcPr>
          <w:p w14:paraId="513EA914" w14:textId="77777777" w:rsidR="00997173" w:rsidRPr="00F84681" w:rsidRDefault="00997173" w:rsidP="00BE5FA1">
            <w:pPr>
              <w:spacing w:line="276" w:lineRule="auto"/>
              <w:jc w:val="center"/>
              <w:rPr>
                <w:rFonts w:asciiTheme="majorHAnsi" w:hAnsiTheme="majorHAnsi" w:cs="Arial"/>
                <w:sz w:val="22"/>
                <w:szCs w:val="22"/>
                <w:lang w:val="id-ID"/>
              </w:rPr>
            </w:pPr>
            <w:r w:rsidRPr="00F84681">
              <w:rPr>
                <w:rFonts w:asciiTheme="majorHAnsi" w:hAnsiTheme="majorHAnsi" w:cs="Arial"/>
                <w:sz w:val="22"/>
                <w:szCs w:val="22"/>
                <w:lang w:val="id-ID"/>
              </w:rPr>
              <w:t>bulan</w:t>
            </w:r>
          </w:p>
        </w:tc>
      </w:tr>
      <w:tr w:rsidR="00997173" w:rsidRPr="00F84681" w14:paraId="2237D59E" w14:textId="77777777" w:rsidTr="00997173">
        <w:trPr>
          <w:trHeight w:val="150"/>
        </w:trPr>
        <w:tc>
          <w:tcPr>
            <w:tcW w:w="484" w:type="dxa"/>
            <w:vAlign w:val="center"/>
          </w:tcPr>
          <w:p w14:paraId="6D0C0E79" w14:textId="77777777" w:rsidR="00997173" w:rsidRPr="00F84681" w:rsidRDefault="00997173" w:rsidP="00BE5FA1">
            <w:pPr>
              <w:spacing w:line="276" w:lineRule="auto"/>
              <w:rPr>
                <w:rFonts w:asciiTheme="majorHAnsi" w:hAnsiTheme="majorHAnsi" w:cs="Arial"/>
                <w:sz w:val="22"/>
                <w:szCs w:val="22"/>
                <w:lang w:val="id-ID"/>
              </w:rPr>
            </w:pPr>
            <w:r w:rsidRPr="00F84681">
              <w:rPr>
                <w:rFonts w:asciiTheme="majorHAnsi" w:hAnsiTheme="majorHAnsi" w:cs="Arial"/>
                <w:sz w:val="22"/>
                <w:szCs w:val="22"/>
                <w:lang w:val="id-ID"/>
              </w:rPr>
              <w:t>1.</w:t>
            </w:r>
          </w:p>
        </w:tc>
        <w:tc>
          <w:tcPr>
            <w:tcW w:w="2417" w:type="dxa"/>
            <w:vAlign w:val="center"/>
          </w:tcPr>
          <w:p w14:paraId="02941672" w14:textId="77777777" w:rsidR="00997173" w:rsidRPr="00F84681" w:rsidRDefault="00997173" w:rsidP="00BE5FA1">
            <w:pPr>
              <w:spacing w:line="276" w:lineRule="auto"/>
              <w:rPr>
                <w:rFonts w:asciiTheme="majorHAnsi" w:hAnsiTheme="majorHAnsi" w:cs="Arial"/>
                <w:sz w:val="22"/>
                <w:szCs w:val="22"/>
                <w:lang w:val="id-ID"/>
              </w:rPr>
            </w:pPr>
          </w:p>
        </w:tc>
        <w:tc>
          <w:tcPr>
            <w:tcW w:w="1402" w:type="dxa"/>
            <w:vAlign w:val="center"/>
          </w:tcPr>
          <w:p w14:paraId="257EA724" w14:textId="77777777" w:rsidR="00997173" w:rsidRPr="00F84681" w:rsidRDefault="00997173" w:rsidP="00BE5FA1">
            <w:pPr>
              <w:spacing w:line="276" w:lineRule="auto"/>
              <w:rPr>
                <w:rFonts w:asciiTheme="majorHAnsi" w:hAnsiTheme="majorHAnsi" w:cs="Arial"/>
                <w:sz w:val="22"/>
                <w:szCs w:val="22"/>
                <w:lang w:val="id-ID"/>
              </w:rPr>
            </w:pPr>
          </w:p>
        </w:tc>
        <w:tc>
          <w:tcPr>
            <w:tcW w:w="1241" w:type="dxa"/>
            <w:vAlign w:val="center"/>
          </w:tcPr>
          <w:p w14:paraId="06DEE20B" w14:textId="77777777" w:rsidR="00997173" w:rsidRPr="00F84681" w:rsidRDefault="00997173" w:rsidP="00BE5FA1">
            <w:pPr>
              <w:spacing w:line="276" w:lineRule="auto"/>
              <w:rPr>
                <w:rFonts w:asciiTheme="majorHAnsi" w:hAnsiTheme="majorHAnsi" w:cs="Arial"/>
                <w:sz w:val="22"/>
                <w:szCs w:val="22"/>
                <w:lang w:val="id-ID"/>
              </w:rPr>
            </w:pPr>
          </w:p>
        </w:tc>
        <w:tc>
          <w:tcPr>
            <w:tcW w:w="1276" w:type="dxa"/>
            <w:vAlign w:val="center"/>
          </w:tcPr>
          <w:p w14:paraId="2F927FA6" w14:textId="77777777" w:rsidR="00997173" w:rsidRPr="00F84681" w:rsidRDefault="00997173" w:rsidP="00BE5FA1">
            <w:pPr>
              <w:spacing w:line="276" w:lineRule="auto"/>
              <w:rPr>
                <w:rFonts w:asciiTheme="majorHAnsi" w:hAnsiTheme="majorHAnsi" w:cs="Arial"/>
                <w:sz w:val="22"/>
                <w:szCs w:val="22"/>
                <w:lang w:val="id-ID"/>
              </w:rPr>
            </w:pPr>
          </w:p>
        </w:tc>
      </w:tr>
      <w:tr w:rsidR="00997173" w:rsidRPr="00F84681" w14:paraId="30ECC55B" w14:textId="77777777" w:rsidTr="00997173">
        <w:trPr>
          <w:trHeight w:val="150"/>
        </w:trPr>
        <w:tc>
          <w:tcPr>
            <w:tcW w:w="484" w:type="dxa"/>
            <w:vAlign w:val="center"/>
          </w:tcPr>
          <w:p w14:paraId="530AC31C" w14:textId="77777777" w:rsidR="00997173" w:rsidRPr="00F84681" w:rsidRDefault="00997173" w:rsidP="00BE5FA1">
            <w:pPr>
              <w:spacing w:line="276" w:lineRule="auto"/>
              <w:rPr>
                <w:rFonts w:asciiTheme="majorHAnsi" w:hAnsiTheme="majorHAnsi" w:cs="Arial"/>
                <w:sz w:val="22"/>
                <w:szCs w:val="22"/>
                <w:lang w:val="id-ID"/>
              </w:rPr>
            </w:pPr>
            <w:r w:rsidRPr="00F84681">
              <w:rPr>
                <w:rFonts w:asciiTheme="majorHAnsi" w:hAnsiTheme="majorHAnsi" w:cs="Arial"/>
                <w:sz w:val="22"/>
                <w:szCs w:val="22"/>
                <w:lang w:val="id-ID"/>
              </w:rPr>
              <w:t>2.</w:t>
            </w:r>
          </w:p>
        </w:tc>
        <w:tc>
          <w:tcPr>
            <w:tcW w:w="2417" w:type="dxa"/>
            <w:vAlign w:val="center"/>
          </w:tcPr>
          <w:p w14:paraId="5EEBEDE9" w14:textId="77777777" w:rsidR="00997173" w:rsidRPr="00F84681" w:rsidRDefault="00997173" w:rsidP="00BE5FA1">
            <w:pPr>
              <w:spacing w:line="276" w:lineRule="auto"/>
              <w:rPr>
                <w:rFonts w:asciiTheme="majorHAnsi" w:hAnsiTheme="majorHAnsi" w:cs="Arial"/>
                <w:sz w:val="22"/>
                <w:szCs w:val="22"/>
                <w:lang w:val="id-ID"/>
              </w:rPr>
            </w:pPr>
          </w:p>
        </w:tc>
        <w:tc>
          <w:tcPr>
            <w:tcW w:w="1402" w:type="dxa"/>
            <w:vAlign w:val="center"/>
          </w:tcPr>
          <w:p w14:paraId="1EE6A042" w14:textId="77777777" w:rsidR="00997173" w:rsidRPr="00F84681" w:rsidRDefault="00997173" w:rsidP="00BE5FA1">
            <w:pPr>
              <w:spacing w:line="276" w:lineRule="auto"/>
              <w:rPr>
                <w:rFonts w:asciiTheme="majorHAnsi" w:hAnsiTheme="majorHAnsi" w:cs="Arial"/>
                <w:sz w:val="22"/>
                <w:szCs w:val="22"/>
                <w:lang w:val="id-ID"/>
              </w:rPr>
            </w:pPr>
          </w:p>
        </w:tc>
        <w:tc>
          <w:tcPr>
            <w:tcW w:w="1241" w:type="dxa"/>
            <w:vAlign w:val="center"/>
          </w:tcPr>
          <w:p w14:paraId="109ECD1C" w14:textId="77777777" w:rsidR="00997173" w:rsidRPr="00F84681" w:rsidRDefault="00997173" w:rsidP="00BE5FA1">
            <w:pPr>
              <w:spacing w:line="276" w:lineRule="auto"/>
              <w:rPr>
                <w:rFonts w:asciiTheme="majorHAnsi" w:hAnsiTheme="majorHAnsi" w:cs="Arial"/>
                <w:sz w:val="22"/>
                <w:szCs w:val="22"/>
                <w:lang w:val="id-ID"/>
              </w:rPr>
            </w:pPr>
          </w:p>
        </w:tc>
        <w:tc>
          <w:tcPr>
            <w:tcW w:w="1276" w:type="dxa"/>
            <w:vAlign w:val="center"/>
          </w:tcPr>
          <w:p w14:paraId="372F6970" w14:textId="77777777" w:rsidR="00997173" w:rsidRPr="00F84681" w:rsidRDefault="00997173" w:rsidP="00BE5FA1">
            <w:pPr>
              <w:spacing w:line="276" w:lineRule="auto"/>
              <w:rPr>
                <w:rFonts w:asciiTheme="majorHAnsi" w:hAnsiTheme="majorHAnsi" w:cs="Arial"/>
                <w:sz w:val="22"/>
                <w:szCs w:val="22"/>
                <w:lang w:val="id-ID"/>
              </w:rPr>
            </w:pPr>
          </w:p>
        </w:tc>
      </w:tr>
    </w:tbl>
    <w:p w14:paraId="065BFB78" w14:textId="77777777" w:rsidR="00C93482" w:rsidRPr="00F84681" w:rsidRDefault="00C93482" w:rsidP="00C93482">
      <w:pPr>
        <w:pStyle w:val="Nomor"/>
        <w:numPr>
          <w:ilvl w:val="0"/>
          <w:numId w:val="0"/>
        </w:numPr>
        <w:spacing w:before="0" w:after="0" w:line="276" w:lineRule="auto"/>
        <w:ind w:left="360"/>
        <w:rPr>
          <w:rFonts w:asciiTheme="majorHAnsi" w:hAnsiTheme="majorHAnsi" w:cs="Arial"/>
          <w:szCs w:val="22"/>
          <w:lang w:val="id-ID"/>
        </w:rPr>
      </w:pPr>
    </w:p>
    <w:p w14:paraId="11CAE20B" w14:textId="53B46C44" w:rsidR="00C93482" w:rsidRPr="00F84681" w:rsidRDefault="00C93482" w:rsidP="00CE7A84">
      <w:pPr>
        <w:pStyle w:val="Nomor"/>
        <w:numPr>
          <w:ilvl w:val="0"/>
          <w:numId w:val="0"/>
        </w:numPr>
        <w:spacing w:before="0" w:after="0" w:line="276" w:lineRule="auto"/>
        <w:ind w:left="709" w:hanging="425"/>
        <w:rPr>
          <w:rFonts w:asciiTheme="majorHAnsi" w:hAnsiTheme="majorHAnsi" w:cs="Arial"/>
          <w:szCs w:val="22"/>
          <w:lang w:val="id-ID"/>
        </w:rPr>
      </w:pPr>
      <w:r w:rsidRPr="00F84681">
        <w:rPr>
          <w:rFonts w:asciiTheme="majorHAnsi" w:hAnsiTheme="majorHAnsi" w:cs="Arial"/>
          <w:szCs w:val="22"/>
          <w:lang w:val="id-ID"/>
        </w:rPr>
        <w:t xml:space="preserve">2.3  </w:t>
      </w:r>
      <w:r w:rsidR="00CE7A84" w:rsidRPr="00F84681">
        <w:rPr>
          <w:rFonts w:asciiTheme="majorHAnsi" w:hAnsiTheme="majorHAnsi" w:cs="Arial"/>
          <w:szCs w:val="22"/>
          <w:lang w:val="id-ID"/>
        </w:rPr>
        <w:t xml:space="preserve"> </w:t>
      </w:r>
      <w:r w:rsidRPr="00F84681">
        <w:rPr>
          <w:rFonts w:asciiTheme="majorHAnsi" w:hAnsiTheme="majorHAnsi" w:cs="Arial"/>
          <w:szCs w:val="22"/>
          <w:lang w:val="id-ID"/>
        </w:rPr>
        <w:t xml:space="preserve">Asisten / Mahasiswa </w:t>
      </w:r>
    </w:p>
    <w:tbl>
      <w:tblPr>
        <w:tblW w:w="5348" w:type="dxa"/>
        <w:tblInd w:w="7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83"/>
        <w:gridCol w:w="2387"/>
        <w:gridCol w:w="1260"/>
        <w:gridCol w:w="1218"/>
      </w:tblGrid>
      <w:tr w:rsidR="00997173" w:rsidRPr="00F84681" w14:paraId="50AB7D94" w14:textId="77777777" w:rsidTr="00997173">
        <w:trPr>
          <w:trHeight w:val="270"/>
        </w:trPr>
        <w:tc>
          <w:tcPr>
            <w:tcW w:w="483" w:type="dxa"/>
            <w:vMerge w:val="restart"/>
            <w:vAlign w:val="center"/>
          </w:tcPr>
          <w:p w14:paraId="2F4E835C" w14:textId="77777777" w:rsidR="00997173" w:rsidRPr="00F84681" w:rsidRDefault="00997173" w:rsidP="00BE5FA1">
            <w:pPr>
              <w:spacing w:line="276" w:lineRule="auto"/>
              <w:jc w:val="center"/>
              <w:rPr>
                <w:rFonts w:asciiTheme="majorHAnsi" w:hAnsiTheme="majorHAnsi" w:cs="Arial"/>
                <w:sz w:val="22"/>
                <w:szCs w:val="22"/>
                <w:lang w:val="id-ID"/>
              </w:rPr>
            </w:pPr>
            <w:r w:rsidRPr="00F84681">
              <w:rPr>
                <w:rFonts w:asciiTheme="majorHAnsi" w:hAnsiTheme="majorHAnsi" w:cs="Arial"/>
                <w:sz w:val="22"/>
                <w:szCs w:val="22"/>
                <w:lang w:val="id-ID"/>
              </w:rPr>
              <w:t>No</w:t>
            </w:r>
          </w:p>
        </w:tc>
        <w:tc>
          <w:tcPr>
            <w:tcW w:w="2387" w:type="dxa"/>
            <w:vMerge w:val="restart"/>
            <w:vAlign w:val="center"/>
          </w:tcPr>
          <w:p w14:paraId="72121F36" w14:textId="77777777" w:rsidR="00997173" w:rsidRPr="00F84681" w:rsidRDefault="00997173" w:rsidP="00BE5FA1">
            <w:pPr>
              <w:spacing w:line="276" w:lineRule="auto"/>
              <w:jc w:val="center"/>
              <w:rPr>
                <w:rFonts w:asciiTheme="majorHAnsi" w:hAnsiTheme="majorHAnsi" w:cs="Arial"/>
                <w:sz w:val="22"/>
                <w:szCs w:val="22"/>
                <w:lang w:val="id-ID"/>
              </w:rPr>
            </w:pPr>
            <w:r w:rsidRPr="00F84681">
              <w:rPr>
                <w:rFonts w:asciiTheme="majorHAnsi" w:hAnsiTheme="majorHAnsi" w:cs="Arial"/>
                <w:sz w:val="22"/>
                <w:szCs w:val="22"/>
                <w:lang w:val="id-ID"/>
              </w:rPr>
              <w:t>Nama dan Gelar Akademik</w:t>
            </w:r>
          </w:p>
        </w:tc>
        <w:tc>
          <w:tcPr>
            <w:tcW w:w="2478" w:type="dxa"/>
            <w:gridSpan w:val="2"/>
            <w:vAlign w:val="center"/>
          </w:tcPr>
          <w:p w14:paraId="20D97007" w14:textId="77777777" w:rsidR="00997173" w:rsidRPr="00F84681" w:rsidRDefault="00997173" w:rsidP="00BE5FA1">
            <w:pPr>
              <w:spacing w:line="276" w:lineRule="auto"/>
              <w:jc w:val="center"/>
              <w:rPr>
                <w:rFonts w:asciiTheme="majorHAnsi" w:hAnsiTheme="majorHAnsi" w:cs="Arial"/>
                <w:sz w:val="22"/>
                <w:szCs w:val="22"/>
                <w:lang w:val="id-ID"/>
              </w:rPr>
            </w:pPr>
            <w:r w:rsidRPr="00F84681">
              <w:rPr>
                <w:rFonts w:asciiTheme="majorHAnsi" w:hAnsiTheme="majorHAnsi" w:cs="Arial"/>
                <w:sz w:val="22"/>
                <w:szCs w:val="22"/>
                <w:lang w:val="id-ID"/>
              </w:rPr>
              <w:t>Alokasi Waktu</w:t>
            </w:r>
          </w:p>
        </w:tc>
      </w:tr>
      <w:tr w:rsidR="00997173" w:rsidRPr="00F84681" w14:paraId="0BD9E4B2" w14:textId="77777777" w:rsidTr="00997173">
        <w:trPr>
          <w:trHeight w:val="225"/>
        </w:trPr>
        <w:tc>
          <w:tcPr>
            <w:tcW w:w="483" w:type="dxa"/>
            <w:vMerge/>
            <w:vAlign w:val="center"/>
          </w:tcPr>
          <w:p w14:paraId="5DFD8A14" w14:textId="77777777" w:rsidR="00997173" w:rsidRPr="00F84681" w:rsidRDefault="00997173" w:rsidP="00BE5FA1">
            <w:pPr>
              <w:spacing w:line="276" w:lineRule="auto"/>
              <w:jc w:val="center"/>
              <w:rPr>
                <w:rFonts w:asciiTheme="majorHAnsi" w:hAnsiTheme="majorHAnsi" w:cs="Arial"/>
                <w:sz w:val="22"/>
                <w:szCs w:val="22"/>
                <w:lang w:val="id-ID"/>
              </w:rPr>
            </w:pPr>
          </w:p>
        </w:tc>
        <w:tc>
          <w:tcPr>
            <w:tcW w:w="2387" w:type="dxa"/>
            <w:vMerge/>
            <w:vAlign w:val="center"/>
          </w:tcPr>
          <w:p w14:paraId="62A71002" w14:textId="77777777" w:rsidR="00997173" w:rsidRPr="00F84681" w:rsidRDefault="00997173" w:rsidP="00BE5FA1">
            <w:pPr>
              <w:spacing w:line="276" w:lineRule="auto"/>
              <w:jc w:val="center"/>
              <w:rPr>
                <w:rFonts w:asciiTheme="majorHAnsi" w:hAnsiTheme="majorHAnsi" w:cs="Arial"/>
                <w:sz w:val="22"/>
                <w:szCs w:val="22"/>
                <w:lang w:val="id-ID"/>
              </w:rPr>
            </w:pPr>
          </w:p>
        </w:tc>
        <w:tc>
          <w:tcPr>
            <w:tcW w:w="1260" w:type="dxa"/>
            <w:vAlign w:val="center"/>
          </w:tcPr>
          <w:p w14:paraId="21350B92" w14:textId="77777777" w:rsidR="00997173" w:rsidRPr="00F84681" w:rsidRDefault="00997173" w:rsidP="00BE5FA1">
            <w:pPr>
              <w:spacing w:line="276" w:lineRule="auto"/>
              <w:jc w:val="center"/>
              <w:rPr>
                <w:rFonts w:asciiTheme="majorHAnsi" w:hAnsiTheme="majorHAnsi" w:cs="Arial"/>
                <w:sz w:val="22"/>
                <w:szCs w:val="22"/>
                <w:lang w:val="id-ID"/>
              </w:rPr>
            </w:pPr>
            <w:r w:rsidRPr="00F84681">
              <w:rPr>
                <w:rFonts w:asciiTheme="majorHAnsi" w:hAnsiTheme="majorHAnsi" w:cs="Arial"/>
                <w:sz w:val="22"/>
                <w:szCs w:val="22"/>
                <w:lang w:val="id-ID"/>
              </w:rPr>
              <w:t>Jam/mg</w:t>
            </w:r>
          </w:p>
        </w:tc>
        <w:tc>
          <w:tcPr>
            <w:tcW w:w="1218" w:type="dxa"/>
            <w:vAlign w:val="center"/>
          </w:tcPr>
          <w:p w14:paraId="0B09A3B4" w14:textId="77777777" w:rsidR="00997173" w:rsidRPr="00F84681" w:rsidRDefault="00997173" w:rsidP="00BE5FA1">
            <w:pPr>
              <w:spacing w:line="276" w:lineRule="auto"/>
              <w:jc w:val="center"/>
              <w:rPr>
                <w:rFonts w:asciiTheme="majorHAnsi" w:hAnsiTheme="majorHAnsi" w:cs="Arial"/>
                <w:sz w:val="22"/>
                <w:szCs w:val="22"/>
                <w:lang w:val="id-ID"/>
              </w:rPr>
            </w:pPr>
            <w:r w:rsidRPr="00F84681">
              <w:rPr>
                <w:rFonts w:asciiTheme="majorHAnsi" w:hAnsiTheme="majorHAnsi" w:cs="Arial"/>
                <w:sz w:val="22"/>
                <w:szCs w:val="22"/>
                <w:lang w:val="id-ID"/>
              </w:rPr>
              <w:t>bulan</w:t>
            </w:r>
          </w:p>
        </w:tc>
      </w:tr>
      <w:tr w:rsidR="00997173" w:rsidRPr="00F84681" w14:paraId="7178EAB2" w14:textId="77777777" w:rsidTr="00997173">
        <w:trPr>
          <w:trHeight w:val="150"/>
        </w:trPr>
        <w:tc>
          <w:tcPr>
            <w:tcW w:w="483" w:type="dxa"/>
            <w:vAlign w:val="center"/>
          </w:tcPr>
          <w:p w14:paraId="41272BE6" w14:textId="77777777" w:rsidR="00997173" w:rsidRPr="00F84681" w:rsidRDefault="00997173" w:rsidP="00BE5FA1">
            <w:pPr>
              <w:spacing w:line="276" w:lineRule="auto"/>
              <w:rPr>
                <w:rFonts w:asciiTheme="majorHAnsi" w:hAnsiTheme="majorHAnsi" w:cs="Arial"/>
                <w:sz w:val="22"/>
                <w:szCs w:val="22"/>
                <w:lang w:val="id-ID"/>
              </w:rPr>
            </w:pPr>
            <w:r w:rsidRPr="00F84681">
              <w:rPr>
                <w:rFonts w:asciiTheme="majorHAnsi" w:hAnsiTheme="majorHAnsi" w:cs="Arial"/>
                <w:sz w:val="22"/>
                <w:szCs w:val="22"/>
                <w:lang w:val="id-ID"/>
              </w:rPr>
              <w:t>1.</w:t>
            </w:r>
          </w:p>
        </w:tc>
        <w:tc>
          <w:tcPr>
            <w:tcW w:w="2387" w:type="dxa"/>
            <w:vAlign w:val="center"/>
          </w:tcPr>
          <w:p w14:paraId="16CBE8FB" w14:textId="77777777" w:rsidR="00997173" w:rsidRPr="00F84681" w:rsidRDefault="00997173" w:rsidP="00BE5FA1">
            <w:pPr>
              <w:spacing w:line="276" w:lineRule="auto"/>
              <w:rPr>
                <w:rFonts w:asciiTheme="majorHAnsi" w:hAnsiTheme="majorHAnsi" w:cs="Arial"/>
                <w:sz w:val="22"/>
                <w:szCs w:val="22"/>
                <w:lang w:val="id-ID"/>
              </w:rPr>
            </w:pPr>
          </w:p>
        </w:tc>
        <w:tc>
          <w:tcPr>
            <w:tcW w:w="1260" w:type="dxa"/>
            <w:vAlign w:val="center"/>
          </w:tcPr>
          <w:p w14:paraId="7B8EE9FF" w14:textId="77777777" w:rsidR="00997173" w:rsidRPr="00F84681" w:rsidRDefault="00997173" w:rsidP="00BE5FA1">
            <w:pPr>
              <w:spacing w:line="276" w:lineRule="auto"/>
              <w:rPr>
                <w:rFonts w:asciiTheme="majorHAnsi" w:hAnsiTheme="majorHAnsi" w:cs="Arial"/>
                <w:sz w:val="22"/>
                <w:szCs w:val="22"/>
                <w:lang w:val="id-ID"/>
              </w:rPr>
            </w:pPr>
          </w:p>
        </w:tc>
        <w:tc>
          <w:tcPr>
            <w:tcW w:w="1218" w:type="dxa"/>
            <w:vAlign w:val="center"/>
          </w:tcPr>
          <w:p w14:paraId="34B3D180" w14:textId="77777777" w:rsidR="00997173" w:rsidRPr="00F84681" w:rsidRDefault="00997173" w:rsidP="00BE5FA1">
            <w:pPr>
              <w:spacing w:line="276" w:lineRule="auto"/>
              <w:rPr>
                <w:rFonts w:asciiTheme="majorHAnsi" w:hAnsiTheme="majorHAnsi" w:cs="Arial"/>
                <w:sz w:val="22"/>
                <w:szCs w:val="22"/>
                <w:lang w:val="id-ID"/>
              </w:rPr>
            </w:pPr>
          </w:p>
        </w:tc>
      </w:tr>
      <w:tr w:rsidR="00997173" w:rsidRPr="00F84681" w14:paraId="0CAA17D0" w14:textId="77777777" w:rsidTr="00997173">
        <w:trPr>
          <w:trHeight w:val="150"/>
        </w:trPr>
        <w:tc>
          <w:tcPr>
            <w:tcW w:w="483" w:type="dxa"/>
            <w:vAlign w:val="center"/>
          </w:tcPr>
          <w:p w14:paraId="46D0AEA4" w14:textId="77777777" w:rsidR="00997173" w:rsidRPr="00F84681" w:rsidRDefault="00997173" w:rsidP="00BE5FA1">
            <w:pPr>
              <w:spacing w:line="276" w:lineRule="auto"/>
              <w:rPr>
                <w:rFonts w:asciiTheme="majorHAnsi" w:hAnsiTheme="majorHAnsi" w:cs="Arial"/>
                <w:sz w:val="22"/>
                <w:szCs w:val="22"/>
                <w:lang w:val="id-ID"/>
              </w:rPr>
            </w:pPr>
            <w:r w:rsidRPr="00F84681">
              <w:rPr>
                <w:rFonts w:asciiTheme="majorHAnsi" w:hAnsiTheme="majorHAnsi" w:cs="Arial"/>
                <w:sz w:val="22"/>
                <w:szCs w:val="22"/>
                <w:lang w:val="id-ID"/>
              </w:rPr>
              <w:t>2.</w:t>
            </w:r>
          </w:p>
        </w:tc>
        <w:tc>
          <w:tcPr>
            <w:tcW w:w="2387" w:type="dxa"/>
            <w:vAlign w:val="center"/>
          </w:tcPr>
          <w:p w14:paraId="4EC8ACB5" w14:textId="77777777" w:rsidR="00997173" w:rsidRPr="00F84681" w:rsidRDefault="00997173" w:rsidP="00BE5FA1">
            <w:pPr>
              <w:spacing w:line="276" w:lineRule="auto"/>
              <w:rPr>
                <w:rFonts w:asciiTheme="majorHAnsi" w:hAnsiTheme="majorHAnsi" w:cs="Arial"/>
                <w:sz w:val="22"/>
                <w:szCs w:val="22"/>
                <w:lang w:val="id-ID"/>
              </w:rPr>
            </w:pPr>
          </w:p>
        </w:tc>
        <w:tc>
          <w:tcPr>
            <w:tcW w:w="1260" w:type="dxa"/>
            <w:vAlign w:val="center"/>
          </w:tcPr>
          <w:p w14:paraId="3FF32554" w14:textId="77777777" w:rsidR="00997173" w:rsidRPr="00F84681" w:rsidRDefault="00997173" w:rsidP="00BE5FA1">
            <w:pPr>
              <w:spacing w:line="276" w:lineRule="auto"/>
              <w:rPr>
                <w:rFonts w:asciiTheme="majorHAnsi" w:hAnsiTheme="majorHAnsi" w:cs="Arial"/>
                <w:sz w:val="22"/>
                <w:szCs w:val="22"/>
                <w:lang w:val="id-ID"/>
              </w:rPr>
            </w:pPr>
          </w:p>
        </w:tc>
        <w:tc>
          <w:tcPr>
            <w:tcW w:w="1218" w:type="dxa"/>
            <w:vAlign w:val="center"/>
          </w:tcPr>
          <w:p w14:paraId="6DEBDDD5" w14:textId="77777777" w:rsidR="00997173" w:rsidRPr="00F84681" w:rsidRDefault="00997173" w:rsidP="00BE5FA1">
            <w:pPr>
              <w:spacing w:line="276" w:lineRule="auto"/>
              <w:rPr>
                <w:rFonts w:asciiTheme="majorHAnsi" w:hAnsiTheme="majorHAnsi" w:cs="Arial"/>
                <w:sz w:val="22"/>
                <w:szCs w:val="22"/>
                <w:lang w:val="id-ID"/>
              </w:rPr>
            </w:pPr>
          </w:p>
        </w:tc>
      </w:tr>
    </w:tbl>
    <w:p w14:paraId="74603B89" w14:textId="77777777" w:rsidR="00C93482" w:rsidRPr="00F84681" w:rsidRDefault="00F055CF" w:rsidP="00C93482">
      <w:pPr>
        <w:pStyle w:val="Nomor"/>
        <w:numPr>
          <w:ilvl w:val="0"/>
          <w:numId w:val="0"/>
        </w:numPr>
        <w:spacing w:before="0" w:after="0" w:line="276" w:lineRule="auto"/>
        <w:ind w:left="357"/>
        <w:rPr>
          <w:rFonts w:asciiTheme="majorHAnsi" w:hAnsiTheme="majorHAnsi" w:cs="Arial"/>
          <w:szCs w:val="22"/>
          <w:lang w:val="id-ID"/>
        </w:rPr>
      </w:pPr>
      <w:r w:rsidRPr="00F84681">
        <w:rPr>
          <w:rFonts w:asciiTheme="majorHAnsi" w:hAnsiTheme="majorHAnsi" w:cs="Arial"/>
          <w:szCs w:val="22"/>
          <w:lang w:val="id-ID"/>
        </w:rPr>
        <w:t xml:space="preserve">   </w:t>
      </w:r>
    </w:p>
    <w:p w14:paraId="2AD8E0B8" w14:textId="0E362864" w:rsidR="00C93482" w:rsidRPr="00F84681" w:rsidRDefault="00C93482" w:rsidP="00C93482">
      <w:pPr>
        <w:pStyle w:val="Nomor"/>
        <w:tabs>
          <w:tab w:val="clear" w:pos="851"/>
        </w:tabs>
        <w:spacing w:before="0" w:after="0" w:line="276" w:lineRule="auto"/>
        <w:ind w:left="360" w:hanging="360"/>
        <w:rPr>
          <w:rFonts w:asciiTheme="majorHAnsi" w:hAnsiTheme="majorHAnsi" w:cs="Arial"/>
          <w:szCs w:val="22"/>
          <w:lang w:val="id-ID"/>
        </w:rPr>
      </w:pPr>
      <w:r w:rsidRPr="00F84681">
        <w:rPr>
          <w:rFonts w:asciiTheme="majorHAnsi" w:hAnsiTheme="majorHAnsi" w:cs="Arial"/>
          <w:szCs w:val="22"/>
          <w:lang w:val="id-ID"/>
        </w:rPr>
        <w:t>Biaya yang diusulkan</w:t>
      </w:r>
      <w:r w:rsidRPr="00F84681">
        <w:rPr>
          <w:rFonts w:asciiTheme="majorHAnsi" w:hAnsiTheme="majorHAnsi" w:cs="Arial"/>
          <w:szCs w:val="22"/>
          <w:lang w:val="id-ID"/>
        </w:rPr>
        <w:tab/>
        <w:t>:  Rp. ..............................</w:t>
      </w:r>
      <w:r w:rsidR="00B956A1" w:rsidRPr="00F84681">
        <w:rPr>
          <w:rFonts w:asciiTheme="majorHAnsi" w:hAnsiTheme="majorHAnsi" w:cs="Arial"/>
          <w:szCs w:val="22"/>
          <w:lang w:val="id-ID"/>
        </w:rPr>
        <w:t xml:space="preserve"> </w:t>
      </w:r>
    </w:p>
    <w:p w14:paraId="59A03197" w14:textId="77777777" w:rsidR="001C375F" w:rsidRPr="00F84681" w:rsidRDefault="006D4D34" w:rsidP="00E35596">
      <w:pPr>
        <w:pStyle w:val="Nomor"/>
        <w:tabs>
          <w:tab w:val="clear" w:pos="851"/>
        </w:tabs>
        <w:spacing w:before="0" w:after="0" w:line="276" w:lineRule="auto"/>
        <w:ind w:left="360" w:hanging="360"/>
        <w:rPr>
          <w:rFonts w:asciiTheme="majorHAnsi" w:hAnsiTheme="majorHAnsi" w:cs="Arial"/>
          <w:szCs w:val="22"/>
          <w:lang w:val="id-ID"/>
        </w:rPr>
      </w:pPr>
      <w:r w:rsidRPr="00F84681">
        <w:rPr>
          <w:rFonts w:asciiTheme="majorHAnsi" w:hAnsiTheme="majorHAnsi" w:cs="Arial"/>
          <w:szCs w:val="22"/>
          <w:lang w:val="id-ID"/>
        </w:rPr>
        <w:t>Sasaran</w:t>
      </w:r>
      <w:r w:rsidR="00E35596" w:rsidRPr="00F84681">
        <w:rPr>
          <w:rFonts w:asciiTheme="majorHAnsi" w:hAnsiTheme="majorHAnsi" w:cs="Arial"/>
          <w:szCs w:val="22"/>
          <w:lang w:val="id-ID"/>
        </w:rPr>
        <w:tab/>
      </w:r>
      <w:r w:rsidR="00E35596" w:rsidRPr="00F84681">
        <w:rPr>
          <w:rFonts w:asciiTheme="majorHAnsi" w:hAnsiTheme="majorHAnsi" w:cs="Arial"/>
          <w:szCs w:val="22"/>
          <w:lang w:val="id-ID"/>
        </w:rPr>
        <w:tab/>
      </w:r>
      <w:r w:rsidR="00E35596" w:rsidRPr="00F84681">
        <w:rPr>
          <w:rFonts w:asciiTheme="majorHAnsi" w:hAnsiTheme="majorHAnsi" w:cs="Arial"/>
          <w:szCs w:val="22"/>
          <w:lang w:val="id-ID"/>
        </w:rPr>
        <w:tab/>
        <w:t>:</w:t>
      </w:r>
    </w:p>
    <w:p w14:paraId="719B5E05" w14:textId="3EF90A29" w:rsidR="00E35596" w:rsidRPr="00F84681" w:rsidRDefault="00E35596" w:rsidP="001C375F">
      <w:pPr>
        <w:pStyle w:val="Nomor"/>
        <w:numPr>
          <w:ilvl w:val="0"/>
          <w:numId w:val="0"/>
        </w:numPr>
        <w:spacing w:before="0" w:after="0" w:line="276" w:lineRule="auto"/>
        <w:ind w:left="142" w:firstLine="360"/>
        <w:rPr>
          <w:rFonts w:asciiTheme="majorHAnsi" w:hAnsiTheme="majorHAnsi" w:cs="Arial"/>
          <w:szCs w:val="22"/>
          <w:lang w:val="id-ID"/>
        </w:rPr>
      </w:pPr>
      <w:r w:rsidRPr="00F84681">
        <w:rPr>
          <w:rFonts w:asciiTheme="majorHAnsi" w:eastAsia="Calibri" w:hAnsiTheme="majorHAnsi" w:cs="Arial"/>
          <w:szCs w:val="22"/>
          <w:lang w:val="id-ID"/>
        </w:rPr>
        <w:t xml:space="preserve">a)   </w:t>
      </w:r>
      <w:r w:rsidR="00CE23F2" w:rsidRPr="00F84681">
        <w:rPr>
          <w:rFonts w:asciiTheme="majorHAnsi" w:eastAsia="Calibri" w:hAnsiTheme="majorHAnsi" w:cs="Arial"/>
          <w:szCs w:val="22"/>
          <w:lang w:val="id-ID"/>
        </w:rPr>
        <w:t>Lingkar</w:t>
      </w:r>
      <w:r w:rsidRPr="00F84681">
        <w:rPr>
          <w:rFonts w:asciiTheme="majorHAnsi" w:eastAsia="Calibri" w:hAnsiTheme="majorHAnsi" w:cs="Arial"/>
          <w:szCs w:val="22"/>
          <w:lang w:val="id-ID"/>
        </w:rPr>
        <w:t xml:space="preserve"> 1:  Lingkungan ITB, Bandung dan sekitarnya</w:t>
      </w:r>
    </w:p>
    <w:p w14:paraId="7072E2CB" w14:textId="42D92EA6" w:rsidR="00E35596" w:rsidRPr="00F84681" w:rsidRDefault="00E35596" w:rsidP="001C375F">
      <w:pPr>
        <w:spacing w:line="276" w:lineRule="auto"/>
        <w:ind w:left="142" w:firstLine="360"/>
        <w:jc w:val="both"/>
        <w:rPr>
          <w:rFonts w:asciiTheme="majorHAnsi" w:eastAsia="Calibri" w:hAnsiTheme="majorHAnsi" w:cs="Arial"/>
          <w:sz w:val="22"/>
          <w:szCs w:val="22"/>
          <w:lang w:val="id-ID"/>
        </w:rPr>
      </w:pPr>
      <w:r w:rsidRPr="00F84681">
        <w:rPr>
          <w:rFonts w:asciiTheme="majorHAnsi" w:eastAsia="Calibri" w:hAnsiTheme="majorHAnsi" w:cs="Arial"/>
          <w:sz w:val="22"/>
          <w:szCs w:val="22"/>
          <w:lang w:val="id-ID"/>
        </w:rPr>
        <w:t xml:space="preserve">b)   </w:t>
      </w:r>
      <w:r w:rsidR="00CE23F2" w:rsidRPr="00F84681">
        <w:rPr>
          <w:rFonts w:asciiTheme="majorHAnsi" w:eastAsia="Calibri" w:hAnsiTheme="majorHAnsi" w:cs="Arial"/>
          <w:sz w:val="22"/>
          <w:szCs w:val="22"/>
          <w:lang w:val="id-ID"/>
        </w:rPr>
        <w:t>Lingkar</w:t>
      </w:r>
      <w:r w:rsidRPr="00F84681">
        <w:rPr>
          <w:rFonts w:asciiTheme="majorHAnsi" w:eastAsia="Calibri" w:hAnsiTheme="majorHAnsi" w:cs="Arial"/>
          <w:sz w:val="22"/>
          <w:szCs w:val="22"/>
          <w:lang w:val="id-ID"/>
        </w:rPr>
        <w:t xml:space="preserve"> 2:  Zona Provinsi Jawa Barat</w:t>
      </w:r>
    </w:p>
    <w:p w14:paraId="0273850E" w14:textId="38A9F86C" w:rsidR="00E35596" w:rsidRPr="00F84681" w:rsidRDefault="00E35596" w:rsidP="001C375F">
      <w:pPr>
        <w:spacing w:line="276" w:lineRule="auto"/>
        <w:ind w:left="142" w:firstLine="360"/>
        <w:jc w:val="both"/>
        <w:rPr>
          <w:rFonts w:asciiTheme="majorHAnsi" w:eastAsia="Calibri" w:hAnsiTheme="majorHAnsi" w:cs="Arial"/>
          <w:sz w:val="22"/>
          <w:szCs w:val="22"/>
          <w:lang w:val="id-ID"/>
        </w:rPr>
      </w:pPr>
      <w:r w:rsidRPr="00F84681">
        <w:rPr>
          <w:rFonts w:asciiTheme="majorHAnsi" w:eastAsia="Calibri" w:hAnsiTheme="majorHAnsi" w:cs="Arial"/>
          <w:sz w:val="22"/>
          <w:szCs w:val="22"/>
          <w:lang w:val="id-ID"/>
        </w:rPr>
        <w:t xml:space="preserve">c)   </w:t>
      </w:r>
      <w:r w:rsidR="00CE23F2" w:rsidRPr="00F84681">
        <w:rPr>
          <w:rFonts w:asciiTheme="majorHAnsi" w:eastAsia="Calibri" w:hAnsiTheme="majorHAnsi" w:cs="Arial"/>
          <w:sz w:val="22"/>
          <w:szCs w:val="22"/>
          <w:lang w:val="id-ID"/>
        </w:rPr>
        <w:t>Lingkar</w:t>
      </w:r>
      <w:r w:rsidRPr="00F84681">
        <w:rPr>
          <w:rFonts w:asciiTheme="majorHAnsi" w:eastAsia="Calibri" w:hAnsiTheme="majorHAnsi" w:cs="Arial"/>
          <w:sz w:val="22"/>
          <w:szCs w:val="22"/>
          <w:lang w:val="id-ID"/>
        </w:rPr>
        <w:t xml:space="preserve"> 3:  Zona Pulau Jawa (di luar Jawa Barat)</w:t>
      </w:r>
      <w:r w:rsidR="00E448A2" w:rsidRPr="00F84681">
        <w:rPr>
          <w:rFonts w:asciiTheme="majorHAnsi" w:eastAsia="Calibri" w:hAnsiTheme="majorHAnsi" w:cs="Arial"/>
          <w:sz w:val="22"/>
          <w:szCs w:val="22"/>
          <w:lang w:val="id-ID"/>
        </w:rPr>
        <w:t xml:space="preserve"> </w:t>
      </w:r>
      <w:r w:rsidR="00B956A1" w:rsidRPr="00F84681">
        <w:rPr>
          <w:rFonts w:asciiTheme="majorHAnsi" w:eastAsia="Calibri" w:hAnsiTheme="majorHAnsi" w:cs="Arial"/>
          <w:sz w:val="22"/>
          <w:szCs w:val="22"/>
          <w:lang w:val="id-ID"/>
        </w:rPr>
        <w:t>(Single Year/ Multiyear</w:t>
      </w:r>
      <w:r w:rsidR="00F055CF" w:rsidRPr="00F84681">
        <w:rPr>
          <w:rFonts w:asciiTheme="majorHAnsi" w:eastAsia="Calibri" w:hAnsiTheme="majorHAnsi" w:cs="Arial"/>
          <w:sz w:val="22"/>
          <w:szCs w:val="22"/>
          <w:lang w:val="id-ID"/>
        </w:rPr>
        <w:t>)</w:t>
      </w:r>
    </w:p>
    <w:p w14:paraId="24C40E94" w14:textId="445874C4" w:rsidR="00E35596" w:rsidRPr="00F84681" w:rsidRDefault="00E35596" w:rsidP="00F055CF">
      <w:pPr>
        <w:spacing w:line="276" w:lineRule="auto"/>
        <w:ind w:left="142" w:firstLine="360"/>
        <w:jc w:val="both"/>
        <w:rPr>
          <w:rFonts w:asciiTheme="majorHAnsi" w:eastAsia="Calibri" w:hAnsiTheme="majorHAnsi" w:cs="Arial"/>
          <w:sz w:val="22"/>
          <w:szCs w:val="22"/>
          <w:lang w:val="id-ID"/>
        </w:rPr>
      </w:pPr>
      <w:r w:rsidRPr="00F84681">
        <w:rPr>
          <w:rFonts w:asciiTheme="majorHAnsi" w:eastAsia="Calibri" w:hAnsiTheme="majorHAnsi" w:cs="Arial"/>
          <w:sz w:val="22"/>
          <w:szCs w:val="22"/>
          <w:lang w:val="id-ID"/>
        </w:rPr>
        <w:t xml:space="preserve">d)   </w:t>
      </w:r>
      <w:r w:rsidR="00CE23F2" w:rsidRPr="00F84681">
        <w:rPr>
          <w:rFonts w:asciiTheme="majorHAnsi" w:eastAsia="Calibri" w:hAnsiTheme="majorHAnsi" w:cs="Arial"/>
          <w:sz w:val="22"/>
          <w:szCs w:val="22"/>
          <w:lang w:val="id-ID"/>
        </w:rPr>
        <w:t>Lingkar</w:t>
      </w:r>
      <w:r w:rsidRPr="00F84681">
        <w:rPr>
          <w:rFonts w:asciiTheme="majorHAnsi" w:eastAsia="Calibri" w:hAnsiTheme="majorHAnsi" w:cs="Arial"/>
          <w:sz w:val="22"/>
          <w:szCs w:val="22"/>
          <w:lang w:val="id-ID"/>
        </w:rPr>
        <w:t xml:space="preserve"> 4:  Zona Luar Jawa (di luar Pulau Jawa)</w:t>
      </w:r>
      <w:r w:rsidR="00B956A1" w:rsidRPr="00F84681">
        <w:rPr>
          <w:rFonts w:asciiTheme="majorHAnsi" w:eastAsia="Calibri" w:hAnsiTheme="majorHAnsi" w:cs="Arial"/>
          <w:sz w:val="22"/>
          <w:szCs w:val="22"/>
          <w:lang w:val="id-ID"/>
        </w:rPr>
        <w:t xml:space="preserve"> (Single Year/ Multiyear</w:t>
      </w:r>
      <w:r w:rsidR="00F055CF" w:rsidRPr="00F84681">
        <w:rPr>
          <w:rFonts w:asciiTheme="majorHAnsi" w:eastAsia="Calibri" w:hAnsiTheme="majorHAnsi" w:cs="Arial"/>
          <w:sz w:val="22"/>
          <w:szCs w:val="22"/>
          <w:lang w:val="id-ID"/>
        </w:rPr>
        <w:t>)</w:t>
      </w:r>
    </w:p>
    <w:p w14:paraId="107008DB" w14:textId="40A1C44A" w:rsidR="00F055CF" w:rsidRPr="00F84681" w:rsidRDefault="00E35596" w:rsidP="00F055CF">
      <w:pPr>
        <w:spacing w:line="276" w:lineRule="auto"/>
        <w:ind w:left="502"/>
        <w:jc w:val="both"/>
        <w:rPr>
          <w:rFonts w:asciiTheme="majorHAnsi" w:eastAsia="Calibri" w:hAnsiTheme="majorHAnsi" w:cs="Arial"/>
          <w:sz w:val="22"/>
          <w:szCs w:val="22"/>
          <w:lang w:val="id-ID"/>
        </w:rPr>
      </w:pPr>
      <w:r w:rsidRPr="00F84681">
        <w:rPr>
          <w:rFonts w:asciiTheme="majorHAnsi" w:eastAsia="Calibri" w:hAnsiTheme="majorHAnsi" w:cs="Arial"/>
          <w:sz w:val="22"/>
          <w:szCs w:val="22"/>
          <w:lang w:val="id-ID"/>
        </w:rPr>
        <w:t xml:space="preserve">e)   </w:t>
      </w:r>
      <w:r w:rsidR="00CE23F2" w:rsidRPr="00F84681">
        <w:rPr>
          <w:rFonts w:asciiTheme="majorHAnsi" w:eastAsia="Calibri" w:hAnsiTheme="majorHAnsi" w:cs="Arial"/>
          <w:sz w:val="22"/>
          <w:szCs w:val="22"/>
          <w:lang w:val="id-ID"/>
        </w:rPr>
        <w:t>Lingkar</w:t>
      </w:r>
      <w:r w:rsidRPr="00F84681">
        <w:rPr>
          <w:rFonts w:asciiTheme="majorHAnsi" w:eastAsia="Calibri" w:hAnsiTheme="majorHAnsi" w:cs="Arial"/>
          <w:sz w:val="22"/>
          <w:szCs w:val="22"/>
          <w:lang w:val="id-ID"/>
        </w:rPr>
        <w:t xml:space="preserve"> 5:  Zona Perbatasan atau Daerah Tertinggal,</w:t>
      </w:r>
      <w:r w:rsidR="001C375F" w:rsidRPr="00F84681">
        <w:rPr>
          <w:rFonts w:asciiTheme="majorHAnsi" w:eastAsia="Calibri" w:hAnsiTheme="majorHAnsi" w:cs="Arial"/>
          <w:sz w:val="22"/>
          <w:szCs w:val="22"/>
          <w:lang w:val="id-ID"/>
        </w:rPr>
        <w:t xml:space="preserve"> </w:t>
      </w:r>
      <w:r w:rsidRPr="00F84681">
        <w:rPr>
          <w:rFonts w:asciiTheme="majorHAnsi" w:eastAsia="Calibri" w:hAnsiTheme="majorHAnsi" w:cs="Arial"/>
          <w:sz w:val="22"/>
          <w:szCs w:val="22"/>
          <w:lang w:val="id-ID"/>
        </w:rPr>
        <w:t>Terdepan dan Terluar (3T)</w:t>
      </w:r>
    </w:p>
    <w:p w14:paraId="35106FCF" w14:textId="6497529D" w:rsidR="00E35596" w:rsidRPr="00F84681" w:rsidRDefault="00F055CF" w:rsidP="005E3548">
      <w:pPr>
        <w:spacing w:line="276" w:lineRule="auto"/>
        <w:ind w:left="502"/>
        <w:jc w:val="both"/>
        <w:rPr>
          <w:rFonts w:asciiTheme="majorHAnsi" w:eastAsia="Calibri" w:hAnsiTheme="majorHAnsi" w:cs="Arial"/>
          <w:sz w:val="22"/>
          <w:szCs w:val="22"/>
          <w:lang w:val="id-ID"/>
        </w:rPr>
      </w:pPr>
      <w:r w:rsidRPr="00F84681">
        <w:rPr>
          <w:rFonts w:asciiTheme="majorHAnsi" w:eastAsia="Calibri" w:hAnsiTheme="majorHAnsi" w:cs="Arial"/>
          <w:sz w:val="22"/>
          <w:szCs w:val="22"/>
          <w:lang w:val="id-ID"/>
        </w:rPr>
        <w:t xml:space="preserve">       (Sing</w:t>
      </w:r>
      <w:r w:rsidR="00B956A1" w:rsidRPr="00F84681">
        <w:rPr>
          <w:rFonts w:asciiTheme="majorHAnsi" w:eastAsia="Calibri" w:hAnsiTheme="majorHAnsi" w:cs="Arial"/>
          <w:sz w:val="22"/>
          <w:szCs w:val="22"/>
          <w:lang w:val="id-ID"/>
        </w:rPr>
        <w:t>le Year/ Multiyear</w:t>
      </w:r>
      <w:r w:rsidRPr="00F84681">
        <w:rPr>
          <w:rFonts w:asciiTheme="majorHAnsi" w:eastAsia="Calibri" w:hAnsiTheme="majorHAnsi" w:cs="Arial"/>
          <w:sz w:val="22"/>
          <w:szCs w:val="22"/>
          <w:lang w:val="id-ID"/>
        </w:rPr>
        <w:t>)</w:t>
      </w:r>
    </w:p>
    <w:p w14:paraId="529E1F28" w14:textId="77777777" w:rsidR="001C375F" w:rsidRPr="00F84681" w:rsidRDefault="002904EC" w:rsidP="002904EC">
      <w:pPr>
        <w:pStyle w:val="Nomor"/>
        <w:tabs>
          <w:tab w:val="clear" w:pos="851"/>
        </w:tabs>
        <w:spacing w:before="0" w:after="0" w:line="276" w:lineRule="auto"/>
        <w:ind w:left="360" w:hanging="360"/>
        <w:rPr>
          <w:rFonts w:asciiTheme="majorHAnsi" w:hAnsiTheme="majorHAnsi" w:cs="Arial"/>
          <w:szCs w:val="22"/>
          <w:lang w:val="id-ID"/>
        </w:rPr>
      </w:pPr>
      <w:r w:rsidRPr="00F84681">
        <w:rPr>
          <w:rFonts w:asciiTheme="majorHAnsi" w:hAnsiTheme="majorHAnsi" w:cs="Arial"/>
          <w:szCs w:val="22"/>
          <w:lang w:val="id-ID"/>
        </w:rPr>
        <w:t xml:space="preserve">Lokasi </w:t>
      </w:r>
      <w:r w:rsidR="006D4D34" w:rsidRPr="00F84681">
        <w:rPr>
          <w:rFonts w:asciiTheme="majorHAnsi" w:hAnsiTheme="majorHAnsi" w:cs="Arial"/>
          <w:szCs w:val="22"/>
          <w:lang w:val="id-ID"/>
        </w:rPr>
        <w:t xml:space="preserve">             </w:t>
      </w:r>
      <w:r w:rsidR="006D4D34" w:rsidRPr="00F84681">
        <w:rPr>
          <w:rFonts w:asciiTheme="majorHAnsi" w:hAnsiTheme="majorHAnsi" w:cs="Arial"/>
          <w:szCs w:val="22"/>
          <w:lang w:val="id-ID"/>
        </w:rPr>
        <w:tab/>
      </w:r>
      <w:r w:rsidRPr="00F84681">
        <w:rPr>
          <w:rFonts w:asciiTheme="majorHAnsi" w:hAnsiTheme="majorHAnsi" w:cs="Arial"/>
          <w:szCs w:val="22"/>
          <w:lang w:val="id-ID"/>
        </w:rPr>
        <w:t xml:space="preserve"> </w:t>
      </w:r>
      <w:r w:rsidR="00081295" w:rsidRPr="00F84681">
        <w:rPr>
          <w:rFonts w:asciiTheme="majorHAnsi" w:hAnsiTheme="majorHAnsi" w:cs="Arial"/>
          <w:szCs w:val="22"/>
          <w:lang w:val="id-ID"/>
        </w:rPr>
        <w:t xml:space="preserve">      </w:t>
      </w:r>
      <w:r w:rsidRPr="00F84681">
        <w:rPr>
          <w:rFonts w:asciiTheme="majorHAnsi" w:hAnsiTheme="majorHAnsi" w:cs="Arial"/>
          <w:szCs w:val="22"/>
          <w:lang w:val="id-ID"/>
        </w:rPr>
        <w:tab/>
        <w:t>:  Desa ..........................., Kec. ........................... Prov. ...........................</w:t>
      </w:r>
    </w:p>
    <w:p w14:paraId="171E1BE6" w14:textId="52F66198" w:rsidR="00434720" w:rsidRPr="00F84681" w:rsidRDefault="00434720" w:rsidP="00C93482">
      <w:pPr>
        <w:pStyle w:val="Nomor"/>
        <w:tabs>
          <w:tab w:val="clear" w:pos="851"/>
        </w:tabs>
        <w:spacing w:before="0" w:after="0" w:line="276" w:lineRule="auto"/>
        <w:ind w:left="360" w:hanging="360"/>
        <w:rPr>
          <w:rFonts w:asciiTheme="majorHAnsi" w:hAnsiTheme="majorHAnsi" w:cs="Arial"/>
          <w:szCs w:val="22"/>
          <w:lang w:val="id-ID"/>
        </w:rPr>
      </w:pPr>
      <w:r w:rsidRPr="00F84681">
        <w:rPr>
          <w:rFonts w:asciiTheme="majorHAnsi" w:hAnsiTheme="majorHAnsi" w:cs="Arial"/>
          <w:szCs w:val="22"/>
          <w:lang w:val="id-ID"/>
        </w:rPr>
        <w:t xml:space="preserve">Nama </w:t>
      </w:r>
      <w:r w:rsidR="001C375F" w:rsidRPr="00F84681">
        <w:rPr>
          <w:rFonts w:asciiTheme="majorHAnsi" w:hAnsiTheme="majorHAnsi" w:cs="Arial"/>
          <w:szCs w:val="22"/>
          <w:lang w:val="id-ID"/>
        </w:rPr>
        <w:t>Komunitas</w:t>
      </w:r>
      <w:r w:rsidRPr="00F84681">
        <w:rPr>
          <w:rFonts w:asciiTheme="majorHAnsi" w:hAnsiTheme="majorHAnsi" w:cs="Arial"/>
          <w:szCs w:val="22"/>
          <w:lang w:val="id-ID"/>
        </w:rPr>
        <w:t xml:space="preserve"> dan Jumlah </w:t>
      </w:r>
      <w:r w:rsidR="00C3672F" w:rsidRPr="00F84681">
        <w:rPr>
          <w:rFonts w:asciiTheme="majorHAnsi" w:hAnsiTheme="majorHAnsi" w:cs="Arial"/>
          <w:szCs w:val="22"/>
          <w:lang w:val="id-ID"/>
        </w:rPr>
        <w:t>O</w:t>
      </w:r>
      <w:r w:rsidRPr="00F84681">
        <w:rPr>
          <w:rFonts w:asciiTheme="majorHAnsi" w:hAnsiTheme="majorHAnsi" w:cs="Arial"/>
          <w:szCs w:val="22"/>
          <w:lang w:val="id-ID"/>
        </w:rPr>
        <w:t>rang             :</w:t>
      </w:r>
    </w:p>
    <w:p w14:paraId="7920FC46" w14:textId="1B0B6264" w:rsidR="007A6672" w:rsidRPr="00F84681" w:rsidRDefault="007A6672" w:rsidP="00C93482">
      <w:pPr>
        <w:pStyle w:val="Nomor"/>
        <w:tabs>
          <w:tab w:val="clear" w:pos="851"/>
        </w:tabs>
        <w:spacing w:before="0" w:after="0" w:line="276" w:lineRule="auto"/>
        <w:ind w:left="360" w:hanging="360"/>
        <w:rPr>
          <w:rFonts w:asciiTheme="majorHAnsi" w:hAnsiTheme="majorHAnsi" w:cs="Arial"/>
          <w:szCs w:val="22"/>
          <w:lang w:val="id-ID"/>
        </w:rPr>
      </w:pPr>
      <w:r w:rsidRPr="00F84681">
        <w:rPr>
          <w:rFonts w:asciiTheme="majorHAnsi" w:hAnsiTheme="majorHAnsi" w:cs="Arial"/>
          <w:szCs w:val="22"/>
          <w:lang w:val="id-ID"/>
        </w:rPr>
        <w:t>Jumlah Mahasiswa</w:t>
      </w:r>
      <w:r w:rsidR="00BE755A">
        <w:rPr>
          <w:rFonts w:asciiTheme="majorHAnsi" w:hAnsiTheme="majorHAnsi" w:cs="Arial"/>
          <w:szCs w:val="22"/>
          <w:lang w:val="en-US"/>
        </w:rPr>
        <w:t xml:space="preserve"> yang terlibat                    </w:t>
      </w:r>
      <w:r w:rsidRPr="00F84681">
        <w:rPr>
          <w:rFonts w:asciiTheme="majorHAnsi" w:hAnsiTheme="majorHAnsi" w:cs="Arial"/>
          <w:szCs w:val="22"/>
          <w:lang w:val="id-ID"/>
        </w:rPr>
        <w:t xml:space="preserve">:             </w:t>
      </w:r>
    </w:p>
    <w:p w14:paraId="017B12B4" w14:textId="77777777" w:rsidR="00434720" w:rsidRPr="00F84681" w:rsidRDefault="001C375F" w:rsidP="00C93482">
      <w:pPr>
        <w:pStyle w:val="Nomor"/>
        <w:tabs>
          <w:tab w:val="clear" w:pos="851"/>
        </w:tabs>
        <w:spacing w:before="0" w:after="0" w:line="276" w:lineRule="auto"/>
        <w:ind w:left="360" w:hanging="360"/>
        <w:rPr>
          <w:rFonts w:asciiTheme="majorHAnsi" w:hAnsiTheme="majorHAnsi" w:cs="Arial"/>
          <w:szCs w:val="22"/>
          <w:lang w:val="id-ID"/>
        </w:rPr>
      </w:pPr>
      <w:r w:rsidRPr="00F84681">
        <w:rPr>
          <w:rFonts w:asciiTheme="majorHAnsi" w:hAnsiTheme="majorHAnsi" w:cs="Arial"/>
          <w:szCs w:val="22"/>
          <w:lang w:val="id-ID"/>
        </w:rPr>
        <w:t xml:space="preserve">Mitra Swasta </w:t>
      </w:r>
      <w:r w:rsidR="005E3548" w:rsidRPr="00F84681">
        <w:rPr>
          <w:rFonts w:asciiTheme="majorHAnsi" w:hAnsiTheme="majorHAnsi" w:cs="Arial"/>
          <w:szCs w:val="22"/>
          <w:lang w:val="id-ID"/>
        </w:rPr>
        <w:t xml:space="preserve">                          </w:t>
      </w:r>
      <w:r w:rsidR="00434720" w:rsidRPr="00F84681">
        <w:rPr>
          <w:rFonts w:asciiTheme="majorHAnsi" w:hAnsiTheme="majorHAnsi" w:cs="Arial"/>
          <w:szCs w:val="22"/>
          <w:lang w:val="id-ID"/>
        </w:rPr>
        <w:t xml:space="preserve">                              </w:t>
      </w:r>
      <w:r w:rsidRPr="00F84681">
        <w:rPr>
          <w:rFonts w:asciiTheme="majorHAnsi" w:hAnsiTheme="majorHAnsi" w:cs="Arial"/>
          <w:szCs w:val="22"/>
          <w:lang w:val="id-ID"/>
        </w:rPr>
        <w:t>:</w:t>
      </w:r>
    </w:p>
    <w:p w14:paraId="69892DDF" w14:textId="77777777" w:rsidR="001C375F" w:rsidRPr="00F84681" w:rsidRDefault="00434720" w:rsidP="00FD7E41">
      <w:pPr>
        <w:pStyle w:val="Nomor"/>
        <w:tabs>
          <w:tab w:val="clear" w:pos="851"/>
        </w:tabs>
        <w:spacing w:before="0" w:after="0" w:line="276" w:lineRule="auto"/>
        <w:ind w:left="360" w:hanging="360"/>
        <w:rPr>
          <w:rFonts w:asciiTheme="majorHAnsi" w:hAnsiTheme="majorHAnsi" w:cs="Arial"/>
          <w:szCs w:val="22"/>
          <w:lang w:val="id-ID"/>
        </w:rPr>
      </w:pPr>
      <w:r w:rsidRPr="00F84681">
        <w:rPr>
          <w:rFonts w:asciiTheme="majorHAnsi" w:hAnsiTheme="majorHAnsi" w:cs="Arial"/>
          <w:szCs w:val="22"/>
          <w:lang w:val="id-ID"/>
        </w:rPr>
        <w:t>Mitra Pemerintah Lokal</w:t>
      </w:r>
      <w:r w:rsidR="001C375F" w:rsidRPr="00F84681">
        <w:rPr>
          <w:rFonts w:asciiTheme="majorHAnsi" w:hAnsiTheme="majorHAnsi" w:cs="Arial"/>
          <w:szCs w:val="22"/>
          <w:lang w:val="id-ID"/>
        </w:rPr>
        <w:t xml:space="preserve"> </w:t>
      </w:r>
      <w:r w:rsidRPr="00F84681">
        <w:rPr>
          <w:rFonts w:asciiTheme="majorHAnsi" w:hAnsiTheme="majorHAnsi" w:cs="Arial"/>
          <w:szCs w:val="22"/>
          <w:lang w:val="id-ID"/>
        </w:rPr>
        <w:t xml:space="preserve">                                   :</w:t>
      </w:r>
    </w:p>
    <w:p w14:paraId="4EB1C3D7" w14:textId="77777777" w:rsidR="004E6576" w:rsidRPr="00F84681" w:rsidRDefault="001C375F" w:rsidP="00C93482">
      <w:pPr>
        <w:pStyle w:val="Nomor"/>
        <w:tabs>
          <w:tab w:val="clear" w:pos="851"/>
        </w:tabs>
        <w:spacing w:before="0" w:after="0" w:line="276" w:lineRule="auto"/>
        <w:ind w:left="360" w:hanging="360"/>
        <w:rPr>
          <w:rFonts w:asciiTheme="majorHAnsi" w:hAnsiTheme="majorHAnsi" w:cs="Arial"/>
          <w:szCs w:val="22"/>
          <w:lang w:val="id-ID"/>
        </w:rPr>
      </w:pPr>
      <w:r w:rsidRPr="00F84681">
        <w:rPr>
          <w:rFonts w:asciiTheme="majorHAnsi" w:hAnsiTheme="majorHAnsi" w:cs="Arial"/>
          <w:szCs w:val="22"/>
          <w:lang w:val="id-ID"/>
        </w:rPr>
        <w:t>Kata Kunci</w:t>
      </w:r>
      <w:r w:rsidR="004E6576" w:rsidRPr="00F84681">
        <w:rPr>
          <w:rFonts w:asciiTheme="majorHAnsi" w:hAnsiTheme="majorHAnsi" w:cs="Arial"/>
          <w:szCs w:val="22"/>
          <w:lang w:val="id-ID"/>
        </w:rPr>
        <w:t xml:space="preserve"> (pilih </w:t>
      </w:r>
      <w:r w:rsidR="00590D89" w:rsidRPr="00F84681">
        <w:rPr>
          <w:rFonts w:asciiTheme="majorHAnsi" w:hAnsiTheme="majorHAnsi" w:cs="Arial"/>
          <w:szCs w:val="22"/>
          <w:lang w:val="id-ID"/>
        </w:rPr>
        <w:t xml:space="preserve">satu atau </w:t>
      </w:r>
      <w:r w:rsidR="004E6576" w:rsidRPr="00F84681">
        <w:rPr>
          <w:rFonts w:asciiTheme="majorHAnsi" w:hAnsiTheme="majorHAnsi" w:cs="Arial"/>
          <w:szCs w:val="22"/>
          <w:lang w:val="id-ID"/>
        </w:rPr>
        <w:t>lebih dari satu) :</w:t>
      </w:r>
    </w:p>
    <w:p w14:paraId="14B2EFC4" w14:textId="0867C32A" w:rsidR="001C375F" w:rsidRPr="00F84681" w:rsidRDefault="002904EC" w:rsidP="00735E38">
      <w:pPr>
        <w:pStyle w:val="Nomor"/>
        <w:numPr>
          <w:ilvl w:val="0"/>
          <w:numId w:val="0"/>
        </w:numPr>
        <w:spacing w:before="0" w:after="0" w:line="276" w:lineRule="auto"/>
        <w:ind w:left="360"/>
        <w:jc w:val="both"/>
        <w:rPr>
          <w:rFonts w:asciiTheme="majorHAnsi" w:hAnsiTheme="majorHAnsi" w:cs="Arial"/>
          <w:szCs w:val="22"/>
          <w:lang w:val="id-ID"/>
        </w:rPr>
      </w:pPr>
      <w:r w:rsidRPr="00F84681">
        <w:rPr>
          <w:rFonts w:asciiTheme="majorHAnsi" w:hAnsiTheme="majorHAnsi" w:cs="Arial"/>
          <w:szCs w:val="22"/>
          <w:lang w:val="id-ID"/>
        </w:rPr>
        <w:t xml:space="preserve">Pendidikan, </w:t>
      </w:r>
      <w:r w:rsidR="00520C38" w:rsidRPr="00F84681">
        <w:rPr>
          <w:rFonts w:asciiTheme="majorHAnsi" w:hAnsiTheme="majorHAnsi" w:cs="Arial"/>
          <w:szCs w:val="22"/>
          <w:lang w:val="id-ID"/>
        </w:rPr>
        <w:t>A</w:t>
      </w:r>
      <w:r w:rsidR="00EA4C89" w:rsidRPr="00F84681">
        <w:rPr>
          <w:rFonts w:asciiTheme="majorHAnsi" w:hAnsiTheme="majorHAnsi" w:cs="Arial"/>
          <w:szCs w:val="22"/>
          <w:lang w:val="id-ID"/>
        </w:rPr>
        <w:t>ir Bersih</w:t>
      </w:r>
      <w:r w:rsidR="00520C38" w:rsidRPr="00F84681">
        <w:rPr>
          <w:rFonts w:asciiTheme="majorHAnsi" w:hAnsiTheme="majorHAnsi" w:cs="Arial"/>
          <w:szCs w:val="22"/>
          <w:lang w:val="id-ID"/>
        </w:rPr>
        <w:t xml:space="preserve">, </w:t>
      </w:r>
      <w:r w:rsidR="00EA4C89" w:rsidRPr="00F84681">
        <w:rPr>
          <w:rFonts w:asciiTheme="majorHAnsi" w:hAnsiTheme="majorHAnsi" w:cs="Arial"/>
          <w:szCs w:val="22"/>
          <w:lang w:val="id-ID"/>
        </w:rPr>
        <w:t>Sanitasi, Energi Bersih, Infrastruktur, Inovasi Industri, Kota Berkelanjutan, Iklim,</w:t>
      </w:r>
      <w:r w:rsidR="00520C38" w:rsidRPr="00F84681">
        <w:rPr>
          <w:rFonts w:asciiTheme="majorHAnsi" w:hAnsiTheme="majorHAnsi" w:cs="Arial"/>
          <w:szCs w:val="22"/>
          <w:lang w:val="id-ID"/>
        </w:rPr>
        <w:t xml:space="preserve"> Kesamaan Gender, Kebencanaan, Pariwisata, Kesehatan, Pemukiman, Pengolahan Sumber Daya Hayati &amp; Hewani, Pengolahan Limbah, Pengolahan Sampah, Pengembangan Produk, Industri/Ekonomi Kreatif, </w:t>
      </w:r>
      <w:r w:rsidR="004E6576" w:rsidRPr="00F84681">
        <w:rPr>
          <w:rFonts w:asciiTheme="majorHAnsi" w:hAnsiTheme="majorHAnsi" w:cs="Arial"/>
          <w:szCs w:val="22"/>
          <w:lang w:val="id-ID"/>
        </w:rPr>
        <w:t xml:space="preserve">Kewirausahaan, Pemulihan Ekonomi, </w:t>
      </w:r>
      <w:r w:rsidR="00520C38" w:rsidRPr="00F84681">
        <w:rPr>
          <w:rFonts w:asciiTheme="majorHAnsi" w:hAnsiTheme="majorHAnsi" w:cs="Arial"/>
          <w:szCs w:val="22"/>
          <w:lang w:val="id-ID"/>
        </w:rPr>
        <w:t xml:space="preserve">Pemetaan, </w:t>
      </w:r>
      <w:r w:rsidR="004E6576" w:rsidRPr="00F84681">
        <w:rPr>
          <w:rFonts w:asciiTheme="majorHAnsi" w:hAnsiTheme="majorHAnsi" w:cs="Arial"/>
          <w:szCs w:val="22"/>
          <w:lang w:val="id-ID"/>
        </w:rPr>
        <w:t>Kemanusiaan,</w:t>
      </w:r>
      <w:r w:rsidR="00E468F6" w:rsidRPr="00F84681">
        <w:rPr>
          <w:rFonts w:asciiTheme="majorHAnsi" w:hAnsiTheme="majorHAnsi" w:cs="Arial"/>
          <w:szCs w:val="22"/>
          <w:lang w:val="id-ID"/>
        </w:rPr>
        <w:t xml:space="preserve"> </w:t>
      </w:r>
      <w:r w:rsidR="004E6576" w:rsidRPr="00F84681">
        <w:rPr>
          <w:rFonts w:asciiTheme="majorHAnsi" w:hAnsiTheme="majorHAnsi" w:cs="Arial"/>
          <w:szCs w:val="22"/>
          <w:lang w:val="id-ID"/>
        </w:rPr>
        <w:t>Kebudayaan, Kesenian</w:t>
      </w:r>
      <w:r w:rsidR="00C3672F" w:rsidRPr="00F84681">
        <w:rPr>
          <w:rFonts w:asciiTheme="majorHAnsi" w:hAnsiTheme="majorHAnsi" w:cs="Arial"/>
          <w:szCs w:val="22"/>
          <w:lang w:val="id-ID"/>
        </w:rPr>
        <w:t>, Covid-19.</w:t>
      </w:r>
    </w:p>
    <w:p w14:paraId="2FA4F1D2" w14:textId="77777777" w:rsidR="00C93482" w:rsidRPr="00F84681" w:rsidRDefault="00C93482" w:rsidP="00C93482">
      <w:pPr>
        <w:pStyle w:val="Nomor"/>
        <w:tabs>
          <w:tab w:val="clear" w:pos="851"/>
        </w:tabs>
        <w:spacing w:before="0" w:after="0" w:line="276" w:lineRule="auto"/>
        <w:ind w:left="360" w:hanging="360"/>
        <w:rPr>
          <w:rFonts w:asciiTheme="majorHAnsi" w:hAnsiTheme="majorHAnsi" w:cs="Arial"/>
          <w:szCs w:val="22"/>
          <w:lang w:val="id-ID"/>
        </w:rPr>
      </w:pPr>
      <w:r w:rsidRPr="00F84681">
        <w:rPr>
          <w:rFonts w:asciiTheme="majorHAnsi" w:hAnsiTheme="majorHAnsi" w:cs="Arial"/>
          <w:szCs w:val="22"/>
          <w:lang w:val="id-ID"/>
        </w:rPr>
        <w:t>Jenis K</w:t>
      </w:r>
      <w:r w:rsidR="00563DB3" w:rsidRPr="00F84681">
        <w:rPr>
          <w:rFonts w:asciiTheme="majorHAnsi" w:hAnsiTheme="majorHAnsi" w:cs="Arial"/>
          <w:szCs w:val="22"/>
          <w:lang w:val="id-ID"/>
        </w:rPr>
        <w:t>eluaran</w:t>
      </w:r>
      <w:r w:rsidRPr="00F84681">
        <w:rPr>
          <w:rFonts w:asciiTheme="majorHAnsi" w:hAnsiTheme="majorHAnsi" w:cs="Arial"/>
          <w:szCs w:val="22"/>
          <w:lang w:val="id-ID"/>
        </w:rPr>
        <w:t xml:space="preserve"> (Pilih yang sesuai)</w:t>
      </w:r>
      <w:r w:rsidRPr="00F84681">
        <w:rPr>
          <w:rFonts w:asciiTheme="majorHAnsi" w:hAnsiTheme="majorHAnsi" w:cs="Arial"/>
          <w:szCs w:val="22"/>
          <w:lang w:val="id-ID"/>
        </w:rPr>
        <w:tab/>
        <w:t xml:space="preserve">: </w:t>
      </w:r>
    </w:p>
    <w:p w14:paraId="65DDC0EE" w14:textId="77777777" w:rsidR="00C93482" w:rsidRPr="00F84681" w:rsidRDefault="00C93482" w:rsidP="000F2888">
      <w:pPr>
        <w:pStyle w:val="Nomor2"/>
        <w:spacing w:line="276" w:lineRule="auto"/>
        <w:jc w:val="both"/>
        <w:rPr>
          <w:rFonts w:asciiTheme="majorHAnsi" w:hAnsiTheme="majorHAnsi" w:cs="Arial"/>
          <w:szCs w:val="22"/>
          <w:lang w:val="id-ID"/>
        </w:rPr>
      </w:pPr>
      <w:r w:rsidRPr="00F84681">
        <w:rPr>
          <w:rFonts w:asciiTheme="majorHAnsi" w:hAnsiTheme="majorHAnsi" w:cs="Arial"/>
          <w:szCs w:val="22"/>
          <w:lang w:val="id-ID"/>
        </w:rPr>
        <w:t>Penerapan Teknologi Tepat Guna untuk Masyarakat;</w:t>
      </w:r>
    </w:p>
    <w:p w14:paraId="073F5AC8" w14:textId="77777777" w:rsidR="00C93482" w:rsidRPr="00F84681" w:rsidRDefault="00C93482" w:rsidP="000F2888">
      <w:pPr>
        <w:pStyle w:val="Nomor2"/>
        <w:spacing w:line="276" w:lineRule="auto"/>
        <w:jc w:val="both"/>
        <w:rPr>
          <w:rFonts w:asciiTheme="majorHAnsi" w:hAnsiTheme="majorHAnsi" w:cs="Arial"/>
          <w:szCs w:val="22"/>
          <w:lang w:val="id-ID"/>
        </w:rPr>
      </w:pPr>
      <w:r w:rsidRPr="00F84681">
        <w:rPr>
          <w:rFonts w:asciiTheme="majorHAnsi" w:hAnsiTheme="majorHAnsi" w:cs="Arial"/>
          <w:szCs w:val="22"/>
          <w:lang w:val="id-ID"/>
        </w:rPr>
        <w:t>Penerapan Karya Seni/Desain/Arsitektur/Perencanaan Wilayah untuk Pemberdayaan Masyarakat;</w:t>
      </w:r>
    </w:p>
    <w:p w14:paraId="248A68D9" w14:textId="226678C3" w:rsidR="00C93482" w:rsidRPr="00F84681" w:rsidRDefault="00C93482" w:rsidP="000F2888">
      <w:pPr>
        <w:pStyle w:val="Nomor2"/>
        <w:spacing w:line="276" w:lineRule="auto"/>
        <w:jc w:val="both"/>
        <w:rPr>
          <w:rFonts w:asciiTheme="majorHAnsi" w:hAnsiTheme="majorHAnsi" w:cs="Arial"/>
          <w:szCs w:val="22"/>
          <w:lang w:val="id-ID"/>
        </w:rPr>
      </w:pPr>
      <w:r w:rsidRPr="00F84681">
        <w:rPr>
          <w:rFonts w:asciiTheme="majorHAnsi" w:hAnsiTheme="majorHAnsi" w:cs="Arial"/>
          <w:szCs w:val="22"/>
          <w:lang w:val="id-ID"/>
        </w:rPr>
        <w:t>Penerapan Karya Tulis Pengabdian Masyarakat;</w:t>
      </w:r>
    </w:p>
    <w:p w14:paraId="6CE51D87" w14:textId="77777777" w:rsidR="00C93482" w:rsidRPr="00F84681" w:rsidRDefault="00C93482" w:rsidP="000F2888">
      <w:pPr>
        <w:pStyle w:val="Nomor2"/>
        <w:spacing w:line="276" w:lineRule="auto"/>
        <w:jc w:val="both"/>
        <w:rPr>
          <w:rFonts w:asciiTheme="majorHAnsi" w:hAnsiTheme="majorHAnsi" w:cs="Arial"/>
          <w:szCs w:val="22"/>
          <w:lang w:val="id-ID"/>
        </w:rPr>
      </w:pPr>
      <w:r w:rsidRPr="00F84681">
        <w:rPr>
          <w:rFonts w:asciiTheme="majorHAnsi" w:hAnsiTheme="majorHAnsi" w:cs="Arial"/>
          <w:szCs w:val="22"/>
          <w:lang w:val="id-ID"/>
        </w:rPr>
        <w:t>Pelaksanaan Kegiatan kepedulian sosial berupa pendidikan, pendampingan dan penyuluhan;</w:t>
      </w:r>
    </w:p>
    <w:p w14:paraId="2CAAB5EF" w14:textId="77777777" w:rsidR="00C93482" w:rsidRPr="00F84681" w:rsidRDefault="00C93482" w:rsidP="000F2888">
      <w:pPr>
        <w:pStyle w:val="Nomor2"/>
        <w:spacing w:line="276" w:lineRule="auto"/>
        <w:jc w:val="both"/>
        <w:rPr>
          <w:rFonts w:asciiTheme="majorHAnsi" w:hAnsiTheme="majorHAnsi" w:cs="Arial"/>
          <w:szCs w:val="22"/>
          <w:lang w:val="id-ID"/>
        </w:rPr>
      </w:pPr>
      <w:r w:rsidRPr="00F84681">
        <w:rPr>
          <w:rFonts w:asciiTheme="majorHAnsi" w:hAnsiTheme="majorHAnsi" w:cs="Arial"/>
          <w:szCs w:val="22"/>
          <w:lang w:val="id-ID"/>
        </w:rPr>
        <w:t>Perintisan kelompok usaha dan pengembangan UKM;</w:t>
      </w:r>
    </w:p>
    <w:p w14:paraId="2C126F43" w14:textId="4EB83E9F" w:rsidR="00C93482" w:rsidRDefault="00C93482" w:rsidP="000F2888">
      <w:pPr>
        <w:pStyle w:val="Nomor2"/>
        <w:spacing w:line="276" w:lineRule="auto"/>
        <w:jc w:val="both"/>
        <w:rPr>
          <w:rFonts w:asciiTheme="majorHAnsi" w:hAnsiTheme="majorHAnsi" w:cs="Arial"/>
          <w:szCs w:val="22"/>
          <w:lang w:val="id-ID"/>
        </w:rPr>
      </w:pPr>
      <w:r w:rsidRPr="00F84681">
        <w:rPr>
          <w:rFonts w:asciiTheme="majorHAnsi" w:hAnsiTheme="majorHAnsi" w:cs="Arial"/>
          <w:szCs w:val="22"/>
          <w:lang w:val="id-ID"/>
        </w:rPr>
        <w:t>Penanganan Darurat Bencana.</w:t>
      </w:r>
    </w:p>
    <w:p w14:paraId="0D473FBE" w14:textId="73078B9A" w:rsidR="00BE755A" w:rsidRPr="00F84681" w:rsidRDefault="00BE755A" w:rsidP="000F2888">
      <w:pPr>
        <w:pStyle w:val="Nomor2"/>
        <w:spacing w:line="276" w:lineRule="auto"/>
        <w:jc w:val="both"/>
        <w:rPr>
          <w:rFonts w:asciiTheme="majorHAnsi" w:hAnsiTheme="majorHAnsi" w:cs="Arial"/>
          <w:szCs w:val="22"/>
          <w:lang w:val="id-ID"/>
        </w:rPr>
      </w:pPr>
      <w:r>
        <w:rPr>
          <w:rFonts w:asciiTheme="majorHAnsi" w:hAnsiTheme="majorHAnsi" w:cs="Arial"/>
          <w:szCs w:val="22"/>
          <w:lang w:val="en-US"/>
        </w:rPr>
        <w:t>Sebutkan…….</w:t>
      </w:r>
      <w:r w:rsidR="001B7728">
        <w:rPr>
          <w:rFonts w:asciiTheme="majorHAnsi" w:hAnsiTheme="majorHAnsi" w:cs="Arial"/>
          <w:szCs w:val="22"/>
          <w:lang w:val="en-US"/>
        </w:rPr>
        <w:t xml:space="preserve"> </w:t>
      </w:r>
      <w:r>
        <w:rPr>
          <w:rFonts w:asciiTheme="majorHAnsi" w:hAnsiTheme="majorHAnsi" w:cs="Arial"/>
          <w:szCs w:val="22"/>
          <w:lang w:val="en-US"/>
        </w:rPr>
        <w:t>(</w:t>
      </w:r>
      <w:proofErr w:type="gramStart"/>
      <w:r>
        <w:rPr>
          <w:rFonts w:asciiTheme="majorHAnsi" w:hAnsiTheme="majorHAnsi" w:cs="Arial"/>
          <w:szCs w:val="22"/>
          <w:lang w:val="en-US"/>
        </w:rPr>
        <w:t>jika</w:t>
      </w:r>
      <w:proofErr w:type="gramEnd"/>
      <w:r>
        <w:rPr>
          <w:rFonts w:asciiTheme="majorHAnsi" w:hAnsiTheme="majorHAnsi" w:cs="Arial"/>
          <w:szCs w:val="22"/>
          <w:lang w:val="en-US"/>
        </w:rPr>
        <w:t xml:space="preserve"> tidak ada dalam poin (a)-(f))</w:t>
      </w:r>
    </w:p>
    <w:p w14:paraId="5A432439" w14:textId="3650DECF" w:rsidR="004E6576" w:rsidRPr="00F84681" w:rsidRDefault="004E6576" w:rsidP="004E6576">
      <w:pPr>
        <w:pStyle w:val="Nomor2"/>
        <w:numPr>
          <w:ilvl w:val="0"/>
          <w:numId w:val="0"/>
        </w:numPr>
        <w:spacing w:line="276" w:lineRule="auto"/>
        <w:ind w:left="720"/>
        <w:rPr>
          <w:rFonts w:asciiTheme="majorHAnsi" w:hAnsiTheme="majorHAnsi" w:cs="Arial"/>
          <w:szCs w:val="22"/>
          <w:lang w:val="id-ID"/>
        </w:rPr>
      </w:pPr>
    </w:p>
    <w:p w14:paraId="5CD1721A" w14:textId="2AC1C8EE" w:rsidR="00C93482" w:rsidRPr="00F84681" w:rsidRDefault="006C2EA7" w:rsidP="00C93482">
      <w:pPr>
        <w:pStyle w:val="Nomor2"/>
        <w:numPr>
          <w:ilvl w:val="0"/>
          <w:numId w:val="0"/>
        </w:numPr>
        <w:spacing w:line="276" w:lineRule="auto"/>
        <w:rPr>
          <w:rFonts w:asciiTheme="majorHAnsi" w:hAnsiTheme="majorHAnsi" w:cs="Arial"/>
          <w:szCs w:val="22"/>
          <w:lang w:val="id-ID"/>
        </w:rPr>
      </w:pPr>
      <w:r w:rsidRPr="00F84681">
        <w:rPr>
          <w:rFonts w:asciiTheme="majorHAnsi" w:hAnsiTheme="majorHAnsi" w:cs="Arial"/>
          <w:noProof/>
          <w:szCs w:val="22"/>
          <w:lang w:val="en-US" w:eastAsia="en-US"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74EDF52" wp14:editId="339786E3">
                <wp:simplePos x="0" y="0"/>
                <wp:positionH relativeFrom="column">
                  <wp:posOffset>133985</wp:posOffset>
                </wp:positionH>
                <wp:positionV relativeFrom="paragraph">
                  <wp:posOffset>170180</wp:posOffset>
                </wp:positionV>
                <wp:extent cx="2454275" cy="1415415"/>
                <wp:effectExtent l="0" t="0" r="0" b="0"/>
                <wp:wrapSquare wrapText="left"/>
                <wp:docPr id="4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54275" cy="14154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D6AAC8A" w14:textId="36978083" w:rsidR="00CE23F2" w:rsidRPr="00014F69" w:rsidRDefault="00BE755A" w:rsidP="00C93482">
                            <w:pPr>
                              <w:rPr>
                                <w:rFonts w:asciiTheme="majorHAnsi" w:hAnsiTheme="majorHAnsi" w:cs="Arial"/>
                                <w:sz w:val="22"/>
                                <w:szCs w:val="22"/>
                                <w:lang w:val="sv-SE"/>
                              </w:rPr>
                            </w:pPr>
                            <w:r>
                              <w:rPr>
                                <w:rFonts w:asciiTheme="majorHAnsi" w:hAnsiTheme="majorHAnsi" w:cs="Arial"/>
                                <w:sz w:val="22"/>
                                <w:szCs w:val="22"/>
                                <w:lang w:val="sv-SE"/>
                              </w:rPr>
                              <w:t>Ketua KK</w:t>
                            </w:r>
                          </w:p>
                          <w:p w14:paraId="18FCF49F" w14:textId="6D2A016C" w:rsidR="00CE23F2" w:rsidRDefault="00CE23F2" w:rsidP="00C93482">
                            <w:pPr>
                              <w:rPr>
                                <w:rFonts w:asciiTheme="majorHAnsi" w:hAnsiTheme="majorHAnsi" w:cs="Arial"/>
                                <w:sz w:val="22"/>
                                <w:szCs w:val="22"/>
                                <w:lang w:val="sv-SE"/>
                              </w:rPr>
                            </w:pPr>
                          </w:p>
                          <w:p w14:paraId="7F857248" w14:textId="77777777" w:rsidR="00BE755A" w:rsidRPr="00014F69" w:rsidRDefault="00BE755A" w:rsidP="00C93482">
                            <w:pPr>
                              <w:rPr>
                                <w:rFonts w:asciiTheme="majorHAnsi" w:hAnsiTheme="majorHAnsi" w:cs="Arial"/>
                                <w:i/>
                                <w:sz w:val="22"/>
                                <w:szCs w:val="22"/>
                                <w:lang w:val="sv-SE"/>
                              </w:rPr>
                            </w:pPr>
                          </w:p>
                          <w:p w14:paraId="3B413AAC" w14:textId="77777777" w:rsidR="00CE23F2" w:rsidRPr="00014F69" w:rsidRDefault="00CE23F2" w:rsidP="00C93482">
                            <w:pPr>
                              <w:rPr>
                                <w:rFonts w:asciiTheme="majorHAnsi" w:hAnsiTheme="majorHAnsi" w:cs="Arial"/>
                                <w:i/>
                                <w:sz w:val="22"/>
                                <w:szCs w:val="22"/>
                                <w:lang w:val="sv-SE"/>
                              </w:rPr>
                            </w:pPr>
                          </w:p>
                          <w:p w14:paraId="5074BA31" w14:textId="77777777" w:rsidR="00CE23F2" w:rsidRPr="00014F69" w:rsidRDefault="00CE23F2" w:rsidP="00C93482">
                            <w:pPr>
                              <w:rPr>
                                <w:rFonts w:asciiTheme="majorHAnsi" w:hAnsiTheme="majorHAnsi" w:cs="Arial"/>
                                <w:i/>
                                <w:sz w:val="22"/>
                                <w:szCs w:val="22"/>
                                <w:lang w:val="sv-SE"/>
                              </w:rPr>
                            </w:pPr>
                          </w:p>
                          <w:p w14:paraId="2917BE3F" w14:textId="77777777" w:rsidR="00CE23F2" w:rsidRPr="00014F69" w:rsidRDefault="00CE23F2" w:rsidP="00C93482">
                            <w:pPr>
                              <w:rPr>
                                <w:rFonts w:asciiTheme="majorHAnsi" w:hAnsiTheme="majorHAnsi" w:cs="Arial"/>
                                <w:i/>
                                <w:sz w:val="22"/>
                                <w:szCs w:val="22"/>
                                <w:lang w:val="sv-SE"/>
                              </w:rPr>
                            </w:pPr>
                          </w:p>
                          <w:p w14:paraId="7E7735E4" w14:textId="061FF9E7" w:rsidR="006C2EA7" w:rsidRPr="00014F69" w:rsidRDefault="006C2EA7" w:rsidP="006C2EA7">
                            <w:pPr>
                              <w:rPr>
                                <w:rFonts w:asciiTheme="majorHAnsi" w:hAnsiTheme="majorHAnsi" w:cs="Arial"/>
                                <w:sz w:val="22"/>
                                <w:szCs w:val="22"/>
                                <w:lang w:val="sv-SE"/>
                              </w:rPr>
                            </w:pPr>
                            <w:r w:rsidRPr="00014F69">
                              <w:rPr>
                                <w:rFonts w:asciiTheme="majorHAnsi" w:hAnsiTheme="majorHAnsi" w:cs="Arial"/>
                                <w:sz w:val="22"/>
                                <w:szCs w:val="22"/>
                                <w:lang w:val="sv-SE"/>
                              </w:rPr>
                              <w:t>……………………………</w:t>
                            </w:r>
                            <w:r>
                              <w:rPr>
                                <w:rFonts w:asciiTheme="majorHAnsi" w:hAnsiTheme="majorHAnsi" w:cs="Arial"/>
                                <w:sz w:val="22"/>
                                <w:szCs w:val="22"/>
                                <w:lang w:val="sv-SE"/>
                              </w:rPr>
                              <w:t>……….</w:t>
                            </w:r>
                            <w:r w:rsidRPr="00014F69">
                              <w:rPr>
                                <w:rFonts w:asciiTheme="majorHAnsi" w:hAnsiTheme="majorHAnsi" w:cs="Arial"/>
                                <w:sz w:val="22"/>
                                <w:szCs w:val="22"/>
                                <w:lang w:val="sv-SE"/>
                              </w:rPr>
                              <w:t>…………..…</w:t>
                            </w:r>
                            <w:r w:rsidR="009F47F6">
                              <w:rPr>
                                <w:rFonts w:asciiTheme="majorHAnsi" w:hAnsiTheme="majorHAnsi" w:cs="Arial"/>
                                <w:sz w:val="22"/>
                                <w:szCs w:val="22"/>
                                <w:lang w:val="sv-SE"/>
                              </w:rPr>
                              <w:t>…</w:t>
                            </w:r>
                          </w:p>
                          <w:p w14:paraId="3E5B758C" w14:textId="77777777" w:rsidR="006C2EA7" w:rsidRPr="00E448A2" w:rsidRDefault="006C2EA7" w:rsidP="006C2EA7">
                            <w:pPr>
                              <w:rPr>
                                <w:rFonts w:asciiTheme="majorHAnsi" w:hAnsiTheme="majorHAnsi" w:cs="Arial"/>
                                <w:color w:val="C00000"/>
                                <w:sz w:val="22"/>
                                <w:szCs w:val="22"/>
                                <w:lang w:val="sv-SE"/>
                              </w:rPr>
                            </w:pPr>
                            <w:r w:rsidRPr="00014F69">
                              <w:rPr>
                                <w:rFonts w:asciiTheme="majorHAnsi" w:hAnsiTheme="majorHAnsi" w:cs="Arial"/>
                                <w:sz w:val="22"/>
                                <w:szCs w:val="22"/>
                                <w:lang w:val="sv-SE"/>
                              </w:rPr>
                              <w:t>NIP</w:t>
                            </w:r>
                            <w:r>
                              <w:rPr>
                                <w:rFonts w:asciiTheme="majorHAnsi" w:hAnsiTheme="majorHAnsi" w:cs="Arial"/>
                                <w:sz w:val="22"/>
                                <w:szCs w:val="22"/>
                                <w:lang w:val="sv-SE"/>
                              </w:rPr>
                              <w:t>/Nopeg …</w:t>
                            </w:r>
                            <w:r w:rsidRPr="00014F69">
                              <w:rPr>
                                <w:rFonts w:asciiTheme="majorHAnsi" w:hAnsiTheme="majorHAnsi" w:cs="Arial"/>
                                <w:sz w:val="22"/>
                                <w:szCs w:val="22"/>
                                <w:lang w:val="sv-SE"/>
                              </w:rPr>
                              <w:t>………</w:t>
                            </w:r>
                            <w:r>
                              <w:rPr>
                                <w:rFonts w:asciiTheme="majorHAnsi" w:hAnsiTheme="majorHAnsi" w:cs="Arial"/>
                                <w:sz w:val="22"/>
                                <w:szCs w:val="22"/>
                                <w:lang w:val="sv-SE"/>
                              </w:rPr>
                              <w:t>……….</w:t>
                            </w:r>
                            <w:r w:rsidRPr="00014F69">
                              <w:rPr>
                                <w:rFonts w:asciiTheme="majorHAnsi" w:hAnsiTheme="majorHAnsi" w:cs="Arial"/>
                                <w:sz w:val="22"/>
                                <w:szCs w:val="22"/>
                                <w:lang w:val="sv-SE"/>
                              </w:rPr>
                              <w:t>………….……..</w:t>
                            </w:r>
                          </w:p>
                          <w:p w14:paraId="4C7B7483" w14:textId="533A4BB5" w:rsidR="00CE23F2" w:rsidRPr="00014F69" w:rsidRDefault="00CE23F2" w:rsidP="00C93482">
                            <w:pPr>
                              <w:rPr>
                                <w:rFonts w:asciiTheme="majorHAnsi" w:hAnsiTheme="majorHAnsi" w:cs="Arial"/>
                                <w:sz w:val="22"/>
                                <w:szCs w:val="22"/>
                                <w:lang w:val="sv-SE"/>
                              </w:rPr>
                            </w:pPr>
                            <w:r w:rsidRPr="00014F69">
                              <w:rPr>
                                <w:rFonts w:asciiTheme="majorHAnsi" w:hAnsiTheme="majorHAnsi" w:cs="Arial"/>
                                <w:sz w:val="22"/>
                                <w:szCs w:val="22"/>
                                <w:lang w:val="sv-SE"/>
                              </w:rPr>
                              <w:t>……………………………….…….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74EDF52" id="Text Box 9" o:spid="_x0000_s1027" type="#_x0000_t202" style="position:absolute;margin-left:10.55pt;margin-top:13.4pt;width:193.25pt;height:111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" filled="f" stroked="f">
                <v:textbox>
                  <w:txbxContent>
                    <w:p w14:paraId="1D6AAC8A" w14:textId="36978083" w:rsidR="00CE23F2" w:rsidRPr="00014F69" w:rsidRDefault="00BE755A" w:rsidP="00C93482">
                      <w:pPr>
                        <w:rPr>
                          <w:rFonts w:asciiTheme="majorHAnsi" w:hAnsiTheme="majorHAnsi" w:cs="Arial"/>
                          <w:sz w:val="22"/>
                          <w:szCs w:val="22"/>
                          <w:lang w:val="sv-SE"/>
                        </w:rPr>
                      </w:pPr>
                      <w:r>
                        <w:rPr>
                          <w:rFonts w:asciiTheme="majorHAnsi" w:hAnsiTheme="majorHAnsi" w:cs="Arial"/>
                          <w:sz w:val="22"/>
                          <w:szCs w:val="22"/>
                          <w:lang w:val="sv-SE"/>
                        </w:rPr>
                        <w:t>Ketua KK</w:t>
                      </w:r>
                    </w:p>
                    <w:p w14:paraId="18FCF49F" w14:textId="6D2A016C" w:rsidR="00CE23F2" w:rsidRDefault="00CE23F2" w:rsidP="00C93482">
                      <w:pPr>
                        <w:rPr>
                          <w:rFonts w:asciiTheme="majorHAnsi" w:hAnsiTheme="majorHAnsi" w:cs="Arial"/>
                          <w:sz w:val="22"/>
                          <w:szCs w:val="22"/>
                          <w:lang w:val="sv-SE"/>
                        </w:rPr>
                      </w:pPr>
                    </w:p>
                    <w:p w14:paraId="7F857248" w14:textId="77777777" w:rsidR="00BE755A" w:rsidRPr="00014F69" w:rsidRDefault="00BE755A" w:rsidP="00C93482">
                      <w:pPr>
                        <w:rPr>
                          <w:rFonts w:asciiTheme="majorHAnsi" w:hAnsiTheme="majorHAnsi" w:cs="Arial"/>
                          <w:i/>
                          <w:sz w:val="22"/>
                          <w:szCs w:val="22"/>
                          <w:lang w:val="sv-SE"/>
                        </w:rPr>
                      </w:pPr>
                    </w:p>
                    <w:p w14:paraId="3B413AAC" w14:textId="77777777" w:rsidR="00CE23F2" w:rsidRPr="00014F69" w:rsidRDefault="00CE23F2" w:rsidP="00C93482">
                      <w:pPr>
                        <w:rPr>
                          <w:rFonts w:asciiTheme="majorHAnsi" w:hAnsiTheme="majorHAnsi" w:cs="Arial"/>
                          <w:i/>
                          <w:sz w:val="22"/>
                          <w:szCs w:val="22"/>
                          <w:lang w:val="sv-SE"/>
                        </w:rPr>
                      </w:pPr>
                    </w:p>
                    <w:p w14:paraId="5074BA31" w14:textId="77777777" w:rsidR="00CE23F2" w:rsidRPr="00014F69" w:rsidRDefault="00CE23F2" w:rsidP="00C93482">
                      <w:pPr>
                        <w:rPr>
                          <w:rFonts w:asciiTheme="majorHAnsi" w:hAnsiTheme="majorHAnsi" w:cs="Arial"/>
                          <w:i/>
                          <w:sz w:val="22"/>
                          <w:szCs w:val="22"/>
                          <w:lang w:val="sv-SE"/>
                        </w:rPr>
                      </w:pPr>
                    </w:p>
                    <w:p w14:paraId="2917BE3F" w14:textId="77777777" w:rsidR="00CE23F2" w:rsidRPr="00014F69" w:rsidRDefault="00CE23F2" w:rsidP="00C93482">
                      <w:pPr>
                        <w:rPr>
                          <w:rFonts w:asciiTheme="majorHAnsi" w:hAnsiTheme="majorHAnsi" w:cs="Arial"/>
                          <w:i/>
                          <w:sz w:val="22"/>
                          <w:szCs w:val="22"/>
                          <w:lang w:val="sv-SE"/>
                        </w:rPr>
                      </w:pPr>
                    </w:p>
                    <w:p w14:paraId="7E7735E4" w14:textId="061FF9E7" w:rsidR="006C2EA7" w:rsidRPr="00014F69" w:rsidRDefault="006C2EA7" w:rsidP="006C2EA7">
                      <w:pPr>
                        <w:rPr>
                          <w:rFonts w:asciiTheme="majorHAnsi" w:hAnsiTheme="majorHAnsi" w:cs="Arial"/>
                          <w:sz w:val="22"/>
                          <w:szCs w:val="22"/>
                          <w:lang w:val="sv-SE"/>
                        </w:rPr>
                      </w:pPr>
                      <w:r w:rsidRPr="00014F69">
                        <w:rPr>
                          <w:rFonts w:asciiTheme="majorHAnsi" w:hAnsiTheme="majorHAnsi" w:cs="Arial"/>
                          <w:sz w:val="22"/>
                          <w:szCs w:val="22"/>
                          <w:lang w:val="sv-SE"/>
                        </w:rPr>
                        <w:t>……………………………</w:t>
                      </w:r>
                      <w:r>
                        <w:rPr>
                          <w:rFonts w:asciiTheme="majorHAnsi" w:hAnsiTheme="majorHAnsi" w:cs="Arial"/>
                          <w:sz w:val="22"/>
                          <w:szCs w:val="22"/>
                          <w:lang w:val="sv-SE"/>
                        </w:rPr>
                        <w:t>……….</w:t>
                      </w:r>
                      <w:r w:rsidRPr="00014F69">
                        <w:rPr>
                          <w:rFonts w:asciiTheme="majorHAnsi" w:hAnsiTheme="majorHAnsi" w:cs="Arial"/>
                          <w:sz w:val="22"/>
                          <w:szCs w:val="22"/>
                          <w:lang w:val="sv-SE"/>
                        </w:rPr>
                        <w:t>…………..…</w:t>
                      </w:r>
                      <w:r w:rsidR="009F47F6">
                        <w:rPr>
                          <w:rFonts w:asciiTheme="majorHAnsi" w:hAnsiTheme="majorHAnsi" w:cs="Arial"/>
                          <w:sz w:val="22"/>
                          <w:szCs w:val="22"/>
                          <w:lang w:val="sv-SE"/>
                        </w:rPr>
                        <w:t>…</w:t>
                      </w:r>
                    </w:p>
                    <w:p w14:paraId="3E5B758C" w14:textId="77777777" w:rsidR="006C2EA7" w:rsidRPr="00E448A2" w:rsidRDefault="006C2EA7" w:rsidP="006C2EA7">
                      <w:pPr>
                        <w:rPr>
                          <w:rFonts w:asciiTheme="majorHAnsi" w:hAnsiTheme="majorHAnsi" w:cs="Arial"/>
                          <w:color w:val="C00000"/>
                          <w:sz w:val="22"/>
                          <w:szCs w:val="22"/>
                          <w:lang w:val="sv-SE"/>
                        </w:rPr>
                      </w:pPr>
                      <w:r w:rsidRPr="00014F69">
                        <w:rPr>
                          <w:rFonts w:asciiTheme="majorHAnsi" w:hAnsiTheme="majorHAnsi" w:cs="Arial"/>
                          <w:sz w:val="22"/>
                          <w:szCs w:val="22"/>
                          <w:lang w:val="sv-SE"/>
                        </w:rPr>
                        <w:t>NIP</w:t>
                      </w:r>
                      <w:r>
                        <w:rPr>
                          <w:rFonts w:asciiTheme="majorHAnsi" w:hAnsiTheme="majorHAnsi" w:cs="Arial"/>
                          <w:sz w:val="22"/>
                          <w:szCs w:val="22"/>
                          <w:lang w:val="sv-SE"/>
                        </w:rPr>
                        <w:t>/Nopeg …</w:t>
                      </w:r>
                      <w:r w:rsidRPr="00014F69">
                        <w:rPr>
                          <w:rFonts w:asciiTheme="majorHAnsi" w:hAnsiTheme="majorHAnsi" w:cs="Arial"/>
                          <w:sz w:val="22"/>
                          <w:szCs w:val="22"/>
                          <w:lang w:val="sv-SE"/>
                        </w:rPr>
                        <w:t>………</w:t>
                      </w:r>
                      <w:r>
                        <w:rPr>
                          <w:rFonts w:asciiTheme="majorHAnsi" w:hAnsiTheme="majorHAnsi" w:cs="Arial"/>
                          <w:sz w:val="22"/>
                          <w:szCs w:val="22"/>
                          <w:lang w:val="sv-SE"/>
                        </w:rPr>
                        <w:t>……….</w:t>
                      </w:r>
                      <w:r w:rsidRPr="00014F69">
                        <w:rPr>
                          <w:rFonts w:asciiTheme="majorHAnsi" w:hAnsiTheme="majorHAnsi" w:cs="Arial"/>
                          <w:sz w:val="22"/>
                          <w:szCs w:val="22"/>
                          <w:lang w:val="sv-SE"/>
                        </w:rPr>
                        <w:t>………….……..</w:t>
                      </w:r>
                    </w:p>
                    <w:p w14:paraId="4C7B7483" w14:textId="533A4BB5" w:rsidR="00CE23F2" w:rsidRPr="00014F69" w:rsidRDefault="00CE23F2" w:rsidP="00C93482">
                      <w:pPr>
                        <w:rPr>
                          <w:rFonts w:asciiTheme="majorHAnsi" w:hAnsiTheme="majorHAnsi" w:cs="Arial"/>
                          <w:sz w:val="22"/>
                          <w:szCs w:val="22"/>
                          <w:lang w:val="sv-SE"/>
                        </w:rPr>
                      </w:pPr>
                      <w:r w:rsidRPr="00014F69">
                        <w:rPr>
                          <w:rFonts w:asciiTheme="majorHAnsi" w:hAnsiTheme="majorHAnsi" w:cs="Arial"/>
                          <w:sz w:val="22"/>
                          <w:szCs w:val="22"/>
                          <w:lang w:val="sv-SE"/>
                        </w:rPr>
                        <w:t>……………………………….……..</w:t>
                      </w:r>
                    </w:p>
                  </w:txbxContent>
                </v:textbox>
                <w10:wrap type="square" side="left"/>
              </v:shape>
            </w:pict>
          </mc:Fallback>
        </mc:AlternateContent>
      </w:r>
      <w:r w:rsidR="004E6576" w:rsidRPr="00F84681">
        <w:rPr>
          <w:rFonts w:asciiTheme="majorHAnsi" w:hAnsiTheme="majorHAnsi" w:cs="Arial"/>
          <w:noProof/>
          <w:szCs w:val="22"/>
          <w:lang w:val="en-US"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3745A43" wp14:editId="2D801CA7">
                <wp:simplePos x="0" y="0"/>
                <wp:positionH relativeFrom="column">
                  <wp:posOffset>2827020</wp:posOffset>
                </wp:positionH>
                <wp:positionV relativeFrom="paragraph">
                  <wp:posOffset>132080</wp:posOffset>
                </wp:positionV>
                <wp:extent cx="2493645" cy="1505585"/>
                <wp:effectExtent l="0" t="0" r="0" b="0"/>
                <wp:wrapSquare wrapText="left"/>
                <wp:docPr id="3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93645" cy="15055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67E90E2" w14:textId="77777777" w:rsidR="00CE23F2" w:rsidRPr="00014F69" w:rsidRDefault="00CE23F2" w:rsidP="00C93482">
                            <w:pPr>
                              <w:rPr>
                                <w:rFonts w:asciiTheme="majorHAnsi" w:hAnsiTheme="majorHAnsi" w:cs="Arial"/>
                                <w:sz w:val="22"/>
                                <w:szCs w:val="22"/>
                                <w:lang w:val="sv-SE"/>
                              </w:rPr>
                            </w:pPr>
                            <w:r w:rsidRPr="00014F69">
                              <w:rPr>
                                <w:rFonts w:asciiTheme="majorHAnsi" w:hAnsiTheme="majorHAnsi" w:cs="Arial"/>
                                <w:sz w:val="22"/>
                                <w:szCs w:val="22"/>
                                <w:lang w:val="sv-SE"/>
                              </w:rPr>
                              <w:t>Bandung, ……………………</w:t>
                            </w:r>
                          </w:p>
                          <w:p w14:paraId="60890697" w14:textId="77777777" w:rsidR="00CE23F2" w:rsidRPr="00014F69" w:rsidRDefault="00CE23F2" w:rsidP="00C93482">
                            <w:pPr>
                              <w:rPr>
                                <w:rFonts w:asciiTheme="majorHAnsi" w:hAnsiTheme="majorHAnsi" w:cs="Arial"/>
                                <w:sz w:val="22"/>
                                <w:szCs w:val="22"/>
                                <w:lang w:val="sv-SE"/>
                              </w:rPr>
                            </w:pPr>
                            <w:r w:rsidRPr="00014F69">
                              <w:rPr>
                                <w:rFonts w:asciiTheme="majorHAnsi" w:hAnsiTheme="majorHAnsi" w:cs="Arial"/>
                                <w:sz w:val="22"/>
                                <w:szCs w:val="22"/>
                                <w:lang w:val="sv-SE"/>
                              </w:rPr>
                              <w:t>Ketua Tim Pelaksana</w:t>
                            </w:r>
                          </w:p>
                          <w:p w14:paraId="03CEBC8E" w14:textId="77777777" w:rsidR="00CE23F2" w:rsidRPr="00014F69" w:rsidRDefault="00CE23F2" w:rsidP="00C93482">
                            <w:pPr>
                              <w:rPr>
                                <w:rFonts w:asciiTheme="majorHAnsi" w:hAnsiTheme="majorHAnsi" w:cs="Arial"/>
                                <w:sz w:val="22"/>
                                <w:szCs w:val="22"/>
                                <w:lang w:val="sv-SE"/>
                              </w:rPr>
                            </w:pPr>
                          </w:p>
                          <w:p w14:paraId="2D244411" w14:textId="77777777" w:rsidR="00CE23F2" w:rsidRPr="00014F69" w:rsidRDefault="00CE23F2" w:rsidP="00C93482">
                            <w:pPr>
                              <w:rPr>
                                <w:rFonts w:asciiTheme="majorHAnsi" w:hAnsiTheme="majorHAnsi" w:cs="Arial"/>
                                <w:sz w:val="22"/>
                                <w:szCs w:val="22"/>
                                <w:lang w:val="sv-SE"/>
                              </w:rPr>
                            </w:pPr>
                          </w:p>
                          <w:p w14:paraId="635407A8" w14:textId="77777777" w:rsidR="00CE23F2" w:rsidRPr="00014F69" w:rsidRDefault="00CE23F2" w:rsidP="00C93482">
                            <w:pPr>
                              <w:rPr>
                                <w:rFonts w:asciiTheme="majorHAnsi" w:hAnsiTheme="majorHAnsi" w:cs="Arial"/>
                                <w:sz w:val="22"/>
                                <w:szCs w:val="22"/>
                                <w:lang w:val="sv-SE"/>
                              </w:rPr>
                            </w:pPr>
                          </w:p>
                          <w:p w14:paraId="29B69CD0" w14:textId="77777777" w:rsidR="00CE23F2" w:rsidRPr="00014F69" w:rsidRDefault="00CE23F2" w:rsidP="00C93482">
                            <w:pPr>
                              <w:rPr>
                                <w:rFonts w:asciiTheme="majorHAnsi" w:hAnsiTheme="majorHAnsi" w:cs="Arial"/>
                                <w:sz w:val="22"/>
                                <w:szCs w:val="22"/>
                                <w:lang w:val="sv-SE"/>
                              </w:rPr>
                            </w:pPr>
                          </w:p>
                          <w:p w14:paraId="5DAA96CD" w14:textId="36CFE690" w:rsidR="00CE23F2" w:rsidRPr="00014F69" w:rsidRDefault="009F47F6" w:rsidP="004E6576">
                            <w:pPr>
                              <w:rPr>
                                <w:rFonts w:asciiTheme="majorHAnsi" w:hAnsiTheme="majorHAnsi" w:cs="Arial"/>
                                <w:sz w:val="22"/>
                                <w:szCs w:val="22"/>
                                <w:lang w:val="sv-SE"/>
                              </w:rPr>
                            </w:pPr>
                            <w:r>
                              <w:rPr>
                                <w:rFonts w:asciiTheme="majorHAnsi" w:hAnsiTheme="majorHAnsi" w:cs="Arial"/>
                                <w:sz w:val="22"/>
                                <w:szCs w:val="22"/>
                                <w:lang w:val="sv-SE"/>
                              </w:rPr>
                              <w:t>..</w:t>
                            </w:r>
                            <w:r w:rsidR="00CE23F2" w:rsidRPr="00014F69">
                              <w:rPr>
                                <w:rFonts w:asciiTheme="majorHAnsi" w:hAnsiTheme="majorHAnsi" w:cs="Arial"/>
                                <w:sz w:val="22"/>
                                <w:szCs w:val="22"/>
                                <w:lang w:val="sv-SE"/>
                              </w:rPr>
                              <w:t>……………………………</w:t>
                            </w:r>
                            <w:r w:rsidR="006C2EA7">
                              <w:rPr>
                                <w:rFonts w:asciiTheme="majorHAnsi" w:hAnsiTheme="majorHAnsi" w:cs="Arial"/>
                                <w:sz w:val="22"/>
                                <w:szCs w:val="22"/>
                                <w:lang w:val="sv-SE"/>
                              </w:rPr>
                              <w:t>……….</w:t>
                            </w:r>
                            <w:r w:rsidR="00CE23F2" w:rsidRPr="00014F69">
                              <w:rPr>
                                <w:rFonts w:asciiTheme="majorHAnsi" w:hAnsiTheme="majorHAnsi" w:cs="Arial"/>
                                <w:sz w:val="22"/>
                                <w:szCs w:val="22"/>
                                <w:lang w:val="sv-SE"/>
                              </w:rPr>
                              <w:t>…………..….</w:t>
                            </w:r>
                            <w:r>
                              <w:rPr>
                                <w:rFonts w:asciiTheme="majorHAnsi" w:hAnsiTheme="majorHAnsi" w:cs="Arial"/>
                                <w:sz w:val="22"/>
                                <w:szCs w:val="22"/>
                                <w:lang w:val="sv-SE"/>
                              </w:rPr>
                              <w:t>.</w:t>
                            </w:r>
                          </w:p>
                          <w:p w14:paraId="74681BFF" w14:textId="63248A17" w:rsidR="00CE23F2" w:rsidRPr="00E448A2" w:rsidRDefault="00CE23F2" w:rsidP="004E6576">
                            <w:pPr>
                              <w:rPr>
                                <w:rFonts w:asciiTheme="majorHAnsi" w:hAnsiTheme="majorHAnsi" w:cs="Arial"/>
                                <w:color w:val="C00000"/>
                                <w:sz w:val="22"/>
                                <w:szCs w:val="22"/>
                                <w:lang w:val="sv-SE"/>
                              </w:rPr>
                            </w:pPr>
                            <w:r w:rsidRPr="00014F69">
                              <w:rPr>
                                <w:rFonts w:asciiTheme="majorHAnsi" w:hAnsiTheme="majorHAnsi" w:cs="Arial"/>
                                <w:sz w:val="22"/>
                                <w:szCs w:val="22"/>
                                <w:lang w:val="sv-SE"/>
                              </w:rPr>
                              <w:t>NIP</w:t>
                            </w:r>
                            <w:r w:rsidR="00E468F6">
                              <w:rPr>
                                <w:rFonts w:asciiTheme="majorHAnsi" w:hAnsiTheme="majorHAnsi" w:cs="Arial"/>
                                <w:sz w:val="22"/>
                                <w:szCs w:val="22"/>
                                <w:lang w:val="sv-SE"/>
                              </w:rPr>
                              <w:t>/Nopeg …</w:t>
                            </w:r>
                            <w:r w:rsidRPr="00014F69">
                              <w:rPr>
                                <w:rFonts w:asciiTheme="majorHAnsi" w:hAnsiTheme="majorHAnsi" w:cs="Arial"/>
                                <w:sz w:val="22"/>
                                <w:szCs w:val="22"/>
                                <w:lang w:val="sv-SE"/>
                              </w:rPr>
                              <w:t>………</w:t>
                            </w:r>
                            <w:r w:rsidR="006C2EA7">
                              <w:rPr>
                                <w:rFonts w:asciiTheme="majorHAnsi" w:hAnsiTheme="majorHAnsi" w:cs="Arial"/>
                                <w:sz w:val="22"/>
                                <w:szCs w:val="22"/>
                                <w:lang w:val="sv-SE"/>
                              </w:rPr>
                              <w:t>……….</w:t>
                            </w:r>
                            <w:r w:rsidRPr="00014F69">
                              <w:rPr>
                                <w:rFonts w:asciiTheme="majorHAnsi" w:hAnsiTheme="majorHAnsi" w:cs="Arial"/>
                                <w:sz w:val="22"/>
                                <w:szCs w:val="22"/>
                                <w:lang w:val="sv-SE"/>
                              </w:rPr>
                              <w:t>………….……..</w:t>
                            </w:r>
                          </w:p>
                          <w:p w14:paraId="59070A8F" w14:textId="77777777" w:rsidR="00CE23F2" w:rsidRPr="00E448A2" w:rsidRDefault="00CE23F2" w:rsidP="004E6576">
                            <w:pPr>
                              <w:rPr>
                                <w:rFonts w:asciiTheme="majorHAnsi" w:hAnsiTheme="majorHAnsi" w:cs="Arial"/>
                                <w:color w:val="C00000"/>
                                <w:sz w:val="22"/>
                                <w:szCs w:val="22"/>
                                <w:lang w:val="sv-S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745A43" id="Text Box 8" o:spid="_x0000_s1028" type="#_x0000_t202" style="position:absolute;margin-left:222.6pt;margin-top:10.4pt;width:196.35pt;height:118.5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" filled="f" stroked="f">
                <v:textbox>
                  <w:txbxContent>
                    <w:p w14:paraId="267E90E2" w14:textId="77777777" w:rsidR="00CE23F2" w:rsidRPr="00014F69" w:rsidRDefault="00CE23F2" w:rsidP="00C93482">
                      <w:pPr>
                        <w:rPr>
                          <w:rFonts w:asciiTheme="majorHAnsi" w:hAnsiTheme="majorHAnsi" w:cs="Arial"/>
                          <w:sz w:val="22"/>
                          <w:szCs w:val="22"/>
                          <w:lang w:val="sv-SE"/>
                        </w:rPr>
                      </w:pPr>
                      <w:r w:rsidRPr="00014F69">
                        <w:rPr>
                          <w:rFonts w:asciiTheme="majorHAnsi" w:hAnsiTheme="majorHAnsi" w:cs="Arial"/>
                          <w:sz w:val="22"/>
                          <w:szCs w:val="22"/>
                          <w:lang w:val="sv-SE"/>
                        </w:rPr>
                        <w:t>Bandung, ……………………</w:t>
                      </w:r>
                    </w:p>
                    <w:p w14:paraId="60890697" w14:textId="77777777" w:rsidR="00CE23F2" w:rsidRPr="00014F69" w:rsidRDefault="00CE23F2" w:rsidP="00C93482">
                      <w:pPr>
                        <w:rPr>
                          <w:rFonts w:asciiTheme="majorHAnsi" w:hAnsiTheme="majorHAnsi" w:cs="Arial"/>
                          <w:sz w:val="22"/>
                          <w:szCs w:val="22"/>
                          <w:lang w:val="sv-SE"/>
                        </w:rPr>
                      </w:pPr>
                      <w:r w:rsidRPr="00014F69">
                        <w:rPr>
                          <w:rFonts w:asciiTheme="majorHAnsi" w:hAnsiTheme="majorHAnsi" w:cs="Arial"/>
                          <w:sz w:val="22"/>
                          <w:szCs w:val="22"/>
                          <w:lang w:val="sv-SE"/>
                        </w:rPr>
                        <w:t>Ketua Tim Pelaksana</w:t>
                      </w:r>
                    </w:p>
                    <w:p w14:paraId="03CEBC8E" w14:textId="77777777" w:rsidR="00CE23F2" w:rsidRPr="00014F69" w:rsidRDefault="00CE23F2" w:rsidP="00C93482">
                      <w:pPr>
                        <w:rPr>
                          <w:rFonts w:asciiTheme="majorHAnsi" w:hAnsiTheme="majorHAnsi" w:cs="Arial"/>
                          <w:sz w:val="22"/>
                          <w:szCs w:val="22"/>
                          <w:lang w:val="sv-SE"/>
                        </w:rPr>
                      </w:pPr>
                    </w:p>
                    <w:p w14:paraId="2D244411" w14:textId="77777777" w:rsidR="00CE23F2" w:rsidRPr="00014F69" w:rsidRDefault="00CE23F2" w:rsidP="00C93482">
                      <w:pPr>
                        <w:rPr>
                          <w:rFonts w:asciiTheme="majorHAnsi" w:hAnsiTheme="majorHAnsi" w:cs="Arial"/>
                          <w:sz w:val="22"/>
                          <w:szCs w:val="22"/>
                          <w:lang w:val="sv-SE"/>
                        </w:rPr>
                      </w:pPr>
                    </w:p>
                    <w:p w14:paraId="635407A8" w14:textId="77777777" w:rsidR="00CE23F2" w:rsidRPr="00014F69" w:rsidRDefault="00CE23F2" w:rsidP="00C93482">
                      <w:pPr>
                        <w:rPr>
                          <w:rFonts w:asciiTheme="majorHAnsi" w:hAnsiTheme="majorHAnsi" w:cs="Arial"/>
                          <w:sz w:val="22"/>
                          <w:szCs w:val="22"/>
                          <w:lang w:val="sv-SE"/>
                        </w:rPr>
                      </w:pPr>
                    </w:p>
                    <w:p w14:paraId="29B69CD0" w14:textId="77777777" w:rsidR="00CE23F2" w:rsidRPr="00014F69" w:rsidRDefault="00CE23F2" w:rsidP="00C93482">
                      <w:pPr>
                        <w:rPr>
                          <w:rFonts w:asciiTheme="majorHAnsi" w:hAnsiTheme="majorHAnsi" w:cs="Arial"/>
                          <w:sz w:val="22"/>
                          <w:szCs w:val="22"/>
                          <w:lang w:val="sv-SE"/>
                        </w:rPr>
                      </w:pPr>
                    </w:p>
                    <w:p w14:paraId="5DAA96CD" w14:textId="36CFE690" w:rsidR="00CE23F2" w:rsidRPr="00014F69" w:rsidRDefault="009F47F6" w:rsidP="004E6576">
                      <w:pPr>
                        <w:rPr>
                          <w:rFonts w:asciiTheme="majorHAnsi" w:hAnsiTheme="majorHAnsi" w:cs="Arial"/>
                          <w:sz w:val="22"/>
                          <w:szCs w:val="22"/>
                          <w:lang w:val="sv-SE"/>
                        </w:rPr>
                      </w:pPr>
                      <w:r>
                        <w:rPr>
                          <w:rFonts w:asciiTheme="majorHAnsi" w:hAnsiTheme="majorHAnsi" w:cs="Arial"/>
                          <w:sz w:val="22"/>
                          <w:szCs w:val="22"/>
                          <w:lang w:val="sv-SE"/>
                        </w:rPr>
                        <w:t>..</w:t>
                      </w:r>
                      <w:r w:rsidR="00CE23F2" w:rsidRPr="00014F69">
                        <w:rPr>
                          <w:rFonts w:asciiTheme="majorHAnsi" w:hAnsiTheme="majorHAnsi" w:cs="Arial"/>
                          <w:sz w:val="22"/>
                          <w:szCs w:val="22"/>
                          <w:lang w:val="sv-SE"/>
                        </w:rPr>
                        <w:t>……………………………</w:t>
                      </w:r>
                      <w:r w:rsidR="006C2EA7">
                        <w:rPr>
                          <w:rFonts w:asciiTheme="majorHAnsi" w:hAnsiTheme="majorHAnsi" w:cs="Arial"/>
                          <w:sz w:val="22"/>
                          <w:szCs w:val="22"/>
                          <w:lang w:val="sv-SE"/>
                        </w:rPr>
                        <w:t>……….</w:t>
                      </w:r>
                      <w:r w:rsidR="00CE23F2" w:rsidRPr="00014F69">
                        <w:rPr>
                          <w:rFonts w:asciiTheme="majorHAnsi" w:hAnsiTheme="majorHAnsi" w:cs="Arial"/>
                          <w:sz w:val="22"/>
                          <w:szCs w:val="22"/>
                          <w:lang w:val="sv-SE"/>
                        </w:rPr>
                        <w:t>…………..….</w:t>
                      </w:r>
                      <w:r>
                        <w:rPr>
                          <w:rFonts w:asciiTheme="majorHAnsi" w:hAnsiTheme="majorHAnsi" w:cs="Arial"/>
                          <w:sz w:val="22"/>
                          <w:szCs w:val="22"/>
                          <w:lang w:val="sv-SE"/>
                        </w:rPr>
                        <w:t>.</w:t>
                      </w:r>
                    </w:p>
                    <w:p w14:paraId="74681BFF" w14:textId="63248A17" w:rsidR="00CE23F2" w:rsidRPr="00E448A2" w:rsidRDefault="00CE23F2" w:rsidP="004E6576">
                      <w:pPr>
                        <w:rPr>
                          <w:rFonts w:asciiTheme="majorHAnsi" w:hAnsiTheme="majorHAnsi" w:cs="Arial"/>
                          <w:color w:val="C00000"/>
                          <w:sz w:val="22"/>
                          <w:szCs w:val="22"/>
                          <w:lang w:val="sv-SE"/>
                        </w:rPr>
                      </w:pPr>
                      <w:r w:rsidRPr="00014F69">
                        <w:rPr>
                          <w:rFonts w:asciiTheme="majorHAnsi" w:hAnsiTheme="majorHAnsi" w:cs="Arial"/>
                          <w:sz w:val="22"/>
                          <w:szCs w:val="22"/>
                          <w:lang w:val="sv-SE"/>
                        </w:rPr>
                        <w:t>NIP</w:t>
                      </w:r>
                      <w:r w:rsidR="00E468F6">
                        <w:rPr>
                          <w:rFonts w:asciiTheme="majorHAnsi" w:hAnsiTheme="majorHAnsi" w:cs="Arial"/>
                          <w:sz w:val="22"/>
                          <w:szCs w:val="22"/>
                          <w:lang w:val="sv-SE"/>
                        </w:rPr>
                        <w:t>/Nopeg …</w:t>
                      </w:r>
                      <w:r w:rsidRPr="00014F69">
                        <w:rPr>
                          <w:rFonts w:asciiTheme="majorHAnsi" w:hAnsiTheme="majorHAnsi" w:cs="Arial"/>
                          <w:sz w:val="22"/>
                          <w:szCs w:val="22"/>
                          <w:lang w:val="sv-SE"/>
                        </w:rPr>
                        <w:t>………</w:t>
                      </w:r>
                      <w:r w:rsidR="006C2EA7">
                        <w:rPr>
                          <w:rFonts w:asciiTheme="majorHAnsi" w:hAnsiTheme="majorHAnsi" w:cs="Arial"/>
                          <w:sz w:val="22"/>
                          <w:szCs w:val="22"/>
                          <w:lang w:val="sv-SE"/>
                        </w:rPr>
                        <w:t>……….</w:t>
                      </w:r>
                      <w:r w:rsidRPr="00014F69">
                        <w:rPr>
                          <w:rFonts w:asciiTheme="majorHAnsi" w:hAnsiTheme="majorHAnsi" w:cs="Arial"/>
                          <w:sz w:val="22"/>
                          <w:szCs w:val="22"/>
                          <w:lang w:val="sv-SE"/>
                        </w:rPr>
                        <w:t>………….……..</w:t>
                      </w:r>
                    </w:p>
                    <w:p w14:paraId="59070A8F" w14:textId="77777777" w:rsidR="00CE23F2" w:rsidRPr="00E448A2" w:rsidRDefault="00CE23F2" w:rsidP="004E6576">
                      <w:pPr>
                        <w:rPr>
                          <w:rFonts w:asciiTheme="majorHAnsi" w:hAnsiTheme="majorHAnsi" w:cs="Arial"/>
                          <w:color w:val="C00000"/>
                          <w:sz w:val="22"/>
                          <w:szCs w:val="22"/>
                          <w:lang w:val="sv-SE"/>
                        </w:rPr>
                      </w:pPr>
                    </w:p>
                  </w:txbxContent>
                </v:textbox>
                <w10:wrap type="square" side="left"/>
              </v:shape>
            </w:pict>
          </mc:Fallback>
        </mc:AlternateContent>
      </w:r>
    </w:p>
    <w:p w14:paraId="6A132FA7" w14:textId="77777777" w:rsidR="004E6576" w:rsidRPr="00F84681" w:rsidRDefault="004E6576" w:rsidP="00C93482">
      <w:pPr>
        <w:spacing w:line="276" w:lineRule="auto"/>
        <w:rPr>
          <w:rFonts w:asciiTheme="majorHAnsi" w:hAnsiTheme="majorHAnsi" w:cs="Arial"/>
          <w:b/>
          <w:sz w:val="22"/>
          <w:szCs w:val="22"/>
          <w:lang w:val="id-ID"/>
        </w:rPr>
      </w:pPr>
    </w:p>
    <w:p w14:paraId="443B69B9" w14:textId="77777777" w:rsidR="00B049B8" w:rsidRDefault="00B049B8">
      <w:pPr>
        <w:rPr>
          <w:rFonts w:asciiTheme="majorHAnsi" w:hAnsiTheme="majorHAnsi" w:cs="Arial"/>
          <w:b/>
          <w:sz w:val="22"/>
          <w:szCs w:val="22"/>
          <w:lang w:val="id-ID"/>
        </w:rPr>
        <w:sectPr w:rsidR="00B049B8" w:rsidSect="00997173">
          <w:footerReference w:type="default" r:id="rId13"/>
          <w:pgSz w:w="11907" w:h="16840" w:code="9"/>
          <w:pgMar w:top="720" w:right="720" w:bottom="720" w:left="720" w:header="720" w:footer="720" w:gutter="0"/>
          <w:cols w:space="720"/>
          <w:docGrid w:linePitch="360"/>
        </w:sectPr>
      </w:pPr>
    </w:p>
    <w:p w14:paraId="7D17FC32" w14:textId="3653AF94" w:rsidR="0090117E" w:rsidRDefault="0090117E">
      <w:pPr>
        <w:rPr>
          <w:rFonts w:asciiTheme="majorHAnsi" w:hAnsiTheme="majorHAnsi" w:cs="Arial"/>
          <w:b/>
          <w:sz w:val="22"/>
          <w:szCs w:val="22"/>
          <w:lang w:val="id-ID"/>
        </w:rPr>
      </w:pPr>
    </w:p>
    <w:p w14:paraId="701B2A4A" w14:textId="77777777" w:rsidR="00C93482" w:rsidRPr="00F84681" w:rsidRDefault="00C93482" w:rsidP="00C93482">
      <w:pPr>
        <w:spacing w:line="276" w:lineRule="auto"/>
        <w:rPr>
          <w:rFonts w:asciiTheme="majorHAnsi" w:hAnsiTheme="majorHAnsi" w:cs="Arial"/>
          <w:b/>
          <w:sz w:val="22"/>
          <w:szCs w:val="22"/>
          <w:lang w:val="id-ID"/>
        </w:rPr>
      </w:pPr>
      <w:r w:rsidRPr="00F84681">
        <w:rPr>
          <w:rFonts w:asciiTheme="majorHAnsi" w:hAnsiTheme="majorHAnsi" w:cs="Arial"/>
          <w:b/>
          <w:sz w:val="22"/>
          <w:szCs w:val="22"/>
          <w:lang w:val="id-ID"/>
        </w:rPr>
        <w:t xml:space="preserve">ISI PROPOSAL </w:t>
      </w:r>
    </w:p>
    <w:p w14:paraId="5D3241A2" w14:textId="77777777" w:rsidR="00C93482" w:rsidRPr="00F84681" w:rsidRDefault="00C93482" w:rsidP="00C93482">
      <w:pPr>
        <w:spacing w:line="276" w:lineRule="auto"/>
        <w:rPr>
          <w:rFonts w:asciiTheme="majorHAnsi" w:hAnsiTheme="majorHAnsi" w:cs="Arial"/>
          <w:sz w:val="22"/>
          <w:szCs w:val="22"/>
          <w:lang w:val="id-ID"/>
        </w:rPr>
      </w:pPr>
    </w:p>
    <w:p w14:paraId="35550BC5" w14:textId="77777777" w:rsidR="001B7728" w:rsidRDefault="001C1905" w:rsidP="001B7728">
      <w:pPr>
        <w:numPr>
          <w:ilvl w:val="0"/>
          <w:numId w:val="2"/>
        </w:numPr>
        <w:spacing w:line="276" w:lineRule="auto"/>
        <w:ind w:left="426" w:hanging="426"/>
        <w:jc w:val="both"/>
        <w:rPr>
          <w:rFonts w:asciiTheme="majorHAnsi" w:hAnsiTheme="majorHAnsi" w:cs="Arial"/>
          <w:sz w:val="22"/>
          <w:szCs w:val="22"/>
          <w:lang w:val="id-ID"/>
        </w:rPr>
      </w:pPr>
      <w:r w:rsidRPr="00F84681">
        <w:rPr>
          <w:rFonts w:asciiTheme="majorHAnsi" w:hAnsiTheme="majorHAnsi" w:cs="Arial"/>
          <w:sz w:val="22"/>
          <w:szCs w:val="22"/>
          <w:lang w:val="id-ID"/>
        </w:rPr>
        <w:t>Pendahuluan</w:t>
      </w:r>
    </w:p>
    <w:p w14:paraId="7C98599B" w14:textId="047012B3" w:rsidR="001B7728" w:rsidRDefault="001C1905" w:rsidP="001B7728">
      <w:pPr>
        <w:numPr>
          <w:ilvl w:val="1"/>
          <w:numId w:val="2"/>
        </w:numPr>
        <w:spacing w:line="276" w:lineRule="auto"/>
        <w:jc w:val="both"/>
        <w:rPr>
          <w:rFonts w:asciiTheme="majorHAnsi" w:hAnsiTheme="majorHAnsi" w:cs="Arial"/>
          <w:sz w:val="22"/>
          <w:szCs w:val="22"/>
          <w:lang w:val="id-ID"/>
        </w:rPr>
      </w:pPr>
      <w:r w:rsidRPr="001B7728">
        <w:rPr>
          <w:rFonts w:asciiTheme="majorHAnsi" w:hAnsiTheme="majorHAnsi" w:cs="Arial"/>
          <w:lang w:val="id-ID"/>
        </w:rPr>
        <w:t>Latar belakang kegiatan (</w:t>
      </w:r>
      <w:r w:rsidR="001B7728">
        <w:rPr>
          <w:rFonts w:asciiTheme="majorHAnsi" w:hAnsiTheme="majorHAnsi" w:cs="Arial"/>
          <w:lang w:val="en-US"/>
        </w:rPr>
        <w:t xml:space="preserve">max </w:t>
      </w:r>
      <w:r w:rsidRPr="001B7728">
        <w:rPr>
          <w:rFonts w:asciiTheme="majorHAnsi" w:hAnsiTheme="majorHAnsi" w:cs="Arial"/>
          <w:lang w:val="id-ID"/>
        </w:rPr>
        <w:t>1 lembar)</w:t>
      </w:r>
    </w:p>
    <w:p w14:paraId="411281F2" w14:textId="213B577F" w:rsidR="001C1905" w:rsidRPr="001B7728" w:rsidRDefault="001C1905" w:rsidP="001B7728">
      <w:pPr>
        <w:numPr>
          <w:ilvl w:val="1"/>
          <w:numId w:val="2"/>
        </w:numPr>
        <w:spacing w:line="276" w:lineRule="auto"/>
        <w:jc w:val="both"/>
        <w:rPr>
          <w:rFonts w:asciiTheme="majorHAnsi" w:hAnsiTheme="majorHAnsi" w:cs="Arial"/>
          <w:sz w:val="22"/>
          <w:szCs w:val="22"/>
          <w:lang w:val="id-ID"/>
        </w:rPr>
      </w:pPr>
      <w:r w:rsidRPr="001B7728">
        <w:rPr>
          <w:rFonts w:asciiTheme="majorHAnsi" w:hAnsiTheme="majorHAnsi" w:cs="Arial"/>
          <w:lang w:val="id-ID"/>
        </w:rPr>
        <w:t>Tujuan dan target kegiatan</w:t>
      </w:r>
    </w:p>
    <w:p w14:paraId="1993D145" w14:textId="77777777" w:rsidR="00C93482" w:rsidRPr="00F84681" w:rsidRDefault="00C93482" w:rsidP="000F2888">
      <w:pPr>
        <w:numPr>
          <w:ilvl w:val="0"/>
          <w:numId w:val="2"/>
        </w:numPr>
        <w:spacing w:line="276" w:lineRule="auto"/>
        <w:ind w:left="426" w:hanging="426"/>
        <w:jc w:val="both"/>
        <w:rPr>
          <w:rFonts w:asciiTheme="majorHAnsi" w:hAnsiTheme="majorHAnsi" w:cs="Arial"/>
          <w:sz w:val="22"/>
          <w:szCs w:val="22"/>
          <w:lang w:val="id-ID"/>
        </w:rPr>
      </w:pPr>
      <w:r w:rsidRPr="00F84681">
        <w:rPr>
          <w:rFonts w:asciiTheme="majorHAnsi" w:hAnsiTheme="majorHAnsi" w:cs="Arial"/>
          <w:sz w:val="22"/>
          <w:szCs w:val="22"/>
          <w:lang w:val="id-ID"/>
        </w:rPr>
        <w:t xml:space="preserve">Pendekatan / Cara Pemecahan Masalah </w:t>
      </w:r>
    </w:p>
    <w:p w14:paraId="56D00853" w14:textId="40660149" w:rsidR="00C93482" w:rsidRPr="00F84681" w:rsidRDefault="00C93482" w:rsidP="000F2888">
      <w:pPr>
        <w:numPr>
          <w:ilvl w:val="0"/>
          <w:numId w:val="2"/>
        </w:numPr>
        <w:spacing w:line="276" w:lineRule="auto"/>
        <w:ind w:left="426" w:hanging="426"/>
        <w:jc w:val="both"/>
        <w:rPr>
          <w:rFonts w:asciiTheme="majorHAnsi" w:hAnsiTheme="majorHAnsi" w:cs="Arial"/>
          <w:sz w:val="22"/>
          <w:szCs w:val="22"/>
          <w:lang w:val="id-ID"/>
        </w:rPr>
      </w:pPr>
      <w:r w:rsidRPr="00F84681">
        <w:rPr>
          <w:rFonts w:asciiTheme="majorHAnsi" w:hAnsiTheme="majorHAnsi" w:cs="Arial"/>
          <w:sz w:val="22"/>
          <w:szCs w:val="22"/>
          <w:lang w:val="id-ID"/>
        </w:rPr>
        <w:t>Rencana Kegiatan dan Jadwal Kegiatan</w:t>
      </w:r>
      <w:r w:rsidR="00B956A1" w:rsidRPr="00F84681">
        <w:rPr>
          <w:rFonts w:asciiTheme="majorHAnsi" w:hAnsiTheme="majorHAnsi" w:cs="Arial"/>
          <w:sz w:val="22"/>
          <w:szCs w:val="22"/>
          <w:lang w:val="id-ID"/>
        </w:rPr>
        <w:t xml:space="preserve"> </w:t>
      </w:r>
    </w:p>
    <w:p w14:paraId="05DC4434" w14:textId="580DF557" w:rsidR="00C93482" w:rsidRPr="00F84681" w:rsidRDefault="00C93482" w:rsidP="000F2888">
      <w:pPr>
        <w:numPr>
          <w:ilvl w:val="0"/>
          <w:numId w:val="2"/>
        </w:numPr>
        <w:spacing w:line="276" w:lineRule="auto"/>
        <w:ind w:left="426" w:hanging="426"/>
        <w:jc w:val="both"/>
        <w:rPr>
          <w:rFonts w:asciiTheme="majorHAnsi" w:hAnsiTheme="majorHAnsi" w:cs="Arial"/>
          <w:sz w:val="22"/>
          <w:szCs w:val="22"/>
          <w:lang w:val="id-ID"/>
        </w:rPr>
      </w:pPr>
      <w:r w:rsidRPr="00F84681">
        <w:rPr>
          <w:rFonts w:asciiTheme="majorHAnsi" w:hAnsiTheme="majorHAnsi" w:cs="Arial"/>
          <w:sz w:val="22"/>
          <w:szCs w:val="22"/>
          <w:lang w:val="id-ID"/>
        </w:rPr>
        <w:t>Dampak / hasil kegiatan yang diharapkan</w:t>
      </w:r>
      <w:r w:rsidR="00735E38" w:rsidRPr="00F84681">
        <w:rPr>
          <w:rFonts w:asciiTheme="majorHAnsi" w:hAnsiTheme="majorHAnsi" w:cs="Arial"/>
          <w:sz w:val="22"/>
          <w:szCs w:val="22"/>
          <w:lang w:val="id-ID"/>
        </w:rPr>
        <w:t xml:space="preserve"> (mohon sebutkan </w:t>
      </w:r>
      <w:r w:rsidR="00E2740C">
        <w:rPr>
          <w:rFonts w:asciiTheme="majorHAnsi" w:hAnsiTheme="majorHAnsi" w:cs="Arial"/>
          <w:sz w:val="22"/>
          <w:szCs w:val="22"/>
          <w:lang w:val="en-US"/>
        </w:rPr>
        <w:t xml:space="preserve">juga </w:t>
      </w:r>
      <w:r w:rsidR="00735E38" w:rsidRPr="00F84681">
        <w:rPr>
          <w:rFonts w:asciiTheme="majorHAnsi" w:hAnsiTheme="majorHAnsi" w:cs="Arial"/>
          <w:sz w:val="22"/>
          <w:szCs w:val="22"/>
          <w:lang w:val="id-ID"/>
        </w:rPr>
        <w:t>rencana publisitas di media massa / media online / ulasan reporter / koran / buku / jurnal)</w:t>
      </w:r>
    </w:p>
    <w:p w14:paraId="6E312F84" w14:textId="77777777" w:rsidR="00C93482" w:rsidRPr="00F84681" w:rsidRDefault="00C93482" w:rsidP="000F2888">
      <w:pPr>
        <w:numPr>
          <w:ilvl w:val="0"/>
          <w:numId w:val="2"/>
        </w:numPr>
        <w:spacing w:line="276" w:lineRule="auto"/>
        <w:ind w:left="426" w:hanging="426"/>
        <w:jc w:val="both"/>
        <w:rPr>
          <w:rFonts w:asciiTheme="majorHAnsi" w:hAnsiTheme="majorHAnsi" w:cs="Arial"/>
          <w:sz w:val="22"/>
          <w:szCs w:val="22"/>
          <w:lang w:val="id-ID"/>
        </w:rPr>
      </w:pPr>
      <w:r w:rsidRPr="00F84681">
        <w:rPr>
          <w:rFonts w:asciiTheme="majorHAnsi" w:hAnsiTheme="majorHAnsi" w:cs="Arial"/>
          <w:sz w:val="22"/>
          <w:szCs w:val="22"/>
          <w:lang w:val="id-ID"/>
        </w:rPr>
        <w:t>Keberlanjutan Kegiatan dan Capaian Tahun Sebelumnya (Jika ada, mohon dijelaskan capaian tahun sebelumnya, tahun pelaksanaan kegiatan sebelumnya, serta sumber pembiayaan kegiatan sebelumnya).</w:t>
      </w:r>
    </w:p>
    <w:p w14:paraId="4CC4E821" w14:textId="725B8184" w:rsidR="0063563A" w:rsidRPr="00F84681" w:rsidRDefault="00626D1B" w:rsidP="000F2888">
      <w:pPr>
        <w:numPr>
          <w:ilvl w:val="0"/>
          <w:numId w:val="2"/>
        </w:numPr>
        <w:spacing w:line="276" w:lineRule="auto"/>
        <w:ind w:left="426" w:hanging="426"/>
        <w:jc w:val="both"/>
        <w:rPr>
          <w:rFonts w:asciiTheme="majorHAnsi" w:hAnsiTheme="majorHAnsi" w:cstheme="minorHAnsi"/>
          <w:sz w:val="22"/>
          <w:szCs w:val="22"/>
          <w:lang w:val="id-ID"/>
        </w:rPr>
      </w:pPr>
      <w:r w:rsidRPr="00F84681">
        <w:rPr>
          <w:rFonts w:asciiTheme="majorHAnsi" w:hAnsiTheme="majorHAnsi" w:cstheme="minorHAnsi"/>
          <w:sz w:val="22"/>
          <w:szCs w:val="22"/>
          <w:lang w:val="id-ID"/>
        </w:rPr>
        <w:t>Usulan Biaya</w:t>
      </w:r>
    </w:p>
    <w:p w14:paraId="33201742" w14:textId="3F50E8EF" w:rsidR="00DA17D6" w:rsidRPr="00F84681" w:rsidRDefault="00DA17D6" w:rsidP="001C1905">
      <w:pPr>
        <w:pStyle w:val="Heading2"/>
        <w:numPr>
          <w:ilvl w:val="1"/>
          <w:numId w:val="45"/>
        </w:numPr>
        <w:ind w:left="851" w:hanging="425"/>
        <w:rPr>
          <w:rFonts w:asciiTheme="majorHAnsi" w:hAnsiTheme="majorHAnsi" w:cstheme="minorHAnsi"/>
          <w:noProof/>
          <w:sz w:val="22"/>
          <w:lang w:val="id-ID"/>
        </w:rPr>
      </w:pPr>
      <w:bookmarkStart w:id="1" w:name="_Toc525287996"/>
      <w:r w:rsidRPr="00F84681">
        <w:rPr>
          <w:rFonts w:asciiTheme="majorHAnsi" w:hAnsiTheme="majorHAnsi" w:cstheme="minorHAnsi"/>
          <w:noProof/>
          <w:sz w:val="22"/>
          <w:lang w:val="id-ID"/>
        </w:rPr>
        <w:t>Belanja pegawai</w:t>
      </w:r>
      <w:bookmarkEnd w:id="1"/>
    </w:p>
    <w:tbl>
      <w:tblPr>
        <w:tblW w:w="8837" w:type="dxa"/>
        <w:tblInd w:w="5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6"/>
        <w:gridCol w:w="2196"/>
        <w:gridCol w:w="882"/>
        <w:gridCol w:w="819"/>
        <w:gridCol w:w="992"/>
        <w:gridCol w:w="1276"/>
        <w:gridCol w:w="2126"/>
      </w:tblGrid>
      <w:tr w:rsidR="00DA17D6" w:rsidRPr="00F84681" w14:paraId="4520C0B1" w14:textId="77777777" w:rsidTr="000F2853">
        <w:tc>
          <w:tcPr>
            <w:tcW w:w="546" w:type="dxa"/>
            <w:vAlign w:val="center"/>
          </w:tcPr>
          <w:p w14:paraId="712917EA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No.</w:t>
            </w:r>
          </w:p>
        </w:tc>
        <w:tc>
          <w:tcPr>
            <w:tcW w:w="2196" w:type="dxa"/>
            <w:vAlign w:val="center"/>
          </w:tcPr>
          <w:p w14:paraId="50875D26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Pelaksana Kegiatan</w:t>
            </w:r>
          </w:p>
        </w:tc>
        <w:tc>
          <w:tcPr>
            <w:tcW w:w="882" w:type="dxa"/>
            <w:vAlign w:val="center"/>
          </w:tcPr>
          <w:p w14:paraId="740D5F6E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Jumlah Orang</w:t>
            </w:r>
          </w:p>
        </w:tc>
        <w:tc>
          <w:tcPr>
            <w:tcW w:w="819" w:type="dxa"/>
            <w:vAlign w:val="center"/>
          </w:tcPr>
          <w:p w14:paraId="7151BEA3" w14:textId="77777777" w:rsidR="000F2853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Honor</w:t>
            </w:r>
          </w:p>
          <w:p w14:paraId="4012FCFE" w14:textId="31C1C28F" w:rsidR="00DA17D6" w:rsidRPr="00F84681" w:rsidRDefault="000F2853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/</w:t>
            </w:r>
            <w:r w:rsidR="00DA17D6" w:rsidRPr="00F84681">
              <w:rPr>
                <w:rFonts w:asciiTheme="majorHAnsi" w:hAnsiTheme="majorHAnsi" w:cstheme="minorHAnsi"/>
                <w:noProof/>
                <w:lang w:val="id-ID"/>
              </w:rPr>
              <w:t>Jam</w:t>
            </w:r>
          </w:p>
        </w:tc>
        <w:tc>
          <w:tcPr>
            <w:tcW w:w="992" w:type="dxa"/>
            <w:vAlign w:val="center"/>
          </w:tcPr>
          <w:p w14:paraId="39D54DF1" w14:textId="471BE3E0" w:rsidR="000F2853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Jumlah Jam</w:t>
            </w:r>
            <w:r w:rsidR="000F2853" w:rsidRPr="00F84681">
              <w:rPr>
                <w:rFonts w:asciiTheme="majorHAnsi" w:hAnsiTheme="majorHAnsi" w:cstheme="minorHAnsi"/>
                <w:noProof/>
                <w:lang w:val="id-ID"/>
              </w:rPr>
              <w:t>/</w:t>
            </w:r>
          </w:p>
          <w:p w14:paraId="338063D5" w14:textId="036AF8BE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Bulan</w:t>
            </w:r>
          </w:p>
        </w:tc>
        <w:tc>
          <w:tcPr>
            <w:tcW w:w="1276" w:type="dxa"/>
            <w:vAlign w:val="center"/>
          </w:tcPr>
          <w:p w14:paraId="084410E1" w14:textId="77777777" w:rsidR="000F2853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Jumlah Bulan</w:t>
            </w:r>
            <w:r w:rsidR="000F2853" w:rsidRPr="00F84681">
              <w:rPr>
                <w:rFonts w:asciiTheme="majorHAnsi" w:hAnsiTheme="majorHAnsi" w:cstheme="minorHAnsi"/>
                <w:noProof/>
                <w:lang w:val="id-ID"/>
              </w:rPr>
              <w:t>/</w:t>
            </w:r>
          </w:p>
          <w:p w14:paraId="5F82A7C3" w14:textId="72D8F536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Tahun</w:t>
            </w:r>
          </w:p>
        </w:tc>
        <w:tc>
          <w:tcPr>
            <w:tcW w:w="2126" w:type="dxa"/>
            <w:vAlign w:val="center"/>
          </w:tcPr>
          <w:p w14:paraId="326AC553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Jumlah Biaya (Rp)</w:t>
            </w:r>
          </w:p>
        </w:tc>
      </w:tr>
      <w:tr w:rsidR="00DA17D6" w:rsidRPr="00F84681" w14:paraId="1D69BB22" w14:textId="77777777" w:rsidTr="000F2853">
        <w:tc>
          <w:tcPr>
            <w:tcW w:w="546" w:type="dxa"/>
            <w:vAlign w:val="center"/>
          </w:tcPr>
          <w:p w14:paraId="148D2157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1.</w:t>
            </w:r>
          </w:p>
        </w:tc>
        <w:tc>
          <w:tcPr>
            <w:tcW w:w="2196" w:type="dxa"/>
            <w:vAlign w:val="center"/>
          </w:tcPr>
          <w:p w14:paraId="0544D4AF" w14:textId="77777777" w:rsidR="00DA17D6" w:rsidRPr="00F84681" w:rsidRDefault="00DA17D6" w:rsidP="00DC57C1">
            <w:pPr>
              <w:pStyle w:val="isi"/>
              <w:snapToGrid w:val="0"/>
              <w:ind w:left="0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Peneliti Utama</w:t>
            </w:r>
          </w:p>
        </w:tc>
        <w:tc>
          <w:tcPr>
            <w:tcW w:w="882" w:type="dxa"/>
            <w:vAlign w:val="center"/>
          </w:tcPr>
          <w:p w14:paraId="3C9FFB64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819" w:type="dxa"/>
            <w:vAlign w:val="center"/>
          </w:tcPr>
          <w:p w14:paraId="607BFF8C" w14:textId="77777777" w:rsidR="00DA17D6" w:rsidRPr="00F84681" w:rsidRDefault="00DA17D6" w:rsidP="00DC57C1">
            <w:pPr>
              <w:pStyle w:val="isi"/>
              <w:snapToGrid w:val="0"/>
              <w:ind w:left="0" w:right="57"/>
              <w:jc w:val="right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992" w:type="dxa"/>
            <w:vAlign w:val="center"/>
          </w:tcPr>
          <w:p w14:paraId="10077DFF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1276" w:type="dxa"/>
            <w:vAlign w:val="center"/>
          </w:tcPr>
          <w:p w14:paraId="0A7954D7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2126" w:type="dxa"/>
            <w:vAlign w:val="center"/>
          </w:tcPr>
          <w:p w14:paraId="6BB86E3B" w14:textId="77777777" w:rsidR="00DA17D6" w:rsidRPr="00F84681" w:rsidRDefault="00DA17D6" w:rsidP="00DC57C1">
            <w:pPr>
              <w:pStyle w:val="isi"/>
              <w:snapToGrid w:val="0"/>
              <w:ind w:left="0" w:right="57"/>
              <w:jc w:val="right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</w:tr>
      <w:tr w:rsidR="00DA17D6" w:rsidRPr="00F84681" w14:paraId="7CEC6DAF" w14:textId="77777777" w:rsidTr="000F2853">
        <w:tc>
          <w:tcPr>
            <w:tcW w:w="546" w:type="dxa"/>
            <w:vAlign w:val="center"/>
          </w:tcPr>
          <w:p w14:paraId="7C3CB7D4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2.</w:t>
            </w:r>
          </w:p>
        </w:tc>
        <w:tc>
          <w:tcPr>
            <w:tcW w:w="2196" w:type="dxa"/>
            <w:vAlign w:val="center"/>
          </w:tcPr>
          <w:p w14:paraId="40652DDC" w14:textId="77777777" w:rsidR="00DA17D6" w:rsidRPr="00F84681" w:rsidRDefault="00DA17D6" w:rsidP="00DC57C1">
            <w:pPr>
              <w:pStyle w:val="isi"/>
              <w:snapToGrid w:val="0"/>
              <w:ind w:left="0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Anggota Peneliti</w:t>
            </w:r>
          </w:p>
        </w:tc>
        <w:tc>
          <w:tcPr>
            <w:tcW w:w="882" w:type="dxa"/>
            <w:vAlign w:val="center"/>
          </w:tcPr>
          <w:p w14:paraId="049D35DB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819" w:type="dxa"/>
            <w:vAlign w:val="center"/>
          </w:tcPr>
          <w:p w14:paraId="1E27B960" w14:textId="77777777" w:rsidR="00DA17D6" w:rsidRPr="00F84681" w:rsidRDefault="00DA17D6" w:rsidP="00DC57C1">
            <w:pPr>
              <w:pStyle w:val="isi"/>
              <w:snapToGrid w:val="0"/>
              <w:ind w:left="0" w:right="57"/>
              <w:jc w:val="right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992" w:type="dxa"/>
            <w:vAlign w:val="center"/>
          </w:tcPr>
          <w:p w14:paraId="74FF4ECB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1276" w:type="dxa"/>
            <w:vAlign w:val="center"/>
          </w:tcPr>
          <w:p w14:paraId="017EC76C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2126" w:type="dxa"/>
            <w:vAlign w:val="center"/>
          </w:tcPr>
          <w:p w14:paraId="77B52F81" w14:textId="77777777" w:rsidR="00DA17D6" w:rsidRPr="00F84681" w:rsidRDefault="00DA17D6" w:rsidP="00DC57C1">
            <w:pPr>
              <w:pStyle w:val="isi"/>
              <w:snapToGrid w:val="0"/>
              <w:ind w:left="0" w:right="57"/>
              <w:jc w:val="right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</w:tr>
      <w:tr w:rsidR="00DA17D6" w:rsidRPr="00F84681" w14:paraId="7929A843" w14:textId="77777777" w:rsidTr="000F2853">
        <w:tc>
          <w:tcPr>
            <w:tcW w:w="546" w:type="dxa"/>
            <w:vAlign w:val="center"/>
          </w:tcPr>
          <w:p w14:paraId="1538C7B1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3.</w:t>
            </w:r>
          </w:p>
        </w:tc>
        <w:tc>
          <w:tcPr>
            <w:tcW w:w="2196" w:type="dxa"/>
            <w:vAlign w:val="center"/>
          </w:tcPr>
          <w:p w14:paraId="3E51812E" w14:textId="77777777" w:rsidR="00DA17D6" w:rsidRPr="00F84681" w:rsidRDefault="00DA17D6" w:rsidP="00DC57C1">
            <w:pPr>
              <w:pStyle w:val="isi"/>
              <w:snapToGrid w:val="0"/>
              <w:ind w:left="0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Asisten Peneliti</w:t>
            </w:r>
          </w:p>
        </w:tc>
        <w:tc>
          <w:tcPr>
            <w:tcW w:w="882" w:type="dxa"/>
            <w:vAlign w:val="center"/>
          </w:tcPr>
          <w:p w14:paraId="57D59E2C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819" w:type="dxa"/>
            <w:vAlign w:val="center"/>
          </w:tcPr>
          <w:p w14:paraId="3921DD5E" w14:textId="77777777" w:rsidR="00DA17D6" w:rsidRPr="00F84681" w:rsidRDefault="00DA17D6" w:rsidP="00DC57C1">
            <w:pPr>
              <w:pStyle w:val="isi"/>
              <w:snapToGrid w:val="0"/>
              <w:ind w:left="0" w:right="57"/>
              <w:jc w:val="right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992" w:type="dxa"/>
            <w:vAlign w:val="center"/>
          </w:tcPr>
          <w:p w14:paraId="633641C1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1276" w:type="dxa"/>
            <w:vAlign w:val="center"/>
          </w:tcPr>
          <w:p w14:paraId="33856474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2126" w:type="dxa"/>
            <w:vAlign w:val="center"/>
          </w:tcPr>
          <w:p w14:paraId="1F6B79BA" w14:textId="77777777" w:rsidR="00DA17D6" w:rsidRPr="00F84681" w:rsidRDefault="00DA17D6" w:rsidP="00DC57C1">
            <w:pPr>
              <w:pStyle w:val="isi"/>
              <w:snapToGrid w:val="0"/>
              <w:ind w:left="0" w:right="57"/>
              <w:jc w:val="right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</w:tr>
      <w:tr w:rsidR="00DA17D6" w:rsidRPr="00F84681" w14:paraId="58297109" w14:textId="77777777" w:rsidTr="000F2853">
        <w:tc>
          <w:tcPr>
            <w:tcW w:w="546" w:type="dxa"/>
            <w:vAlign w:val="center"/>
          </w:tcPr>
          <w:p w14:paraId="4E290E6C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4.</w:t>
            </w:r>
          </w:p>
        </w:tc>
        <w:tc>
          <w:tcPr>
            <w:tcW w:w="2196" w:type="dxa"/>
            <w:vAlign w:val="center"/>
          </w:tcPr>
          <w:p w14:paraId="181B1749" w14:textId="77777777" w:rsidR="00DA17D6" w:rsidRPr="00F84681" w:rsidRDefault="00DA17D6" w:rsidP="00DC57C1">
            <w:pPr>
              <w:pStyle w:val="isi"/>
              <w:snapToGrid w:val="0"/>
              <w:ind w:left="0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Teknisi</w:t>
            </w:r>
          </w:p>
        </w:tc>
        <w:tc>
          <w:tcPr>
            <w:tcW w:w="882" w:type="dxa"/>
            <w:vAlign w:val="center"/>
          </w:tcPr>
          <w:p w14:paraId="6258FB06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819" w:type="dxa"/>
            <w:vAlign w:val="center"/>
          </w:tcPr>
          <w:p w14:paraId="0AA2F52B" w14:textId="77777777" w:rsidR="00DA17D6" w:rsidRPr="00F84681" w:rsidRDefault="00DA17D6" w:rsidP="00DC57C1">
            <w:pPr>
              <w:pStyle w:val="isi"/>
              <w:snapToGrid w:val="0"/>
              <w:ind w:left="0" w:right="57"/>
              <w:jc w:val="right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992" w:type="dxa"/>
            <w:vAlign w:val="center"/>
          </w:tcPr>
          <w:p w14:paraId="28A419E3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1276" w:type="dxa"/>
            <w:vAlign w:val="center"/>
          </w:tcPr>
          <w:p w14:paraId="3A81D3D6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2126" w:type="dxa"/>
            <w:vAlign w:val="center"/>
          </w:tcPr>
          <w:p w14:paraId="21A87F54" w14:textId="77777777" w:rsidR="00DA17D6" w:rsidRPr="00F84681" w:rsidRDefault="00DA17D6" w:rsidP="00DC57C1">
            <w:pPr>
              <w:pStyle w:val="isi"/>
              <w:snapToGrid w:val="0"/>
              <w:ind w:left="0" w:right="57"/>
              <w:jc w:val="right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</w:tr>
      <w:tr w:rsidR="00DA17D6" w:rsidRPr="00F84681" w14:paraId="5B95B782" w14:textId="77777777" w:rsidTr="000F2853">
        <w:tc>
          <w:tcPr>
            <w:tcW w:w="6711" w:type="dxa"/>
            <w:gridSpan w:val="6"/>
            <w:vAlign w:val="center"/>
          </w:tcPr>
          <w:p w14:paraId="48E256F6" w14:textId="77777777" w:rsidR="00DA17D6" w:rsidRPr="00F84681" w:rsidRDefault="00DA17D6" w:rsidP="00DC57C1">
            <w:pPr>
              <w:pStyle w:val="isi"/>
              <w:snapToGrid w:val="0"/>
              <w:ind w:left="0"/>
              <w:jc w:val="right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Jumlah total biaya honor (Rp)</w:t>
            </w:r>
          </w:p>
        </w:tc>
        <w:tc>
          <w:tcPr>
            <w:tcW w:w="2126" w:type="dxa"/>
            <w:vAlign w:val="center"/>
          </w:tcPr>
          <w:p w14:paraId="2E2EFC67" w14:textId="77777777" w:rsidR="00DA17D6" w:rsidRPr="00F84681" w:rsidRDefault="00DA17D6" w:rsidP="00DC57C1">
            <w:pPr>
              <w:pStyle w:val="isi"/>
              <w:snapToGrid w:val="0"/>
              <w:ind w:left="0" w:right="57"/>
              <w:jc w:val="right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</w:tr>
    </w:tbl>
    <w:p w14:paraId="19ADE9FE" w14:textId="087F285C" w:rsidR="00DA17D6" w:rsidRPr="00F84681" w:rsidRDefault="00DA17D6" w:rsidP="000F2853">
      <w:pPr>
        <w:pStyle w:val="Heading2"/>
        <w:numPr>
          <w:ilvl w:val="1"/>
          <w:numId w:val="45"/>
        </w:numPr>
        <w:ind w:left="851" w:hanging="425"/>
        <w:rPr>
          <w:rFonts w:asciiTheme="majorHAnsi" w:hAnsiTheme="majorHAnsi" w:cstheme="minorHAnsi"/>
          <w:noProof/>
          <w:sz w:val="22"/>
          <w:lang w:val="id-ID"/>
        </w:rPr>
      </w:pPr>
      <w:bookmarkStart w:id="2" w:name="_Toc525287997"/>
      <w:r w:rsidRPr="00F84681">
        <w:rPr>
          <w:rFonts w:asciiTheme="majorHAnsi" w:hAnsiTheme="majorHAnsi" w:cstheme="minorHAnsi"/>
          <w:noProof/>
          <w:sz w:val="22"/>
          <w:lang w:val="id-ID"/>
        </w:rPr>
        <w:t>Belanja barang</w:t>
      </w:r>
      <w:bookmarkEnd w:id="2"/>
      <w:r w:rsidRPr="00F84681">
        <w:rPr>
          <w:rFonts w:asciiTheme="majorHAnsi" w:hAnsiTheme="majorHAnsi" w:cstheme="minorHAnsi"/>
          <w:noProof/>
          <w:sz w:val="22"/>
          <w:lang w:val="id-ID"/>
        </w:rPr>
        <w:t xml:space="preserve"> </w:t>
      </w:r>
    </w:p>
    <w:tbl>
      <w:tblPr>
        <w:tblW w:w="8959" w:type="dxa"/>
        <w:tblInd w:w="5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6"/>
        <w:gridCol w:w="3755"/>
        <w:gridCol w:w="992"/>
        <w:gridCol w:w="992"/>
        <w:gridCol w:w="993"/>
        <w:gridCol w:w="1681"/>
      </w:tblGrid>
      <w:tr w:rsidR="00DA17D6" w:rsidRPr="00F84681" w14:paraId="53AFD599" w14:textId="77777777" w:rsidTr="000F2853">
        <w:trPr>
          <w:trHeight w:val="692"/>
        </w:trPr>
        <w:tc>
          <w:tcPr>
            <w:tcW w:w="546" w:type="dxa"/>
            <w:vAlign w:val="center"/>
          </w:tcPr>
          <w:p w14:paraId="3FF6811A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No.</w:t>
            </w:r>
          </w:p>
        </w:tc>
        <w:tc>
          <w:tcPr>
            <w:tcW w:w="3755" w:type="dxa"/>
            <w:vAlign w:val="center"/>
          </w:tcPr>
          <w:p w14:paraId="6EC39563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Peralatan/Bahan</w:t>
            </w:r>
          </w:p>
        </w:tc>
        <w:tc>
          <w:tcPr>
            <w:tcW w:w="992" w:type="dxa"/>
            <w:vAlign w:val="center"/>
          </w:tcPr>
          <w:p w14:paraId="6046FA16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Volume</w:t>
            </w:r>
          </w:p>
        </w:tc>
        <w:tc>
          <w:tcPr>
            <w:tcW w:w="992" w:type="dxa"/>
            <w:vAlign w:val="center"/>
          </w:tcPr>
          <w:p w14:paraId="1DF51967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Satuan</w:t>
            </w:r>
          </w:p>
        </w:tc>
        <w:tc>
          <w:tcPr>
            <w:tcW w:w="993" w:type="dxa"/>
            <w:vAlign w:val="center"/>
          </w:tcPr>
          <w:p w14:paraId="5EDC3E1C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Biaya Satuan (Rp)</w:t>
            </w:r>
          </w:p>
        </w:tc>
        <w:tc>
          <w:tcPr>
            <w:tcW w:w="1681" w:type="dxa"/>
            <w:vAlign w:val="center"/>
          </w:tcPr>
          <w:p w14:paraId="4247B321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Jumlah Biaya (Rp)</w:t>
            </w:r>
          </w:p>
        </w:tc>
      </w:tr>
      <w:tr w:rsidR="00DA17D6" w:rsidRPr="00F84681" w14:paraId="30AFE2F4" w14:textId="77777777" w:rsidTr="000F2853">
        <w:tc>
          <w:tcPr>
            <w:tcW w:w="546" w:type="dxa"/>
            <w:vAlign w:val="center"/>
          </w:tcPr>
          <w:p w14:paraId="1BA23BE8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1.</w:t>
            </w:r>
          </w:p>
        </w:tc>
        <w:tc>
          <w:tcPr>
            <w:tcW w:w="3755" w:type="dxa"/>
            <w:vAlign w:val="center"/>
          </w:tcPr>
          <w:p w14:paraId="39E0E748" w14:textId="77777777" w:rsidR="00DA17D6" w:rsidRPr="00F84681" w:rsidRDefault="00DA17D6" w:rsidP="00DC57C1">
            <w:pPr>
              <w:pStyle w:val="isi"/>
              <w:snapToGrid w:val="0"/>
              <w:ind w:left="0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992" w:type="dxa"/>
            <w:vAlign w:val="center"/>
          </w:tcPr>
          <w:p w14:paraId="0415913F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992" w:type="dxa"/>
            <w:vAlign w:val="center"/>
          </w:tcPr>
          <w:p w14:paraId="4A71DA6E" w14:textId="77777777" w:rsidR="00DA17D6" w:rsidRPr="00F84681" w:rsidRDefault="00DA17D6" w:rsidP="00DC57C1">
            <w:pPr>
              <w:pStyle w:val="isi"/>
              <w:wordWrap w:val="0"/>
              <w:snapToGrid w:val="0"/>
              <w:ind w:left="0" w:right="57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993" w:type="dxa"/>
            <w:vAlign w:val="center"/>
          </w:tcPr>
          <w:p w14:paraId="0CD57ED0" w14:textId="77777777" w:rsidR="00DA17D6" w:rsidRPr="00F84681" w:rsidRDefault="00DA17D6" w:rsidP="00DC57C1">
            <w:pPr>
              <w:pStyle w:val="isi"/>
              <w:snapToGrid w:val="0"/>
              <w:ind w:left="0" w:right="57"/>
              <w:jc w:val="right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1681" w:type="dxa"/>
            <w:vAlign w:val="center"/>
          </w:tcPr>
          <w:p w14:paraId="756EA4A9" w14:textId="77777777" w:rsidR="00DA17D6" w:rsidRPr="00F84681" w:rsidRDefault="00DA17D6" w:rsidP="00DC57C1">
            <w:pPr>
              <w:pStyle w:val="isi"/>
              <w:snapToGrid w:val="0"/>
              <w:ind w:left="0" w:right="57"/>
              <w:jc w:val="right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</w:tr>
      <w:tr w:rsidR="00DA17D6" w:rsidRPr="00F84681" w14:paraId="23B48C27" w14:textId="77777777" w:rsidTr="000F2853">
        <w:tc>
          <w:tcPr>
            <w:tcW w:w="546" w:type="dxa"/>
            <w:vAlign w:val="center"/>
          </w:tcPr>
          <w:p w14:paraId="66A27258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2.</w:t>
            </w:r>
          </w:p>
        </w:tc>
        <w:tc>
          <w:tcPr>
            <w:tcW w:w="3755" w:type="dxa"/>
            <w:vAlign w:val="center"/>
          </w:tcPr>
          <w:p w14:paraId="010993A8" w14:textId="77777777" w:rsidR="00DA17D6" w:rsidRPr="00F84681" w:rsidRDefault="00DA17D6" w:rsidP="00DC57C1">
            <w:pPr>
              <w:pStyle w:val="isi"/>
              <w:snapToGrid w:val="0"/>
              <w:ind w:left="0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992" w:type="dxa"/>
            <w:vAlign w:val="center"/>
          </w:tcPr>
          <w:p w14:paraId="677246E8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992" w:type="dxa"/>
            <w:vAlign w:val="center"/>
          </w:tcPr>
          <w:p w14:paraId="261718F0" w14:textId="77777777" w:rsidR="00DA17D6" w:rsidRPr="00F84681" w:rsidRDefault="00DA17D6" w:rsidP="00DC57C1">
            <w:pPr>
              <w:pStyle w:val="isi"/>
              <w:snapToGrid w:val="0"/>
              <w:ind w:left="0" w:right="57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993" w:type="dxa"/>
            <w:vAlign w:val="center"/>
          </w:tcPr>
          <w:p w14:paraId="5F246848" w14:textId="77777777" w:rsidR="00DA17D6" w:rsidRPr="00F84681" w:rsidRDefault="00DA17D6" w:rsidP="00DC57C1">
            <w:pPr>
              <w:pStyle w:val="isi"/>
              <w:snapToGrid w:val="0"/>
              <w:ind w:left="0" w:right="57"/>
              <w:jc w:val="right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1681" w:type="dxa"/>
            <w:vAlign w:val="center"/>
          </w:tcPr>
          <w:p w14:paraId="12C17BBC" w14:textId="77777777" w:rsidR="00DA17D6" w:rsidRPr="00F84681" w:rsidRDefault="00DA17D6" w:rsidP="00DC57C1">
            <w:pPr>
              <w:pStyle w:val="isi"/>
              <w:snapToGrid w:val="0"/>
              <w:ind w:left="0" w:right="57"/>
              <w:jc w:val="right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</w:tr>
      <w:tr w:rsidR="00DA17D6" w:rsidRPr="00F84681" w14:paraId="58F6A99E" w14:textId="77777777" w:rsidTr="000F2853">
        <w:tc>
          <w:tcPr>
            <w:tcW w:w="546" w:type="dxa"/>
            <w:vAlign w:val="center"/>
          </w:tcPr>
          <w:p w14:paraId="60717820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3.</w:t>
            </w:r>
          </w:p>
        </w:tc>
        <w:tc>
          <w:tcPr>
            <w:tcW w:w="3755" w:type="dxa"/>
            <w:vAlign w:val="center"/>
          </w:tcPr>
          <w:p w14:paraId="7C1A5A29" w14:textId="77777777" w:rsidR="00DA17D6" w:rsidRPr="00F84681" w:rsidRDefault="00DA17D6" w:rsidP="00DC57C1">
            <w:pPr>
              <w:pStyle w:val="isi"/>
              <w:snapToGrid w:val="0"/>
              <w:ind w:left="0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992" w:type="dxa"/>
            <w:vAlign w:val="center"/>
          </w:tcPr>
          <w:p w14:paraId="1A01BE60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992" w:type="dxa"/>
            <w:vAlign w:val="center"/>
          </w:tcPr>
          <w:p w14:paraId="4FF11681" w14:textId="77777777" w:rsidR="00DA17D6" w:rsidRPr="00F84681" w:rsidRDefault="00DA17D6" w:rsidP="00DC57C1">
            <w:pPr>
              <w:pStyle w:val="isi"/>
              <w:snapToGrid w:val="0"/>
              <w:ind w:left="0" w:right="57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993" w:type="dxa"/>
            <w:vAlign w:val="center"/>
          </w:tcPr>
          <w:p w14:paraId="6EF94474" w14:textId="77777777" w:rsidR="00DA17D6" w:rsidRPr="00F84681" w:rsidRDefault="00DA17D6" w:rsidP="00DC57C1">
            <w:pPr>
              <w:pStyle w:val="isi"/>
              <w:snapToGrid w:val="0"/>
              <w:ind w:left="0" w:right="57"/>
              <w:jc w:val="right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1681" w:type="dxa"/>
            <w:vAlign w:val="center"/>
          </w:tcPr>
          <w:p w14:paraId="6BC3FE10" w14:textId="77777777" w:rsidR="00DA17D6" w:rsidRPr="00F84681" w:rsidRDefault="00DA17D6" w:rsidP="00DC57C1">
            <w:pPr>
              <w:pStyle w:val="isi"/>
              <w:snapToGrid w:val="0"/>
              <w:ind w:left="0" w:right="57"/>
              <w:jc w:val="right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</w:tr>
      <w:tr w:rsidR="00DA17D6" w:rsidRPr="00F84681" w14:paraId="07ACF88E" w14:textId="77777777" w:rsidTr="000F2853">
        <w:tc>
          <w:tcPr>
            <w:tcW w:w="546" w:type="dxa"/>
            <w:vAlign w:val="center"/>
          </w:tcPr>
          <w:p w14:paraId="09D5EB58" w14:textId="28E9E6FC" w:rsidR="00DA17D6" w:rsidRPr="00F84681" w:rsidRDefault="00DA17D6" w:rsidP="009D68D9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dst</w:t>
            </w:r>
          </w:p>
        </w:tc>
        <w:tc>
          <w:tcPr>
            <w:tcW w:w="3755" w:type="dxa"/>
            <w:vAlign w:val="center"/>
          </w:tcPr>
          <w:p w14:paraId="6EB23362" w14:textId="77777777" w:rsidR="00DA17D6" w:rsidRPr="00F84681" w:rsidRDefault="00DA17D6" w:rsidP="00DC57C1">
            <w:pPr>
              <w:pStyle w:val="isi"/>
              <w:snapToGrid w:val="0"/>
              <w:ind w:left="0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992" w:type="dxa"/>
            <w:vAlign w:val="center"/>
          </w:tcPr>
          <w:p w14:paraId="456A1B15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992" w:type="dxa"/>
            <w:vAlign w:val="center"/>
          </w:tcPr>
          <w:p w14:paraId="129DBE70" w14:textId="77777777" w:rsidR="00DA17D6" w:rsidRPr="00F84681" w:rsidRDefault="00DA17D6" w:rsidP="00DC57C1">
            <w:pPr>
              <w:pStyle w:val="isi"/>
              <w:snapToGrid w:val="0"/>
              <w:ind w:left="0" w:right="57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993" w:type="dxa"/>
            <w:vAlign w:val="center"/>
          </w:tcPr>
          <w:p w14:paraId="489F7EF1" w14:textId="77777777" w:rsidR="00DA17D6" w:rsidRPr="00F84681" w:rsidRDefault="00DA17D6" w:rsidP="00DC57C1">
            <w:pPr>
              <w:pStyle w:val="isi"/>
              <w:snapToGrid w:val="0"/>
              <w:ind w:left="0" w:right="57"/>
              <w:jc w:val="right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1681" w:type="dxa"/>
            <w:vAlign w:val="center"/>
          </w:tcPr>
          <w:p w14:paraId="29D5BC7E" w14:textId="77777777" w:rsidR="00DA17D6" w:rsidRPr="00F84681" w:rsidRDefault="00DA17D6" w:rsidP="00DC57C1">
            <w:pPr>
              <w:pStyle w:val="isi"/>
              <w:snapToGrid w:val="0"/>
              <w:ind w:left="0" w:right="57"/>
              <w:jc w:val="right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</w:tr>
      <w:tr w:rsidR="00DA17D6" w:rsidRPr="00F84681" w14:paraId="35FD10E9" w14:textId="77777777" w:rsidTr="000F2853">
        <w:tc>
          <w:tcPr>
            <w:tcW w:w="7278" w:type="dxa"/>
            <w:gridSpan w:val="5"/>
            <w:vAlign w:val="center"/>
          </w:tcPr>
          <w:p w14:paraId="11C81DB4" w14:textId="77777777" w:rsidR="00DA17D6" w:rsidRPr="00F84681" w:rsidRDefault="00DA17D6" w:rsidP="00DC57C1">
            <w:pPr>
              <w:pStyle w:val="isi"/>
              <w:wordWrap w:val="0"/>
              <w:snapToGrid w:val="0"/>
              <w:ind w:left="0" w:right="57"/>
              <w:jc w:val="right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Jumlah total biaya barang (Rp)</w:t>
            </w:r>
          </w:p>
        </w:tc>
        <w:tc>
          <w:tcPr>
            <w:tcW w:w="1681" w:type="dxa"/>
            <w:vAlign w:val="center"/>
          </w:tcPr>
          <w:p w14:paraId="45284C1F" w14:textId="77777777" w:rsidR="00DA17D6" w:rsidRPr="00F84681" w:rsidRDefault="00DA17D6" w:rsidP="00DC57C1">
            <w:pPr>
              <w:pStyle w:val="isi"/>
              <w:snapToGrid w:val="0"/>
              <w:ind w:left="0" w:right="57"/>
              <w:jc w:val="right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</w:tr>
    </w:tbl>
    <w:p w14:paraId="487E97B5" w14:textId="77777777" w:rsidR="00DA17D6" w:rsidRPr="00F84681" w:rsidRDefault="00DA17D6" w:rsidP="000F2853">
      <w:pPr>
        <w:pStyle w:val="Heading2"/>
        <w:numPr>
          <w:ilvl w:val="1"/>
          <w:numId w:val="45"/>
        </w:numPr>
        <w:ind w:left="851" w:hanging="425"/>
        <w:rPr>
          <w:rFonts w:asciiTheme="majorHAnsi" w:hAnsiTheme="majorHAnsi" w:cstheme="minorHAnsi"/>
          <w:noProof/>
          <w:sz w:val="22"/>
          <w:lang w:val="id-ID"/>
        </w:rPr>
      </w:pPr>
      <w:bookmarkStart w:id="3" w:name="_Toc525287998"/>
      <w:r w:rsidRPr="00F84681">
        <w:rPr>
          <w:rFonts w:asciiTheme="majorHAnsi" w:hAnsiTheme="majorHAnsi" w:cstheme="minorHAnsi"/>
          <w:noProof/>
          <w:sz w:val="22"/>
          <w:lang w:val="id-ID"/>
        </w:rPr>
        <w:t>Belanja jasa</w:t>
      </w:r>
      <w:bookmarkEnd w:id="3"/>
    </w:p>
    <w:p w14:paraId="3B8EC529" w14:textId="77777777" w:rsidR="00DA17D6" w:rsidRPr="00F84681" w:rsidRDefault="00DA17D6" w:rsidP="000F2853">
      <w:pPr>
        <w:pStyle w:val="isi"/>
        <w:numPr>
          <w:ilvl w:val="0"/>
          <w:numId w:val="42"/>
        </w:numPr>
        <w:spacing w:before="120"/>
        <w:ind w:left="851" w:hanging="294"/>
        <w:rPr>
          <w:rFonts w:asciiTheme="majorHAnsi" w:hAnsiTheme="majorHAnsi" w:cstheme="minorHAnsi"/>
          <w:noProof/>
          <w:lang w:val="id-ID"/>
        </w:rPr>
      </w:pPr>
      <w:r w:rsidRPr="00F84681">
        <w:rPr>
          <w:rFonts w:asciiTheme="majorHAnsi" w:hAnsiTheme="majorHAnsi" w:cstheme="minorHAnsi"/>
          <w:noProof/>
          <w:lang w:val="id-ID"/>
        </w:rPr>
        <w:t>Honor pihak ketiga non PNS ITB dan ITB-BHMN atau asisten mahasiswa</w:t>
      </w:r>
    </w:p>
    <w:tbl>
      <w:tblPr>
        <w:tblW w:w="8959" w:type="dxa"/>
        <w:tblInd w:w="5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6"/>
        <w:gridCol w:w="2904"/>
        <w:gridCol w:w="993"/>
        <w:gridCol w:w="850"/>
        <w:gridCol w:w="992"/>
        <w:gridCol w:w="993"/>
        <w:gridCol w:w="1681"/>
      </w:tblGrid>
      <w:tr w:rsidR="00DA17D6" w:rsidRPr="00F84681" w14:paraId="66754CB8" w14:textId="77777777" w:rsidTr="000F2853">
        <w:tc>
          <w:tcPr>
            <w:tcW w:w="546" w:type="dxa"/>
            <w:vAlign w:val="center"/>
          </w:tcPr>
          <w:p w14:paraId="6F2E7787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No.</w:t>
            </w:r>
          </w:p>
        </w:tc>
        <w:tc>
          <w:tcPr>
            <w:tcW w:w="2904" w:type="dxa"/>
            <w:vAlign w:val="center"/>
          </w:tcPr>
          <w:p w14:paraId="64AC7ABD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Pelaksana Kegiatan</w:t>
            </w:r>
          </w:p>
        </w:tc>
        <w:tc>
          <w:tcPr>
            <w:tcW w:w="993" w:type="dxa"/>
            <w:vAlign w:val="center"/>
          </w:tcPr>
          <w:p w14:paraId="47ED98E0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Jumlah Orang</w:t>
            </w:r>
          </w:p>
        </w:tc>
        <w:tc>
          <w:tcPr>
            <w:tcW w:w="850" w:type="dxa"/>
            <w:vAlign w:val="center"/>
          </w:tcPr>
          <w:p w14:paraId="010E98A7" w14:textId="40AB25E8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Honor</w:t>
            </w:r>
            <w:r w:rsidR="000F2853" w:rsidRPr="00F84681">
              <w:rPr>
                <w:rFonts w:asciiTheme="majorHAnsi" w:hAnsiTheme="majorHAnsi" w:cstheme="minorHAnsi"/>
                <w:noProof/>
                <w:lang w:val="id-ID"/>
              </w:rPr>
              <w:t>/</w:t>
            </w:r>
            <w:r w:rsidRPr="00F84681">
              <w:rPr>
                <w:rFonts w:asciiTheme="majorHAnsi" w:hAnsiTheme="majorHAnsi" w:cstheme="minorHAnsi"/>
                <w:noProof/>
                <w:lang w:val="id-ID"/>
              </w:rPr>
              <w:t>Jam</w:t>
            </w:r>
          </w:p>
        </w:tc>
        <w:tc>
          <w:tcPr>
            <w:tcW w:w="992" w:type="dxa"/>
            <w:vAlign w:val="center"/>
          </w:tcPr>
          <w:p w14:paraId="2336619F" w14:textId="77777777" w:rsidR="000F2853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Jumlah Jam/</w:t>
            </w:r>
          </w:p>
          <w:p w14:paraId="2802F8E4" w14:textId="39EBB974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Bulan</w:t>
            </w:r>
          </w:p>
        </w:tc>
        <w:tc>
          <w:tcPr>
            <w:tcW w:w="993" w:type="dxa"/>
            <w:vAlign w:val="center"/>
          </w:tcPr>
          <w:p w14:paraId="1512FB7A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Jumlah Bulan/Tahun</w:t>
            </w:r>
          </w:p>
        </w:tc>
        <w:tc>
          <w:tcPr>
            <w:tcW w:w="1681" w:type="dxa"/>
            <w:vAlign w:val="center"/>
          </w:tcPr>
          <w:p w14:paraId="14464297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Jumlah Biaya (Rp)</w:t>
            </w:r>
          </w:p>
        </w:tc>
      </w:tr>
      <w:tr w:rsidR="00DA17D6" w:rsidRPr="00F84681" w14:paraId="2F69E197" w14:textId="77777777" w:rsidTr="000F2853">
        <w:tc>
          <w:tcPr>
            <w:tcW w:w="546" w:type="dxa"/>
            <w:vAlign w:val="center"/>
          </w:tcPr>
          <w:p w14:paraId="3D0D1755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1.</w:t>
            </w:r>
          </w:p>
        </w:tc>
        <w:tc>
          <w:tcPr>
            <w:tcW w:w="2904" w:type="dxa"/>
            <w:vAlign w:val="center"/>
          </w:tcPr>
          <w:p w14:paraId="3A44EA00" w14:textId="77777777" w:rsidR="00DA17D6" w:rsidRPr="00F84681" w:rsidRDefault="00DA17D6" w:rsidP="00DC57C1">
            <w:pPr>
              <w:pStyle w:val="isi"/>
              <w:snapToGrid w:val="0"/>
              <w:ind w:left="0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Asisten</w:t>
            </w:r>
          </w:p>
        </w:tc>
        <w:tc>
          <w:tcPr>
            <w:tcW w:w="993" w:type="dxa"/>
            <w:vAlign w:val="center"/>
          </w:tcPr>
          <w:p w14:paraId="00D1DED7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850" w:type="dxa"/>
            <w:vAlign w:val="center"/>
          </w:tcPr>
          <w:p w14:paraId="0E5E939C" w14:textId="77777777" w:rsidR="00DA17D6" w:rsidRPr="00F84681" w:rsidRDefault="00DA17D6" w:rsidP="00DC57C1">
            <w:pPr>
              <w:pStyle w:val="isi"/>
              <w:snapToGrid w:val="0"/>
              <w:ind w:left="0" w:right="57"/>
              <w:jc w:val="right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992" w:type="dxa"/>
            <w:vAlign w:val="center"/>
          </w:tcPr>
          <w:p w14:paraId="5D516F4F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993" w:type="dxa"/>
            <w:vAlign w:val="center"/>
          </w:tcPr>
          <w:p w14:paraId="1828126A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1681" w:type="dxa"/>
            <w:vAlign w:val="center"/>
          </w:tcPr>
          <w:p w14:paraId="54572D18" w14:textId="77777777" w:rsidR="00DA17D6" w:rsidRPr="00F84681" w:rsidRDefault="00DA17D6" w:rsidP="00DC57C1">
            <w:pPr>
              <w:pStyle w:val="isi"/>
              <w:snapToGrid w:val="0"/>
              <w:ind w:left="0" w:right="57"/>
              <w:jc w:val="right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</w:tr>
      <w:tr w:rsidR="00DA17D6" w:rsidRPr="00F84681" w14:paraId="20FD08A9" w14:textId="77777777" w:rsidTr="000F2853">
        <w:tc>
          <w:tcPr>
            <w:tcW w:w="546" w:type="dxa"/>
            <w:vAlign w:val="center"/>
          </w:tcPr>
          <w:p w14:paraId="0C00189A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2.</w:t>
            </w:r>
          </w:p>
        </w:tc>
        <w:tc>
          <w:tcPr>
            <w:tcW w:w="2904" w:type="dxa"/>
            <w:vAlign w:val="center"/>
          </w:tcPr>
          <w:p w14:paraId="7ABC8F01" w14:textId="47D8E406" w:rsidR="00DA17D6" w:rsidRPr="00F84681" w:rsidRDefault="00DA17D6" w:rsidP="000F2853">
            <w:pPr>
              <w:pStyle w:val="isi"/>
              <w:snapToGrid w:val="0"/>
              <w:ind w:left="0"/>
              <w:jc w:val="left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color w:val="000000" w:themeColor="text1"/>
                <w:lang w:val="id-ID"/>
              </w:rPr>
              <w:t>Mahasiswa</w:t>
            </w:r>
            <w:r w:rsidR="000F2853" w:rsidRPr="00F84681">
              <w:rPr>
                <w:rFonts w:asciiTheme="majorHAnsi" w:hAnsiTheme="majorHAnsi" w:cstheme="minorHAnsi"/>
                <w:noProof/>
                <w:color w:val="000000" w:themeColor="text1"/>
                <w:lang w:val="id-ID"/>
              </w:rPr>
              <w:t xml:space="preserve"> (KKN/Non KKN)</w:t>
            </w:r>
          </w:p>
        </w:tc>
        <w:tc>
          <w:tcPr>
            <w:tcW w:w="993" w:type="dxa"/>
            <w:vAlign w:val="center"/>
          </w:tcPr>
          <w:p w14:paraId="2EC70902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850" w:type="dxa"/>
            <w:vAlign w:val="center"/>
          </w:tcPr>
          <w:p w14:paraId="24B15E15" w14:textId="77777777" w:rsidR="00DA17D6" w:rsidRPr="00F84681" w:rsidRDefault="00DA17D6" w:rsidP="00DC57C1">
            <w:pPr>
              <w:pStyle w:val="isi"/>
              <w:snapToGrid w:val="0"/>
              <w:ind w:left="0" w:right="57"/>
              <w:jc w:val="right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992" w:type="dxa"/>
            <w:vAlign w:val="center"/>
          </w:tcPr>
          <w:p w14:paraId="437302A0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993" w:type="dxa"/>
            <w:vAlign w:val="center"/>
          </w:tcPr>
          <w:p w14:paraId="2E389A67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1681" w:type="dxa"/>
            <w:vAlign w:val="center"/>
          </w:tcPr>
          <w:p w14:paraId="4C8838EF" w14:textId="77777777" w:rsidR="00DA17D6" w:rsidRPr="00F84681" w:rsidRDefault="00DA17D6" w:rsidP="00DC57C1">
            <w:pPr>
              <w:pStyle w:val="isi"/>
              <w:snapToGrid w:val="0"/>
              <w:ind w:left="0" w:right="57"/>
              <w:jc w:val="right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</w:tr>
      <w:tr w:rsidR="00DA17D6" w:rsidRPr="00F84681" w14:paraId="478AB12A" w14:textId="77777777" w:rsidTr="000F2853">
        <w:tc>
          <w:tcPr>
            <w:tcW w:w="546" w:type="dxa"/>
            <w:vAlign w:val="center"/>
          </w:tcPr>
          <w:p w14:paraId="2641FB16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3.</w:t>
            </w:r>
          </w:p>
        </w:tc>
        <w:tc>
          <w:tcPr>
            <w:tcW w:w="2904" w:type="dxa"/>
            <w:vAlign w:val="center"/>
          </w:tcPr>
          <w:p w14:paraId="4C4A3D9A" w14:textId="77777777" w:rsidR="00DA17D6" w:rsidRPr="00F84681" w:rsidRDefault="00DA17D6" w:rsidP="00DC57C1">
            <w:pPr>
              <w:pStyle w:val="isi"/>
              <w:snapToGrid w:val="0"/>
              <w:ind w:left="0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Tenaga penunjang</w:t>
            </w:r>
          </w:p>
        </w:tc>
        <w:tc>
          <w:tcPr>
            <w:tcW w:w="993" w:type="dxa"/>
            <w:vAlign w:val="center"/>
          </w:tcPr>
          <w:p w14:paraId="572A2924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850" w:type="dxa"/>
            <w:vAlign w:val="center"/>
          </w:tcPr>
          <w:p w14:paraId="07792F03" w14:textId="77777777" w:rsidR="00DA17D6" w:rsidRPr="00F84681" w:rsidRDefault="00DA17D6" w:rsidP="00DC57C1">
            <w:pPr>
              <w:pStyle w:val="isi"/>
              <w:snapToGrid w:val="0"/>
              <w:ind w:left="0" w:right="57"/>
              <w:jc w:val="right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992" w:type="dxa"/>
            <w:vAlign w:val="center"/>
          </w:tcPr>
          <w:p w14:paraId="4F0D2CE7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993" w:type="dxa"/>
            <w:vAlign w:val="center"/>
          </w:tcPr>
          <w:p w14:paraId="47807734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1681" w:type="dxa"/>
            <w:vAlign w:val="center"/>
          </w:tcPr>
          <w:p w14:paraId="2669E534" w14:textId="77777777" w:rsidR="00DA17D6" w:rsidRPr="00F84681" w:rsidRDefault="00DA17D6" w:rsidP="00DC57C1">
            <w:pPr>
              <w:pStyle w:val="isi"/>
              <w:snapToGrid w:val="0"/>
              <w:ind w:left="0" w:right="57"/>
              <w:jc w:val="right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</w:tr>
      <w:tr w:rsidR="00DA17D6" w:rsidRPr="00F84681" w14:paraId="56859D4D" w14:textId="77777777" w:rsidTr="000F2853">
        <w:tc>
          <w:tcPr>
            <w:tcW w:w="7278" w:type="dxa"/>
            <w:gridSpan w:val="6"/>
            <w:vAlign w:val="center"/>
          </w:tcPr>
          <w:p w14:paraId="2EBB77B8" w14:textId="77777777" w:rsidR="00DA17D6" w:rsidRPr="00F84681" w:rsidRDefault="00DA17D6" w:rsidP="00DC57C1">
            <w:pPr>
              <w:pStyle w:val="isi"/>
              <w:snapToGrid w:val="0"/>
              <w:ind w:left="0"/>
              <w:jc w:val="right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Jumlah total biaya honor (Rp)</w:t>
            </w:r>
          </w:p>
        </w:tc>
        <w:tc>
          <w:tcPr>
            <w:tcW w:w="1681" w:type="dxa"/>
            <w:vAlign w:val="center"/>
          </w:tcPr>
          <w:p w14:paraId="68EC910D" w14:textId="77777777" w:rsidR="00DA17D6" w:rsidRPr="00F84681" w:rsidRDefault="00DA17D6" w:rsidP="00DC57C1">
            <w:pPr>
              <w:pStyle w:val="isi"/>
              <w:snapToGrid w:val="0"/>
              <w:ind w:left="0" w:right="57"/>
              <w:jc w:val="right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</w:tr>
    </w:tbl>
    <w:p w14:paraId="5EF07D4B" w14:textId="77777777" w:rsidR="00DA17D6" w:rsidRPr="00F84681" w:rsidRDefault="00DA17D6" w:rsidP="00DA17D6">
      <w:pPr>
        <w:pStyle w:val="isi"/>
        <w:spacing w:before="120"/>
        <w:ind w:left="714"/>
        <w:rPr>
          <w:rFonts w:asciiTheme="majorHAnsi" w:hAnsiTheme="majorHAnsi" w:cstheme="minorHAnsi"/>
          <w:noProof/>
          <w:lang w:val="id-ID"/>
        </w:rPr>
      </w:pPr>
    </w:p>
    <w:p w14:paraId="4B039CC8" w14:textId="77777777" w:rsidR="00DA17D6" w:rsidRPr="00F84681" w:rsidRDefault="00DA17D6" w:rsidP="000F2853">
      <w:pPr>
        <w:pStyle w:val="isi"/>
        <w:numPr>
          <w:ilvl w:val="0"/>
          <w:numId w:val="42"/>
        </w:numPr>
        <w:spacing w:before="120"/>
        <w:ind w:left="851" w:hanging="308"/>
        <w:rPr>
          <w:rFonts w:asciiTheme="majorHAnsi" w:hAnsiTheme="majorHAnsi" w:cstheme="minorHAnsi"/>
          <w:noProof/>
          <w:lang w:val="id-ID"/>
        </w:rPr>
      </w:pPr>
      <w:r w:rsidRPr="00F84681">
        <w:rPr>
          <w:rFonts w:asciiTheme="majorHAnsi" w:hAnsiTheme="majorHAnsi" w:cstheme="minorHAnsi"/>
          <w:noProof/>
          <w:lang w:val="id-ID"/>
        </w:rPr>
        <w:t>Perjalanan</w:t>
      </w:r>
    </w:p>
    <w:tbl>
      <w:tblPr>
        <w:tblW w:w="0" w:type="auto"/>
        <w:tblInd w:w="5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46"/>
        <w:gridCol w:w="3878"/>
        <w:gridCol w:w="1203"/>
        <w:gridCol w:w="1904"/>
        <w:gridCol w:w="1526"/>
      </w:tblGrid>
      <w:tr w:rsidR="00DA17D6" w:rsidRPr="00F84681" w14:paraId="0EB5E58E" w14:textId="77777777" w:rsidTr="00DC57C1">
        <w:tc>
          <w:tcPr>
            <w:tcW w:w="546" w:type="dxa"/>
            <w:vAlign w:val="center"/>
          </w:tcPr>
          <w:p w14:paraId="64A28C21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No.</w:t>
            </w:r>
          </w:p>
        </w:tc>
        <w:tc>
          <w:tcPr>
            <w:tcW w:w="3878" w:type="dxa"/>
            <w:vAlign w:val="center"/>
          </w:tcPr>
          <w:p w14:paraId="4AE6C845" w14:textId="77777777" w:rsidR="00DA17D6" w:rsidRPr="00F84681" w:rsidRDefault="00DA17D6" w:rsidP="00DC57C1">
            <w:pPr>
              <w:pStyle w:val="isi"/>
              <w:snapToGrid w:val="0"/>
              <w:ind w:left="0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Tujuan</w:t>
            </w:r>
          </w:p>
        </w:tc>
        <w:tc>
          <w:tcPr>
            <w:tcW w:w="1203" w:type="dxa"/>
            <w:vAlign w:val="center"/>
          </w:tcPr>
          <w:p w14:paraId="129DE9B1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Volume</w:t>
            </w:r>
          </w:p>
        </w:tc>
        <w:tc>
          <w:tcPr>
            <w:tcW w:w="1904" w:type="dxa"/>
            <w:vAlign w:val="center"/>
          </w:tcPr>
          <w:p w14:paraId="4F1AF0FC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Biaya Satuan (Rp)</w:t>
            </w:r>
          </w:p>
        </w:tc>
        <w:tc>
          <w:tcPr>
            <w:tcW w:w="1526" w:type="dxa"/>
            <w:vAlign w:val="center"/>
          </w:tcPr>
          <w:p w14:paraId="579BCA8A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Jumlah Biaya (Rp)</w:t>
            </w:r>
          </w:p>
        </w:tc>
      </w:tr>
      <w:tr w:rsidR="00DA17D6" w:rsidRPr="00F84681" w14:paraId="0CDE973F" w14:textId="77777777" w:rsidTr="00DC57C1">
        <w:tc>
          <w:tcPr>
            <w:tcW w:w="546" w:type="dxa"/>
            <w:vAlign w:val="center"/>
          </w:tcPr>
          <w:p w14:paraId="73342EC2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1.</w:t>
            </w:r>
          </w:p>
        </w:tc>
        <w:tc>
          <w:tcPr>
            <w:tcW w:w="3878" w:type="dxa"/>
            <w:vAlign w:val="center"/>
          </w:tcPr>
          <w:p w14:paraId="33F2AED4" w14:textId="77777777" w:rsidR="00DA17D6" w:rsidRPr="00F84681" w:rsidRDefault="00DA17D6" w:rsidP="00DC57C1">
            <w:pPr>
              <w:pStyle w:val="isi"/>
              <w:snapToGrid w:val="0"/>
              <w:ind w:left="0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1203" w:type="dxa"/>
            <w:vAlign w:val="center"/>
          </w:tcPr>
          <w:p w14:paraId="0029D9A7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1904" w:type="dxa"/>
            <w:vAlign w:val="center"/>
          </w:tcPr>
          <w:p w14:paraId="608F9EF4" w14:textId="77777777" w:rsidR="00DA17D6" w:rsidRPr="00F84681" w:rsidRDefault="00DA17D6" w:rsidP="00DC57C1">
            <w:pPr>
              <w:pStyle w:val="isi"/>
              <w:snapToGrid w:val="0"/>
              <w:ind w:left="0" w:right="57"/>
              <w:jc w:val="right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1526" w:type="dxa"/>
            <w:vAlign w:val="center"/>
          </w:tcPr>
          <w:p w14:paraId="00D1D4D5" w14:textId="77777777" w:rsidR="00DA17D6" w:rsidRPr="00F84681" w:rsidRDefault="00DA17D6" w:rsidP="00DC57C1">
            <w:pPr>
              <w:pStyle w:val="isi"/>
              <w:snapToGrid w:val="0"/>
              <w:ind w:left="0" w:right="57"/>
              <w:jc w:val="right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</w:tr>
      <w:tr w:rsidR="00DA17D6" w:rsidRPr="00F84681" w14:paraId="23E482BC" w14:textId="77777777" w:rsidTr="00DC57C1">
        <w:tc>
          <w:tcPr>
            <w:tcW w:w="546" w:type="dxa"/>
            <w:vAlign w:val="center"/>
          </w:tcPr>
          <w:p w14:paraId="525CF147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2.</w:t>
            </w:r>
          </w:p>
        </w:tc>
        <w:tc>
          <w:tcPr>
            <w:tcW w:w="3878" w:type="dxa"/>
            <w:vAlign w:val="center"/>
          </w:tcPr>
          <w:p w14:paraId="52A10845" w14:textId="77777777" w:rsidR="00DA17D6" w:rsidRPr="00F84681" w:rsidRDefault="00DA17D6" w:rsidP="00DC57C1">
            <w:pPr>
              <w:pStyle w:val="isi"/>
              <w:snapToGrid w:val="0"/>
              <w:ind w:left="0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1203" w:type="dxa"/>
            <w:vAlign w:val="center"/>
          </w:tcPr>
          <w:p w14:paraId="06C72E90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1904" w:type="dxa"/>
            <w:vAlign w:val="center"/>
          </w:tcPr>
          <w:p w14:paraId="22520894" w14:textId="77777777" w:rsidR="00DA17D6" w:rsidRPr="00F84681" w:rsidRDefault="00DA17D6" w:rsidP="00DC57C1">
            <w:pPr>
              <w:pStyle w:val="isi"/>
              <w:snapToGrid w:val="0"/>
              <w:ind w:left="0" w:right="57"/>
              <w:jc w:val="right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1526" w:type="dxa"/>
            <w:vAlign w:val="center"/>
          </w:tcPr>
          <w:p w14:paraId="401FED6F" w14:textId="77777777" w:rsidR="00DA17D6" w:rsidRPr="00F84681" w:rsidRDefault="00DA17D6" w:rsidP="00DC57C1">
            <w:pPr>
              <w:pStyle w:val="isi"/>
              <w:snapToGrid w:val="0"/>
              <w:ind w:left="0" w:right="57"/>
              <w:jc w:val="right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</w:tr>
      <w:tr w:rsidR="00DA17D6" w:rsidRPr="00F84681" w14:paraId="73C5E721" w14:textId="77777777" w:rsidTr="00DC57C1">
        <w:tc>
          <w:tcPr>
            <w:tcW w:w="546" w:type="dxa"/>
            <w:vAlign w:val="center"/>
          </w:tcPr>
          <w:p w14:paraId="10781DBF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3.</w:t>
            </w:r>
          </w:p>
        </w:tc>
        <w:tc>
          <w:tcPr>
            <w:tcW w:w="3878" w:type="dxa"/>
            <w:vAlign w:val="center"/>
          </w:tcPr>
          <w:p w14:paraId="6B19EBBF" w14:textId="77777777" w:rsidR="00DA17D6" w:rsidRPr="00F84681" w:rsidRDefault="00DA17D6" w:rsidP="00DC57C1">
            <w:pPr>
              <w:pStyle w:val="isi"/>
              <w:snapToGrid w:val="0"/>
              <w:ind w:left="0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1203" w:type="dxa"/>
            <w:vAlign w:val="center"/>
          </w:tcPr>
          <w:p w14:paraId="5C75E38A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1904" w:type="dxa"/>
            <w:vAlign w:val="center"/>
          </w:tcPr>
          <w:p w14:paraId="31A7075D" w14:textId="77777777" w:rsidR="00DA17D6" w:rsidRPr="00F84681" w:rsidRDefault="00DA17D6" w:rsidP="00DC57C1">
            <w:pPr>
              <w:pStyle w:val="isi"/>
              <w:snapToGrid w:val="0"/>
              <w:ind w:left="0" w:right="57"/>
              <w:jc w:val="right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1526" w:type="dxa"/>
            <w:vAlign w:val="center"/>
          </w:tcPr>
          <w:p w14:paraId="6FD259A4" w14:textId="77777777" w:rsidR="00DA17D6" w:rsidRPr="00F84681" w:rsidRDefault="00DA17D6" w:rsidP="00DC57C1">
            <w:pPr>
              <w:pStyle w:val="isi"/>
              <w:snapToGrid w:val="0"/>
              <w:ind w:left="0" w:right="57"/>
              <w:jc w:val="right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</w:tr>
      <w:tr w:rsidR="00DA17D6" w:rsidRPr="00F84681" w14:paraId="19796CCF" w14:textId="77777777" w:rsidTr="00DC57C1">
        <w:tc>
          <w:tcPr>
            <w:tcW w:w="7531" w:type="dxa"/>
            <w:gridSpan w:val="4"/>
            <w:vAlign w:val="center"/>
          </w:tcPr>
          <w:p w14:paraId="0A40D540" w14:textId="77777777" w:rsidR="00DA17D6" w:rsidRPr="00F84681" w:rsidRDefault="00DA17D6" w:rsidP="00DC57C1">
            <w:pPr>
              <w:pStyle w:val="isi"/>
              <w:snapToGrid w:val="0"/>
              <w:ind w:left="0" w:right="57"/>
              <w:jc w:val="right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lastRenderedPageBreak/>
              <w:t>Jumlah total biaya perjalanan (Rp)</w:t>
            </w:r>
          </w:p>
        </w:tc>
        <w:tc>
          <w:tcPr>
            <w:tcW w:w="1526" w:type="dxa"/>
            <w:vAlign w:val="center"/>
          </w:tcPr>
          <w:p w14:paraId="7441C041" w14:textId="77777777" w:rsidR="00DA17D6" w:rsidRPr="00F84681" w:rsidRDefault="00DA17D6" w:rsidP="00DC57C1">
            <w:pPr>
              <w:pStyle w:val="isi"/>
              <w:snapToGrid w:val="0"/>
              <w:ind w:left="0" w:right="57"/>
              <w:jc w:val="right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</w:tr>
    </w:tbl>
    <w:p w14:paraId="62E11E13" w14:textId="77777777" w:rsidR="000F2853" w:rsidRPr="00F84681" w:rsidRDefault="000F2853" w:rsidP="000F2853">
      <w:pPr>
        <w:pStyle w:val="isi"/>
        <w:spacing w:before="120"/>
        <w:ind w:left="742"/>
        <w:rPr>
          <w:rFonts w:asciiTheme="majorHAnsi" w:hAnsiTheme="majorHAnsi" w:cstheme="minorHAnsi"/>
          <w:noProof/>
          <w:lang w:val="id-ID"/>
        </w:rPr>
      </w:pPr>
    </w:p>
    <w:p w14:paraId="625009F4" w14:textId="325E3341" w:rsidR="00DA17D6" w:rsidRPr="00F84681" w:rsidRDefault="00DA17D6" w:rsidP="000F2853">
      <w:pPr>
        <w:pStyle w:val="isi"/>
        <w:numPr>
          <w:ilvl w:val="0"/>
          <w:numId w:val="42"/>
        </w:numPr>
        <w:spacing w:before="120"/>
        <w:ind w:left="851" w:hanging="336"/>
        <w:rPr>
          <w:rFonts w:asciiTheme="majorHAnsi" w:hAnsiTheme="majorHAnsi" w:cstheme="minorHAnsi"/>
          <w:noProof/>
          <w:lang w:val="id-ID"/>
        </w:rPr>
      </w:pPr>
      <w:r w:rsidRPr="00F84681">
        <w:rPr>
          <w:rFonts w:asciiTheme="majorHAnsi" w:hAnsiTheme="majorHAnsi" w:cstheme="minorHAnsi"/>
          <w:noProof/>
          <w:lang w:val="id-ID"/>
        </w:rPr>
        <w:t>Sewa Alat, Jasa Layanan dan Lain-lain</w:t>
      </w:r>
    </w:p>
    <w:tbl>
      <w:tblPr>
        <w:tblW w:w="0" w:type="auto"/>
        <w:tblInd w:w="5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46"/>
        <w:gridCol w:w="3878"/>
        <w:gridCol w:w="1203"/>
        <w:gridCol w:w="1918"/>
        <w:gridCol w:w="1512"/>
      </w:tblGrid>
      <w:tr w:rsidR="00DA17D6" w:rsidRPr="00F84681" w14:paraId="4154A902" w14:textId="77777777" w:rsidTr="00DC57C1">
        <w:tc>
          <w:tcPr>
            <w:tcW w:w="546" w:type="dxa"/>
            <w:vAlign w:val="center"/>
          </w:tcPr>
          <w:p w14:paraId="339ABDCB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No.</w:t>
            </w:r>
          </w:p>
        </w:tc>
        <w:tc>
          <w:tcPr>
            <w:tcW w:w="3878" w:type="dxa"/>
            <w:vAlign w:val="center"/>
          </w:tcPr>
          <w:p w14:paraId="526FDAA7" w14:textId="77777777" w:rsidR="00DA17D6" w:rsidRPr="00F84681" w:rsidRDefault="00DA17D6" w:rsidP="00DC57C1">
            <w:pPr>
              <w:pStyle w:val="isi"/>
              <w:snapToGrid w:val="0"/>
              <w:ind w:left="0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Nama Alat/Jasa Layanan</w:t>
            </w:r>
          </w:p>
        </w:tc>
        <w:tc>
          <w:tcPr>
            <w:tcW w:w="1203" w:type="dxa"/>
            <w:vAlign w:val="center"/>
          </w:tcPr>
          <w:p w14:paraId="28242491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Volume</w:t>
            </w:r>
          </w:p>
        </w:tc>
        <w:tc>
          <w:tcPr>
            <w:tcW w:w="1918" w:type="dxa"/>
            <w:vAlign w:val="center"/>
          </w:tcPr>
          <w:p w14:paraId="0D9B97BC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Biaya Satuan (Rp)</w:t>
            </w:r>
          </w:p>
        </w:tc>
        <w:tc>
          <w:tcPr>
            <w:tcW w:w="1512" w:type="dxa"/>
            <w:vAlign w:val="center"/>
          </w:tcPr>
          <w:p w14:paraId="2518BE99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Jumlah Biaya (Rp)</w:t>
            </w:r>
          </w:p>
        </w:tc>
      </w:tr>
      <w:tr w:rsidR="00DA17D6" w:rsidRPr="00F84681" w14:paraId="13BCEC9A" w14:textId="77777777" w:rsidTr="00DC57C1">
        <w:tc>
          <w:tcPr>
            <w:tcW w:w="546" w:type="dxa"/>
            <w:vAlign w:val="center"/>
          </w:tcPr>
          <w:p w14:paraId="67E478C2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1.</w:t>
            </w:r>
          </w:p>
        </w:tc>
        <w:tc>
          <w:tcPr>
            <w:tcW w:w="3878" w:type="dxa"/>
            <w:vAlign w:val="center"/>
          </w:tcPr>
          <w:p w14:paraId="42F98BCF" w14:textId="77777777" w:rsidR="00DA17D6" w:rsidRPr="00F84681" w:rsidRDefault="00DA17D6" w:rsidP="00DC57C1">
            <w:pPr>
              <w:pStyle w:val="isi"/>
              <w:snapToGrid w:val="0"/>
              <w:ind w:left="0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1203" w:type="dxa"/>
            <w:vAlign w:val="center"/>
          </w:tcPr>
          <w:p w14:paraId="7A755C29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1918" w:type="dxa"/>
            <w:vAlign w:val="center"/>
          </w:tcPr>
          <w:p w14:paraId="035D9A8B" w14:textId="77777777" w:rsidR="00DA17D6" w:rsidRPr="00F84681" w:rsidRDefault="00DA17D6" w:rsidP="00DC57C1">
            <w:pPr>
              <w:pStyle w:val="isi"/>
              <w:snapToGrid w:val="0"/>
              <w:ind w:left="0" w:right="57"/>
              <w:jc w:val="right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1512" w:type="dxa"/>
            <w:vAlign w:val="center"/>
          </w:tcPr>
          <w:p w14:paraId="38FE6D89" w14:textId="77777777" w:rsidR="00DA17D6" w:rsidRPr="00F84681" w:rsidRDefault="00DA17D6" w:rsidP="00DC57C1">
            <w:pPr>
              <w:pStyle w:val="isi"/>
              <w:snapToGrid w:val="0"/>
              <w:ind w:left="0" w:right="57"/>
              <w:jc w:val="right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</w:tr>
      <w:tr w:rsidR="00DA17D6" w:rsidRPr="00F84681" w14:paraId="3FC9E499" w14:textId="77777777" w:rsidTr="00DC57C1">
        <w:tc>
          <w:tcPr>
            <w:tcW w:w="546" w:type="dxa"/>
            <w:vAlign w:val="center"/>
          </w:tcPr>
          <w:p w14:paraId="51CD7C87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2.</w:t>
            </w:r>
          </w:p>
        </w:tc>
        <w:tc>
          <w:tcPr>
            <w:tcW w:w="3878" w:type="dxa"/>
            <w:vAlign w:val="center"/>
          </w:tcPr>
          <w:p w14:paraId="532F23CE" w14:textId="77777777" w:rsidR="00DA17D6" w:rsidRPr="00F84681" w:rsidRDefault="00DA17D6" w:rsidP="00DC57C1">
            <w:pPr>
              <w:pStyle w:val="isi"/>
              <w:snapToGrid w:val="0"/>
              <w:ind w:left="0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1203" w:type="dxa"/>
            <w:vAlign w:val="center"/>
          </w:tcPr>
          <w:p w14:paraId="527D6ABB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1918" w:type="dxa"/>
            <w:vAlign w:val="center"/>
          </w:tcPr>
          <w:p w14:paraId="30745A0E" w14:textId="77777777" w:rsidR="00DA17D6" w:rsidRPr="00F84681" w:rsidRDefault="00DA17D6" w:rsidP="00DC57C1">
            <w:pPr>
              <w:pStyle w:val="isi"/>
              <w:snapToGrid w:val="0"/>
              <w:ind w:left="0" w:right="57"/>
              <w:jc w:val="right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1512" w:type="dxa"/>
            <w:vAlign w:val="center"/>
          </w:tcPr>
          <w:p w14:paraId="7AAFA7EB" w14:textId="77777777" w:rsidR="00DA17D6" w:rsidRPr="00F84681" w:rsidRDefault="00DA17D6" w:rsidP="00DC57C1">
            <w:pPr>
              <w:pStyle w:val="isi"/>
              <w:snapToGrid w:val="0"/>
              <w:ind w:left="0" w:right="57"/>
              <w:jc w:val="right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</w:tr>
      <w:tr w:rsidR="00DA17D6" w:rsidRPr="00F84681" w14:paraId="54FD6295" w14:textId="77777777" w:rsidTr="00DC57C1">
        <w:tc>
          <w:tcPr>
            <w:tcW w:w="546" w:type="dxa"/>
            <w:vAlign w:val="center"/>
          </w:tcPr>
          <w:p w14:paraId="3F538FBC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3.</w:t>
            </w:r>
          </w:p>
        </w:tc>
        <w:tc>
          <w:tcPr>
            <w:tcW w:w="3878" w:type="dxa"/>
            <w:vAlign w:val="center"/>
          </w:tcPr>
          <w:p w14:paraId="03BDE416" w14:textId="77777777" w:rsidR="00DA17D6" w:rsidRPr="00F84681" w:rsidRDefault="00DA17D6" w:rsidP="00DC57C1">
            <w:pPr>
              <w:pStyle w:val="isi"/>
              <w:snapToGrid w:val="0"/>
              <w:ind w:left="0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1203" w:type="dxa"/>
            <w:vAlign w:val="center"/>
          </w:tcPr>
          <w:p w14:paraId="26E3C9BB" w14:textId="77777777" w:rsidR="00DA17D6" w:rsidRPr="00F84681" w:rsidRDefault="00DA17D6" w:rsidP="00DC57C1">
            <w:pPr>
              <w:pStyle w:val="isi"/>
              <w:snapToGrid w:val="0"/>
              <w:ind w:left="0"/>
              <w:jc w:val="center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1918" w:type="dxa"/>
            <w:vAlign w:val="center"/>
          </w:tcPr>
          <w:p w14:paraId="0BBEC515" w14:textId="77777777" w:rsidR="00DA17D6" w:rsidRPr="00F84681" w:rsidRDefault="00DA17D6" w:rsidP="00DC57C1">
            <w:pPr>
              <w:pStyle w:val="isi"/>
              <w:snapToGrid w:val="0"/>
              <w:ind w:left="0" w:right="57"/>
              <w:jc w:val="right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  <w:tc>
          <w:tcPr>
            <w:tcW w:w="1512" w:type="dxa"/>
            <w:vAlign w:val="center"/>
          </w:tcPr>
          <w:p w14:paraId="309B684F" w14:textId="77777777" w:rsidR="00DA17D6" w:rsidRPr="00F84681" w:rsidRDefault="00DA17D6" w:rsidP="00DC57C1">
            <w:pPr>
              <w:pStyle w:val="isi"/>
              <w:snapToGrid w:val="0"/>
              <w:ind w:left="0" w:right="57"/>
              <w:jc w:val="right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</w:tr>
      <w:tr w:rsidR="00DA17D6" w:rsidRPr="00F84681" w14:paraId="10B29AE3" w14:textId="77777777" w:rsidTr="00DC57C1">
        <w:tc>
          <w:tcPr>
            <w:tcW w:w="7545" w:type="dxa"/>
            <w:gridSpan w:val="4"/>
            <w:vAlign w:val="center"/>
          </w:tcPr>
          <w:p w14:paraId="17BBDDB3" w14:textId="77777777" w:rsidR="00DA17D6" w:rsidRPr="00F84681" w:rsidRDefault="00DA17D6" w:rsidP="00DC57C1">
            <w:pPr>
              <w:pStyle w:val="isi"/>
              <w:wordWrap w:val="0"/>
              <w:snapToGrid w:val="0"/>
              <w:ind w:left="0" w:right="57"/>
              <w:jc w:val="right"/>
              <w:rPr>
                <w:rFonts w:asciiTheme="majorHAnsi" w:hAnsiTheme="majorHAnsi" w:cstheme="minorHAnsi"/>
                <w:noProof/>
                <w:lang w:val="id-ID"/>
              </w:rPr>
            </w:pPr>
            <w:r w:rsidRPr="00F84681">
              <w:rPr>
                <w:rFonts w:asciiTheme="majorHAnsi" w:hAnsiTheme="majorHAnsi" w:cstheme="minorHAnsi"/>
                <w:noProof/>
                <w:lang w:val="id-ID"/>
              </w:rPr>
              <w:t>Jumlah total biaya sewa alat, jasa layanan, dll. (Rp)</w:t>
            </w:r>
          </w:p>
        </w:tc>
        <w:tc>
          <w:tcPr>
            <w:tcW w:w="1512" w:type="dxa"/>
            <w:vAlign w:val="center"/>
          </w:tcPr>
          <w:p w14:paraId="1D34E143" w14:textId="77777777" w:rsidR="00DA17D6" w:rsidRPr="00F84681" w:rsidRDefault="00DA17D6" w:rsidP="00DC57C1">
            <w:pPr>
              <w:pStyle w:val="isi"/>
              <w:snapToGrid w:val="0"/>
              <w:ind w:left="0" w:right="57"/>
              <w:jc w:val="right"/>
              <w:rPr>
                <w:rFonts w:asciiTheme="majorHAnsi" w:hAnsiTheme="majorHAnsi" w:cstheme="minorHAnsi"/>
                <w:noProof/>
                <w:lang w:val="id-ID"/>
              </w:rPr>
            </w:pPr>
          </w:p>
        </w:tc>
      </w:tr>
    </w:tbl>
    <w:p w14:paraId="390A22AA" w14:textId="714BBA75" w:rsidR="001C1905" w:rsidRPr="00F84681" w:rsidRDefault="001C1905" w:rsidP="000F41E4">
      <w:pPr>
        <w:pStyle w:val="Nomor2"/>
        <w:numPr>
          <w:ilvl w:val="0"/>
          <w:numId w:val="0"/>
        </w:numPr>
        <w:spacing w:line="276" w:lineRule="auto"/>
        <w:rPr>
          <w:rFonts w:asciiTheme="majorHAnsi" w:hAnsiTheme="majorHAnsi" w:cs="Arial"/>
          <w:szCs w:val="22"/>
          <w:lang w:val="id-ID"/>
        </w:rPr>
      </w:pPr>
    </w:p>
    <w:p w14:paraId="34BAA28F" w14:textId="77777777" w:rsidR="000F2853" w:rsidRPr="00F84681" w:rsidRDefault="000F2853" w:rsidP="000F41E4">
      <w:pPr>
        <w:pStyle w:val="Nomor2"/>
        <w:numPr>
          <w:ilvl w:val="0"/>
          <w:numId w:val="0"/>
        </w:numPr>
        <w:spacing w:line="276" w:lineRule="auto"/>
        <w:rPr>
          <w:rFonts w:asciiTheme="majorHAnsi" w:hAnsiTheme="majorHAnsi" w:cs="Arial"/>
          <w:szCs w:val="22"/>
          <w:lang w:val="id-ID"/>
        </w:rPr>
      </w:pPr>
    </w:p>
    <w:p w14:paraId="05D42D26" w14:textId="67BC67E7" w:rsidR="001C1905" w:rsidRPr="00997173" w:rsidRDefault="00E2740C" w:rsidP="00A3072A">
      <w:pPr>
        <w:pStyle w:val="ListParagraph"/>
        <w:numPr>
          <w:ilvl w:val="0"/>
          <w:numId w:val="2"/>
        </w:numPr>
        <w:jc w:val="both"/>
        <w:rPr>
          <w:rFonts w:asciiTheme="majorHAnsi" w:hAnsiTheme="majorHAnsi"/>
          <w:lang w:val="id-ID"/>
        </w:rPr>
      </w:pPr>
      <w:r>
        <w:rPr>
          <w:rFonts w:asciiTheme="majorHAnsi" w:hAnsiTheme="majorHAnsi"/>
          <w:lang w:val="en-US"/>
        </w:rPr>
        <w:t>Bukti</w:t>
      </w:r>
      <w:r w:rsidR="00965DEB" w:rsidRPr="00997173">
        <w:rPr>
          <w:rFonts w:asciiTheme="majorHAnsi" w:hAnsiTheme="majorHAnsi"/>
          <w:lang w:val="id-ID"/>
        </w:rPr>
        <w:t xml:space="preserve"> </w:t>
      </w:r>
      <w:r>
        <w:rPr>
          <w:rFonts w:asciiTheme="majorHAnsi" w:hAnsiTheme="majorHAnsi"/>
          <w:lang w:val="en-US"/>
        </w:rPr>
        <w:t>komitmen / k</w:t>
      </w:r>
      <w:r w:rsidR="00965DEB" w:rsidRPr="00997173">
        <w:rPr>
          <w:rFonts w:asciiTheme="majorHAnsi" w:hAnsiTheme="majorHAnsi"/>
          <w:lang w:val="id-ID"/>
        </w:rPr>
        <w:t>omunikasi dengan Pihak Swasta</w:t>
      </w:r>
      <w:r>
        <w:rPr>
          <w:rFonts w:asciiTheme="majorHAnsi" w:hAnsiTheme="majorHAnsi"/>
          <w:lang w:val="en-US"/>
        </w:rPr>
        <w:t xml:space="preserve"> </w:t>
      </w:r>
      <w:r w:rsidR="00965DEB" w:rsidRPr="00997173">
        <w:rPr>
          <w:rFonts w:asciiTheme="majorHAnsi" w:hAnsiTheme="majorHAnsi"/>
          <w:lang w:val="id-ID"/>
        </w:rPr>
        <w:t>/ Pemerintah Lokal (Bila ada, dapat diprioritaskan</w:t>
      </w:r>
      <w:r w:rsidR="0090117E">
        <w:rPr>
          <w:rFonts w:asciiTheme="majorHAnsi" w:hAnsiTheme="majorHAnsi"/>
          <w:lang w:val="en-US"/>
        </w:rPr>
        <w:t>)</w:t>
      </w:r>
    </w:p>
    <w:sectPr w:rsidR="001C1905" w:rsidRPr="00997173" w:rsidSect="00B049B8">
      <w:footerReference w:type="default" r:id="rId14"/>
      <w:pgSz w:w="11907" w:h="16840" w:code="9"/>
      <w:pgMar w:top="720" w:right="720" w:bottom="720" w:left="72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31F756" w14:textId="77777777" w:rsidR="00E63AE3" w:rsidRDefault="00E63AE3">
      <w:r>
        <w:separator/>
      </w:r>
    </w:p>
  </w:endnote>
  <w:endnote w:type="continuationSeparator" w:id="0">
    <w:p w14:paraId="44667FC8" w14:textId="77777777" w:rsidR="00E63AE3" w:rsidRDefault="00E63A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558788" w14:textId="26ECC500" w:rsidR="00CE23F2" w:rsidRDefault="00CE23F2" w:rsidP="008F18ED">
    <w:pPr>
      <w:pStyle w:val="Footer"/>
    </w:pPr>
  </w:p>
  <w:p w14:paraId="4718F5FB" w14:textId="500BD775" w:rsidR="00CE23F2" w:rsidRPr="00C45240" w:rsidRDefault="00CE23F2" w:rsidP="00343556">
    <w:pPr>
      <w:pStyle w:val="Footer"/>
      <w:tabs>
        <w:tab w:val="clear" w:pos="8640"/>
        <w:tab w:val="right" w:pos="8280"/>
      </w:tabs>
      <w:rPr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901773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1D8957" w14:textId="6A2F4BB4" w:rsidR="00B049B8" w:rsidRDefault="00B049B8">
        <w:pPr>
          <w:pStyle w:val="Footer"/>
          <w:jc w:val="right"/>
        </w:pPr>
      </w:p>
    </w:sdtContent>
  </w:sdt>
  <w:p w14:paraId="61DCCB2C" w14:textId="187DA487" w:rsidR="00CE23F2" w:rsidRPr="00C45240" w:rsidRDefault="00CE23F2" w:rsidP="00343556">
    <w:pPr>
      <w:pStyle w:val="Footer"/>
      <w:tabs>
        <w:tab w:val="clear" w:pos="8640"/>
        <w:tab w:val="right" w:pos="8280"/>
      </w:tabs>
      <w:rPr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3E0AC0" w14:textId="77777777" w:rsidR="00B049B8" w:rsidRDefault="00B049B8">
    <w:pPr>
      <w:pStyle w:val="Footer"/>
      <w:jc w:val="right"/>
    </w:pPr>
  </w:p>
  <w:sdt>
    <w:sdtPr>
      <w:id w:val="-208753406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5287715" w14:textId="460F97C4" w:rsidR="00B049B8" w:rsidRDefault="00B049B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C6D3ED0" w14:textId="77777777" w:rsidR="00B049B8" w:rsidRPr="00C45240" w:rsidRDefault="00B049B8" w:rsidP="00343556">
    <w:pPr>
      <w:pStyle w:val="Footer"/>
      <w:tabs>
        <w:tab w:val="clear" w:pos="8640"/>
        <w:tab w:val="right" w:pos="8280"/>
      </w:tabs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7AACC1" w14:textId="77777777" w:rsidR="00E63AE3" w:rsidRDefault="00E63AE3">
      <w:r>
        <w:separator/>
      </w:r>
    </w:p>
  </w:footnote>
  <w:footnote w:type="continuationSeparator" w:id="0">
    <w:p w14:paraId="672810F5" w14:textId="77777777" w:rsidR="00E63AE3" w:rsidRDefault="00E63A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015FA"/>
    <w:multiLevelType w:val="hybridMultilevel"/>
    <w:tmpl w:val="95B47FD4"/>
    <w:lvl w:ilvl="0" w:tplc="6170956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</w:lvl>
    <w:lvl w:ilvl="1" w:tplc="EF5C22F8" w:tentative="1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</w:lvl>
    <w:lvl w:ilvl="2" w:tplc="F9A6D718" w:tentative="1">
      <w:start w:val="1"/>
      <w:numFmt w:val="lowerLetter"/>
      <w:lvlText w:val="(%3)"/>
      <w:lvlJc w:val="left"/>
      <w:pPr>
        <w:tabs>
          <w:tab w:val="num" w:pos="2160"/>
        </w:tabs>
        <w:ind w:left="2160" w:hanging="360"/>
      </w:pPr>
    </w:lvl>
    <w:lvl w:ilvl="3" w:tplc="2D0A4ADA" w:tentative="1">
      <w:start w:val="1"/>
      <w:numFmt w:val="lowerLetter"/>
      <w:lvlText w:val="(%4)"/>
      <w:lvlJc w:val="left"/>
      <w:pPr>
        <w:tabs>
          <w:tab w:val="num" w:pos="2880"/>
        </w:tabs>
        <w:ind w:left="2880" w:hanging="360"/>
      </w:pPr>
    </w:lvl>
    <w:lvl w:ilvl="4" w:tplc="00725B1C" w:tentative="1">
      <w:start w:val="1"/>
      <w:numFmt w:val="lowerLetter"/>
      <w:lvlText w:val="(%5)"/>
      <w:lvlJc w:val="left"/>
      <w:pPr>
        <w:tabs>
          <w:tab w:val="num" w:pos="3600"/>
        </w:tabs>
        <w:ind w:left="3600" w:hanging="360"/>
      </w:pPr>
    </w:lvl>
    <w:lvl w:ilvl="5" w:tplc="C5A6F51E" w:tentative="1">
      <w:start w:val="1"/>
      <w:numFmt w:val="lowerLetter"/>
      <w:lvlText w:val="(%6)"/>
      <w:lvlJc w:val="left"/>
      <w:pPr>
        <w:tabs>
          <w:tab w:val="num" w:pos="4320"/>
        </w:tabs>
        <w:ind w:left="4320" w:hanging="360"/>
      </w:pPr>
    </w:lvl>
    <w:lvl w:ilvl="6" w:tplc="31944C4A" w:tentative="1">
      <w:start w:val="1"/>
      <w:numFmt w:val="lowerLetter"/>
      <w:lvlText w:val="(%7)"/>
      <w:lvlJc w:val="left"/>
      <w:pPr>
        <w:tabs>
          <w:tab w:val="num" w:pos="5040"/>
        </w:tabs>
        <w:ind w:left="5040" w:hanging="360"/>
      </w:pPr>
    </w:lvl>
    <w:lvl w:ilvl="7" w:tplc="287A2840" w:tentative="1">
      <w:start w:val="1"/>
      <w:numFmt w:val="lowerLetter"/>
      <w:lvlText w:val="(%8)"/>
      <w:lvlJc w:val="left"/>
      <w:pPr>
        <w:tabs>
          <w:tab w:val="num" w:pos="5760"/>
        </w:tabs>
        <w:ind w:left="5760" w:hanging="360"/>
      </w:pPr>
    </w:lvl>
    <w:lvl w:ilvl="8" w:tplc="93B62848" w:tentative="1">
      <w:start w:val="1"/>
      <w:numFmt w:val="lowerLetter"/>
      <w:lvlText w:val="(%9)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BBA1850"/>
    <w:multiLevelType w:val="hybridMultilevel"/>
    <w:tmpl w:val="38B4DFE4"/>
    <w:lvl w:ilvl="0" w:tplc="7412462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2C2B90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2" w:tplc="04090017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</w:lvl>
    <w:lvl w:ilvl="3" w:tplc="952C2354">
      <w:start w:val="5"/>
      <w:numFmt w:val="upperLetter"/>
      <w:lvlText w:val="%4."/>
      <w:lvlJc w:val="left"/>
      <w:pPr>
        <w:tabs>
          <w:tab w:val="num" w:pos="3240"/>
        </w:tabs>
        <w:ind w:left="3240" w:hanging="720"/>
      </w:pPr>
      <w:rPr>
        <w:rFonts w:hint="default"/>
      </w:rPr>
    </w:lvl>
    <w:lvl w:ilvl="4" w:tplc="02141E9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2360D7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CF8A25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47A898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15EFCE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C95661E"/>
    <w:multiLevelType w:val="hybridMultilevel"/>
    <w:tmpl w:val="CE6CBD22"/>
    <w:lvl w:ilvl="0" w:tplc="EF48345A">
      <w:start w:val="1"/>
      <w:numFmt w:val="decimal"/>
      <w:pStyle w:val="Nomor"/>
      <w:lvlText w:val="%1."/>
      <w:lvlJc w:val="left"/>
      <w:pPr>
        <w:tabs>
          <w:tab w:val="num" w:pos="851"/>
        </w:tabs>
        <w:ind w:left="851" w:hanging="494"/>
      </w:pPr>
      <w:rPr>
        <w:rFonts w:hint="default"/>
      </w:rPr>
    </w:lvl>
    <w:lvl w:ilvl="1" w:tplc="C1E610DC">
      <w:start w:val="1"/>
      <w:numFmt w:val="lowerLetter"/>
      <w:pStyle w:val="Nomor2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E811611"/>
    <w:multiLevelType w:val="hybridMultilevel"/>
    <w:tmpl w:val="B01A4260"/>
    <w:lvl w:ilvl="0" w:tplc="ADA2A536"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0EEE6036"/>
    <w:multiLevelType w:val="hybridMultilevel"/>
    <w:tmpl w:val="7ED415AE"/>
    <w:lvl w:ilvl="0" w:tplc="0BA0476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44C65C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1FA1ED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63AF8C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896D6D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6FABCD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83A6ED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406BFB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FF6901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05F39FF"/>
    <w:multiLevelType w:val="multilevel"/>
    <w:tmpl w:val="0421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10BD4C3C"/>
    <w:multiLevelType w:val="multilevel"/>
    <w:tmpl w:val="0421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13A41CB1"/>
    <w:multiLevelType w:val="multilevel"/>
    <w:tmpl w:val="49D6ECE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i w:val="0"/>
        <w:sz w:val="20"/>
        <w:szCs w:val="20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ascii="Tahoma" w:hAnsi="Tahoma" w:hint="default"/>
        <w:b w:val="0"/>
        <w:i w:val="0"/>
        <w:sz w:val="20"/>
        <w:szCs w:val="20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1ADF0EED"/>
    <w:multiLevelType w:val="hybridMultilevel"/>
    <w:tmpl w:val="CE3080F4"/>
    <w:lvl w:ilvl="0" w:tplc="33BE47AA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043F28"/>
    <w:multiLevelType w:val="multilevel"/>
    <w:tmpl w:val="41B63370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1FF65AF5"/>
    <w:multiLevelType w:val="hybridMultilevel"/>
    <w:tmpl w:val="62D6428E"/>
    <w:lvl w:ilvl="0" w:tplc="282C9E9C">
      <w:numFmt w:val="bullet"/>
      <w:lvlText w:val="•"/>
      <w:lvlJc w:val="left"/>
      <w:pPr>
        <w:ind w:left="720" w:hanging="360"/>
      </w:pPr>
      <w:rPr>
        <w:rFonts w:ascii="Cambria" w:eastAsia="Times New Roman" w:hAnsi="Cambri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B105A8"/>
    <w:multiLevelType w:val="hybridMultilevel"/>
    <w:tmpl w:val="2F985850"/>
    <w:lvl w:ilvl="0" w:tplc="F2C2B90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92229B8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7C9CE20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CA02A5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6A2555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790B1E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C70BA2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7B480A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11C1ED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8341729"/>
    <w:multiLevelType w:val="hybridMultilevel"/>
    <w:tmpl w:val="45A63E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661444"/>
    <w:multiLevelType w:val="hybridMultilevel"/>
    <w:tmpl w:val="E53A5E22"/>
    <w:lvl w:ilvl="0" w:tplc="C42EBF3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ED3BEE"/>
    <w:multiLevelType w:val="multilevel"/>
    <w:tmpl w:val="F3129D0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21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278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70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7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9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262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688" w:hanging="1800"/>
      </w:pPr>
      <w:rPr>
        <w:rFonts w:hint="default"/>
      </w:rPr>
    </w:lvl>
  </w:abstractNum>
  <w:abstractNum w:abstractNumId="15" w15:restartNumberingAfterBreak="0">
    <w:nsid w:val="35467C58"/>
    <w:multiLevelType w:val="hybridMultilevel"/>
    <w:tmpl w:val="21C4D586"/>
    <w:lvl w:ilvl="0" w:tplc="19AAF8C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228F0D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D10A7D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21AB7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C2C37B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BA63A9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326E53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7E0586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62C210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3634188F"/>
    <w:multiLevelType w:val="hybridMultilevel"/>
    <w:tmpl w:val="886881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BE6707"/>
    <w:multiLevelType w:val="hybridMultilevel"/>
    <w:tmpl w:val="CBA407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B64DA5"/>
    <w:multiLevelType w:val="hybridMultilevel"/>
    <w:tmpl w:val="306E7B26"/>
    <w:lvl w:ilvl="0" w:tplc="282C9E9C">
      <w:numFmt w:val="bullet"/>
      <w:lvlText w:val="•"/>
      <w:lvlJc w:val="left"/>
      <w:pPr>
        <w:ind w:left="720" w:hanging="360"/>
      </w:pPr>
      <w:rPr>
        <w:rFonts w:ascii="Cambria" w:eastAsia="Times New Roman" w:hAnsi="Cambri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ED1FCA"/>
    <w:multiLevelType w:val="hybridMultilevel"/>
    <w:tmpl w:val="88B64A8A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F2C2B90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2" w:tplc="1968271E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plc="FFA4EF54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plc="140EB3B8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plc="3B208FF8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plc="94CE1C92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plc="811A4760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plc="7E7E3BBE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9D90303"/>
    <w:multiLevelType w:val="hybridMultilevel"/>
    <w:tmpl w:val="6DACE72A"/>
    <w:lvl w:ilvl="0" w:tplc="F3E06292">
      <w:start w:val="1"/>
      <w:numFmt w:val="lowerLetter"/>
      <w:lvlText w:val="%1."/>
      <w:lvlJc w:val="left"/>
      <w:pPr>
        <w:ind w:left="840" w:hanging="360"/>
      </w:pPr>
      <w:rPr>
        <w:rFonts w:hint="default"/>
        <w:b w:val="0"/>
        <w:bCs/>
      </w:rPr>
    </w:lvl>
    <w:lvl w:ilvl="1" w:tplc="04090017" w:tentative="1">
      <w:start w:val="1"/>
      <w:numFmt w:val="aiueoFullWidth"/>
      <w:lvlText w:val="(%2)"/>
      <w:lvlJc w:val="left"/>
      <w:pPr>
        <w:ind w:left="1320" w:hanging="420"/>
      </w:pPr>
    </w:lvl>
    <w:lvl w:ilvl="2" w:tplc="04090011" w:tentative="1">
      <w:start w:val="1"/>
      <w:numFmt w:val="decimalEnclosedCircle"/>
      <w:lvlText w:val="%3"/>
      <w:lvlJc w:val="lef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7" w:tentative="1">
      <w:start w:val="1"/>
      <w:numFmt w:val="aiueoFullWidth"/>
      <w:lvlText w:val="(%5)"/>
      <w:lvlJc w:val="left"/>
      <w:pPr>
        <w:ind w:left="2580" w:hanging="420"/>
      </w:pPr>
    </w:lvl>
    <w:lvl w:ilvl="5" w:tplc="04090011" w:tentative="1">
      <w:start w:val="1"/>
      <w:numFmt w:val="decimalEnclosedCircle"/>
      <w:lvlText w:val="%6"/>
      <w:lvlJc w:val="lef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7" w:tentative="1">
      <w:start w:val="1"/>
      <w:numFmt w:val="aiueoFullWidth"/>
      <w:lvlText w:val="(%8)"/>
      <w:lvlJc w:val="left"/>
      <w:pPr>
        <w:ind w:left="384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60" w:hanging="420"/>
      </w:pPr>
    </w:lvl>
  </w:abstractNum>
  <w:abstractNum w:abstractNumId="21" w15:restartNumberingAfterBreak="0">
    <w:nsid w:val="493F2B9C"/>
    <w:multiLevelType w:val="hybridMultilevel"/>
    <w:tmpl w:val="E3DE55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A8778B"/>
    <w:multiLevelType w:val="multilevel"/>
    <w:tmpl w:val="C1DC950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3" w15:restartNumberingAfterBreak="0">
    <w:nsid w:val="4F327FF5"/>
    <w:multiLevelType w:val="hybridMultilevel"/>
    <w:tmpl w:val="7C5431F6"/>
    <w:lvl w:ilvl="0" w:tplc="282C9E9C">
      <w:numFmt w:val="bullet"/>
      <w:lvlText w:val="•"/>
      <w:lvlJc w:val="left"/>
      <w:pPr>
        <w:ind w:left="720" w:hanging="360"/>
      </w:pPr>
      <w:rPr>
        <w:rFonts w:ascii="Cambria" w:eastAsia="Times New Roman" w:hAnsi="Cambri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3C30C8"/>
    <w:multiLevelType w:val="hybridMultilevel"/>
    <w:tmpl w:val="50AC2B4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5515784"/>
    <w:multiLevelType w:val="hybridMultilevel"/>
    <w:tmpl w:val="6402169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FBB26026">
      <w:start w:val="1"/>
      <w:numFmt w:val="decimal"/>
      <w:lvlText w:val="%2."/>
      <w:lvlJc w:val="left"/>
      <w:pPr>
        <w:ind w:left="18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8BF6CA5"/>
    <w:multiLevelType w:val="hybridMultilevel"/>
    <w:tmpl w:val="697AF5C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59CC3466"/>
    <w:multiLevelType w:val="hybridMultilevel"/>
    <w:tmpl w:val="29562E2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A721B77"/>
    <w:multiLevelType w:val="hybridMultilevel"/>
    <w:tmpl w:val="D8DABDF4"/>
    <w:lvl w:ilvl="0" w:tplc="505EA43C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5BB16787"/>
    <w:multiLevelType w:val="hybridMultilevel"/>
    <w:tmpl w:val="03B0D49A"/>
    <w:lvl w:ilvl="0" w:tplc="D4403D0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29CE08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026F1B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7B4654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73E1F9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856EC2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C58AD0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6EEAE0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22CBA4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5D6247F9"/>
    <w:multiLevelType w:val="hybridMultilevel"/>
    <w:tmpl w:val="B9C89F92"/>
    <w:lvl w:ilvl="0" w:tplc="F2C2B90A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CD3E4F"/>
    <w:multiLevelType w:val="multilevel"/>
    <w:tmpl w:val="3ACE64BA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160"/>
        </w:tabs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240"/>
        </w:tabs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320"/>
        </w:tabs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32" w15:restartNumberingAfterBreak="0">
    <w:nsid w:val="69662E4F"/>
    <w:multiLevelType w:val="hybridMultilevel"/>
    <w:tmpl w:val="7DD25F9C"/>
    <w:lvl w:ilvl="0" w:tplc="04090001">
      <w:start w:val="1"/>
      <w:numFmt w:val="bullet"/>
      <w:lvlText w:val=""/>
      <w:lvlJc w:val="left"/>
      <w:pPr>
        <w:ind w:left="109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58" w:hanging="360"/>
      </w:pPr>
      <w:rPr>
        <w:rFonts w:ascii="Wingdings" w:hAnsi="Wingdings" w:hint="default"/>
      </w:rPr>
    </w:lvl>
  </w:abstractNum>
  <w:abstractNum w:abstractNumId="33" w15:restartNumberingAfterBreak="0">
    <w:nsid w:val="6BA451A5"/>
    <w:multiLevelType w:val="multilevel"/>
    <w:tmpl w:val="7D44FAC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35" w:hanging="375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b/>
      </w:rPr>
    </w:lvl>
  </w:abstractNum>
  <w:abstractNum w:abstractNumId="34" w15:restartNumberingAfterBreak="0">
    <w:nsid w:val="70B93338"/>
    <w:multiLevelType w:val="hybridMultilevel"/>
    <w:tmpl w:val="37E25A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1B171AB"/>
    <w:multiLevelType w:val="hybridMultilevel"/>
    <w:tmpl w:val="F5AA2562"/>
    <w:lvl w:ilvl="0" w:tplc="72D8559C">
      <w:start w:val="1"/>
      <w:numFmt w:val="decimal"/>
      <w:lvlText w:val="%1."/>
      <w:lvlJc w:val="left"/>
      <w:pPr>
        <w:ind w:left="720" w:hanging="360"/>
      </w:pPr>
      <w:rPr>
        <w:rFonts w:asciiTheme="majorHAnsi" w:eastAsia="Times New Roman" w:hAnsiTheme="majorHAnsi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2F33224"/>
    <w:multiLevelType w:val="hybridMultilevel"/>
    <w:tmpl w:val="0934505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476172F"/>
    <w:multiLevelType w:val="hybridMultilevel"/>
    <w:tmpl w:val="31423502"/>
    <w:lvl w:ilvl="0" w:tplc="EDB4BA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B10192C">
      <w:start w:val="1180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AAC7E7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4AC8AE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D706D4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1CCD4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58636F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D3A22E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09E82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8" w15:restartNumberingAfterBreak="0">
    <w:nsid w:val="74CF7E56"/>
    <w:multiLevelType w:val="hybridMultilevel"/>
    <w:tmpl w:val="19DEB986"/>
    <w:lvl w:ilvl="0" w:tplc="E49E135E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</w:lvl>
    <w:lvl w:ilvl="1" w:tplc="59941A72" w:tentative="1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</w:lvl>
    <w:lvl w:ilvl="2" w:tplc="F20A0934" w:tentative="1">
      <w:start w:val="1"/>
      <w:numFmt w:val="lowerLetter"/>
      <w:lvlText w:val="(%3)"/>
      <w:lvlJc w:val="left"/>
      <w:pPr>
        <w:tabs>
          <w:tab w:val="num" w:pos="2160"/>
        </w:tabs>
        <w:ind w:left="2160" w:hanging="360"/>
      </w:pPr>
    </w:lvl>
    <w:lvl w:ilvl="3" w:tplc="4F7CBE64" w:tentative="1">
      <w:start w:val="1"/>
      <w:numFmt w:val="lowerLetter"/>
      <w:lvlText w:val="(%4)"/>
      <w:lvlJc w:val="left"/>
      <w:pPr>
        <w:tabs>
          <w:tab w:val="num" w:pos="2880"/>
        </w:tabs>
        <w:ind w:left="2880" w:hanging="360"/>
      </w:pPr>
    </w:lvl>
    <w:lvl w:ilvl="4" w:tplc="B1E405D8" w:tentative="1">
      <w:start w:val="1"/>
      <w:numFmt w:val="lowerLetter"/>
      <w:lvlText w:val="(%5)"/>
      <w:lvlJc w:val="left"/>
      <w:pPr>
        <w:tabs>
          <w:tab w:val="num" w:pos="3600"/>
        </w:tabs>
        <w:ind w:left="3600" w:hanging="360"/>
      </w:pPr>
    </w:lvl>
    <w:lvl w:ilvl="5" w:tplc="A5B240B2" w:tentative="1">
      <w:start w:val="1"/>
      <w:numFmt w:val="lowerLetter"/>
      <w:lvlText w:val="(%6)"/>
      <w:lvlJc w:val="left"/>
      <w:pPr>
        <w:tabs>
          <w:tab w:val="num" w:pos="4320"/>
        </w:tabs>
        <w:ind w:left="4320" w:hanging="360"/>
      </w:pPr>
    </w:lvl>
    <w:lvl w:ilvl="6" w:tplc="7E46B07E" w:tentative="1">
      <w:start w:val="1"/>
      <w:numFmt w:val="lowerLetter"/>
      <w:lvlText w:val="(%7)"/>
      <w:lvlJc w:val="left"/>
      <w:pPr>
        <w:tabs>
          <w:tab w:val="num" w:pos="5040"/>
        </w:tabs>
        <w:ind w:left="5040" w:hanging="360"/>
      </w:pPr>
    </w:lvl>
    <w:lvl w:ilvl="7" w:tplc="6180D8CE" w:tentative="1">
      <w:start w:val="1"/>
      <w:numFmt w:val="lowerLetter"/>
      <w:lvlText w:val="(%8)"/>
      <w:lvlJc w:val="left"/>
      <w:pPr>
        <w:tabs>
          <w:tab w:val="num" w:pos="5760"/>
        </w:tabs>
        <w:ind w:left="5760" w:hanging="360"/>
      </w:pPr>
    </w:lvl>
    <w:lvl w:ilvl="8" w:tplc="D0446736" w:tentative="1">
      <w:start w:val="1"/>
      <w:numFmt w:val="lowerLetter"/>
      <w:lvlText w:val="(%9)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633529C"/>
    <w:multiLevelType w:val="hybridMultilevel"/>
    <w:tmpl w:val="C10C8C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4E53CA"/>
    <w:multiLevelType w:val="hybridMultilevel"/>
    <w:tmpl w:val="75583D12"/>
    <w:lvl w:ilvl="0" w:tplc="620263A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9B2FD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1A6D52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FDE62B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11818E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2868A2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EDAAB7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DBCCF10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B940E0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D405725"/>
    <w:multiLevelType w:val="hybridMultilevel"/>
    <w:tmpl w:val="E81037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EAD199D"/>
    <w:multiLevelType w:val="hybridMultilevel"/>
    <w:tmpl w:val="8AD0F9DE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6"/>
  </w:num>
  <w:num w:numId="3">
    <w:abstractNumId w:val="26"/>
  </w:num>
  <w:num w:numId="4">
    <w:abstractNumId w:val="8"/>
  </w:num>
  <w:num w:numId="5">
    <w:abstractNumId w:val="16"/>
  </w:num>
  <w:num w:numId="6">
    <w:abstractNumId w:val="25"/>
  </w:num>
  <w:num w:numId="7">
    <w:abstractNumId w:val="13"/>
  </w:num>
  <w:num w:numId="8">
    <w:abstractNumId w:val="19"/>
  </w:num>
  <w:num w:numId="9">
    <w:abstractNumId w:val="1"/>
  </w:num>
  <w:num w:numId="10">
    <w:abstractNumId w:val="11"/>
  </w:num>
  <w:num w:numId="11">
    <w:abstractNumId w:val="30"/>
  </w:num>
  <w:num w:numId="12">
    <w:abstractNumId w:val="41"/>
  </w:num>
  <w:num w:numId="13">
    <w:abstractNumId w:val="2"/>
  </w:num>
  <w:num w:numId="14">
    <w:abstractNumId w:val="7"/>
  </w:num>
  <w:num w:numId="15">
    <w:abstractNumId w:val="2"/>
    <w:lvlOverride w:ilvl="0">
      <w:startOverride w:val="1"/>
    </w:lvlOverride>
  </w:num>
  <w:num w:numId="16">
    <w:abstractNumId w:val="31"/>
  </w:num>
  <w:num w:numId="17">
    <w:abstractNumId w:val="17"/>
  </w:num>
  <w:num w:numId="18">
    <w:abstractNumId w:val="37"/>
  </w:num>
  <w:num w:numId="19">
    <w:abstractNumId w:val="34"/>
  </w:num>
  <w:num w:numId="20">
    <w:abstractNumId w:val="39"/>
  </w:num>
  <w:num w:numId="21">
    <w:abstractNumId w:val="27"/>
  </w:num>
  <w:num w:numId="22">
    <w:abstractNumId w:val="36"/>
  </w:num>
  <w:num w:numId="23">
    <w:abstractNumId w:val="32"/>
  </w:num>
  <w:num w:numId="24">
    <w:abstractNumId w:val="38"/>
  </w:num>
  <w:num w:numId="25">
    <w:abstractNumId w:val="0"/>
  </w:num>
  <w:num w:numId="26">
    <w:abstractNumId w:val="4"/>
  </w:num>
  <w:num w:numId="27">
    <w:abstractNumId w:val="29"/>
  </w:num>
  <w:num w:numId="28">
    <w:abstractNumId w:val="40"/>
  </w:num>
  <w:num w:numId="29">
    <w:abstractNumId w:val="35"/>
  </w:num>
  <w:num w:numId="30">
    <w:abstractNumId w:val="24"/>
  </w:num>
  <w:num w:numId="31">
    <w:abstractNumId w:val="15"/>
  </w:num>
  <w:num w:numId="32">
    <w:abstractNumId w:val="42"/>
  </w:num>
  <w:num w:numId="33">
    <w:abstractNumId w:val="33"/>
  </w:num>
  <w:num w:numId="34">
    <w:abstractNumId w:val="21"/>
  </w:num>
  <w:num w:numId="35">
    <w:abstractNumId w:val="14"/>
  </w:num>
  <w:num w:numId="36">
    <w:abstractNumId w:val="12"/>
  </w:num>
  <w:num w:numId="37">
    <w:abstractNumId w:val="18"/>
  </w:num>
  <w:num w:numId="38">
    <w:abstractNumId w:val="23"/>
  </w:num>
  <w:num w:numId="39">
    <w:abstractNumId w:val="10"/>
  </w:num>
  <w:num w:numId="40">
    <w:abstractNumId w:val="28"/>
  </w:num>
  <w:num w:numId="41">
    <w:abstractNumId w:val="7"/>
    <w:lvlOverride w:ilvl="0">
      <w:startOverride w:val="8"/>
    </w:lvlOverride>
  </w:num>
  <w:num w:numId="42">
    <w:abstractNumId w:val="20"/>
  </w:num>
  <w:num w:numId="43">
    <w:abstractNumId w:val="5"/>
  </w:num>
  <w:num w:numId="44">
    <w:abstractNumId w:val="22"/>
  </w:num>
  <w:num w:numId="4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zMrQ0NLI0szAytjRW0lEKTi0uzszPAykwqQUAHmPENiwAAAA="/>
  </w:docVars>
  <w:rsids>
    <w:rsidRoot w:val="00C31693"/>
    <w:rsid w:val="00001C0A"/>
    <w:rsid w:val="0000249A"/>
    <w:rsid w:val="0000291A"/>
    <w:rsid w:val="00003CD2"/>
    <w:rsid w:val="0000512F"/>
    <w:rsid w:val="000063E1"/>
    <w:rsid w:val="00014F69"/>
    <w:rsid w:val="00015928"/>
    <w:rsid w:val="00020529"/>
    <w:rsid w:val="000213E6"/>
    <w:rsid w:val="00021BD7"/>
    <w:rsid w:val="00026103"/>
    <w:rsid w:val="00034923"/>
    <w:rsid w:val="0003644C"/>
    <w:rsid w:val="0003763C"/>
    <w:rsid w:val="000443A0"/>
    <w:rsid w:val="00052332"/>
    <w:rsid w:val="000807B6"/>
    <w:rsid w:val="00081295"/>
    <w:rsid w:val="00085D44"/>
    <w:rsid w:val="0009118D"/>
    <w:rsid w:val="0009427E"/>
    <w:rsid w:val="00095445"/>
    <w:rsid w:val="00097FC0"/>
    <w:rsid w:val="000A1376"/>
    <w:rsid w:val="000A2F26"/>
    <w:rsid w:val="000A3C8E"/>
    <w:rsid w:val="000A4D9A"/>
    <w:rsid w:val="000A620B"/>
    <w:rsid w:val="000A6E23"/>
    <w:rsid w:val="000A7110"/>
    <w:rsid w:val="000B32CA"/>
    <w:rsid w:val="000C5FF9"/>
    <w:rsid w:val="000C6779"/>
    <w:rsid w:val="000D4170"/>
    <w:rsid w:val="000D7561"/>
    <w:rsid w:val="000E1001"/>
    <w:rsid w:val="000E113B"/>
    <w:rsid w:val="000E39ED"/>
    <w:rsid w:val="000E691F"/>
    <w:rsid w:val="000E7360"/>
    <w:rsid w:val="000F03C5"/>
    <w:rsid w:val="000F2853"/>
    <w:rsid w:val="000F2888"/>
    <w:rsid w:val="000F2C16"/>
    <w:rsid w:val="000F3AE2"/>
    <w:rsid w:val="000F41E4"/>
    <w:rsid w:val="000F4E06"/>
    <w:rsid w:val="000F6417"/>
    <w:rsid w:val="00104395"/>
    <w:rsid w:val="0010656F"/>
    <w:rsid w:val="00107682"/>
    <w:rsid w:val="00111CB5"/>
    <w:rsid w:val="001120F0"/>
    <w:rsid w:val="00113C6D"/>
    <w:rsid w:val="00124986"/>
    <w:rsid w:val="00124A2D"/>
    <w:rsid w:val="0012515F"/>
    <w:rsid w:val="00126CD6"/>
    <w:rsid w:val="001500F4"/>
    <w:rsid w:val="00150551"/>
    <w:rsid w:val="00152CA0"/>
    <w:rsid w:val="00155F5F"/>
    <w:rsid w:val="001664CD"/>
    <w:rsid w:val="00170FAB"/>
    <w:rsid w:val="0017593E"/>
    <w:rsid w:val="00181B56"/>
    <w:rsid w:val="00182202"/>
    <w:rsid w:val="00182E9D"/>
    <w:rsid w:val="0018340E"/>
    <w:rsid w:val="00187DE8"/>
    <w:rsid w:val="001914D6"/>
    <w:rsid w:val="001916B9"/>
    <w:rsid w:val="001A11EC"/>
    <w:rsid w:val="001A2A22"/>
    <w:rsid w:val="001A62CF"/>
    <w:rsid w:val="001B7154"/>
    <w:rsid w:val="001B7728"/>
    <w:rsid w:val="001C1905"/>
    <w:rsid w:val="001C19B2"/>
    <w:rsid w:val="001C375F"/>
    <w:rsid w:val="001C55BC"/>
    <w:rsid w:val="001D0926"/>
    <w:rsid w:val="001D475D"/>
    <w:rsid w:val="001E078E"/>
    <w:rsid w:val="001E21D4"/>
    <w:rsid w:val="001E4880"/>
    <w:rsid w:val="001E572E"/>
    <w:rsid w:val="001F68CB"/>
    <w:rsid w:val="00204767"/>
    <w:rsid w:val="00205725"/>
    <w:rsid w:val="0021139B"/>
    <w:rsid w:val="00211EB2"/>
    <w:rsid w:val="0021314F"/>
    <w:rsid w:val="002248CF"/>
    <w:rsid w:val="0023151F"/>
    <w:rsid w:val="00240319"/>
    <w:rsid w:val="002408F7"/>
    <w:rsid w:val="002479CE"/>
    <w:rsid w:val="0025206F"/>
    <w:rsid w:val="0025488E"/>
    <w:rsid w:val="002709C4"/>
    <w:rsid w:val="002711B5"/>
    <w:rsid w:val="00272889"/>
    <w:rsid w:val="0028050D"/>
    <w:rsid w:val="0028122A"/>
    <w:rsid w:val="002854AD"/>
    <w:rsid w:val="00287EF3"/>
    <w:rsid w:val="002904EC"/>
    <w:rsid w:val="002967CE"/>
    <w:rsid w:val="002971A0"/>
    <w:rsid w:val="002A2F86"/>
    <w:rsid w:val="002A6663"/>
    <w:rsid w:val="002B01D3"/>
    <w:rsid w:val="002B58C9"/>
    <w:rsid w:val="002C5DE9"/>
    <w:rsid w:val="002D3C20"/>
    <w:rsid w:val="002D4C69"/>
    <w:rsid w:val="002D53C9"/>
    <w:rsid w:val="002D7822"/>
    <w:rsid w:val="002E1A74"/>
    <w:rsid w:val="002E5CBA"/>
    <w:rsid w:val="002E6270"/>
    <w:rsid w:val="002E7409"/>
    <w:rsid w:val="002F50FB"/>
    <w:rsid w:val="002F51C6"/>
    <w:rsid w:val="003003A9"/>
    <w:rsid w:val="00306D07"/>
    <w:rsid w:val="00311014"/>
    <w:rsid w:val="00312845"/>
    <w:rsid w:val="00321CC8"/>
    <w:rsid w:val="00322B24"/>
    <w:rsid w:val="00331575"/>
    <w:rsid w:val="003326EE"/>
    <w:rsid w:val="003366FE"/>
    <w:rsid w:val="00341711"/>
    <w:rsid w:val="003427A8"/>
    <w:rsid w:val="003433C9"/>
    <w:rsid w:val="00343556"/>
    <w:rsid w:val="00345F16"/>
    <w:rsid w:val="0034772C"/>
    <w:rsid w:val="00354446"/>
    <w:rsid w:val="00356E34"/>
    <w:rsid w:val="00365003"/>
    <w:rsid w:val="003653DC"/>
    <w:rsid w:val="003664A5"/>
    <w:rsid w:val="00367D47"/>
    <w:rsid w:val="003757ED"/>
    <w:rsid w:val="003848E2"/>
    <w:rsid w:val="00391536"/>
    <w:rsid w:val="003972EE"/>
    <w:rsid w:val="003A116C"/>
    <w:rsid w:val="003A5112"/>
    <w:rsid w:val="003A6461"/>
    <w:rsid w:val="003B1BB5"/>
    <w:rsid w:val="003B2732"/>
    <w:rsid w:val="003D1717"/>
    <w:rsid w:val="003D3B54"/>
    <w:rsid w:val="003D70AF"/>
    <w:rsid w:val="003E267A"/>
    <w:rsid w:val="003E2D8C"/>
    <w:rsid w:val="003E5CFB"/>
    <w:rsid w:val="003F1DD2"/>
    <w:rsid w:val="004002DF"/>
    <w:rsid w:val="004072A0"/>
    <w:rsid w:val="004110A8"/>
    <w:rsid w:val="0042283A"/>
    <w:rsid w:val="00424586"/>
    <w:rsid w:val="00426DE7"/>
    <w:rsid w:val="0043102B"/>
    <w:rsid w:val="00434720"/>
    <w:rsid w:val="00434BD2"/>
    <w:rsid w:val="0043699B"/>
    <w:rsid w:val="00443E7C"/>
    <w:rsid w:val="004510E3"/>
    <w:rsid w:val="00451607"/>
    <w:rsid w:val="004536D2"/>
    <w:rsid w:val="00461978"/>
    <w:rsid w:val="00462A19"/>
    <w:rsid w:val="004671E1"/>
    <w:rsid w:val="00467D88"/>
    <w:rsid w:val="00471988"/>
    <w:rsid w:val="00471A06"/>
    <w:rsid w:val="00473314"/>
    <w:rsid w:val="0047651F"/>
    <w:rsid w:val="004807A4"/>
    <w:rsid w:val="0048170C"/>
    <w:rsid w:val="0048216C"/>
    <w:rsid w:val="004853E2"/>
    <w:rsid w:val="00491B76"/>
    <w:rsid w:val="00492B9B"/>
    <w:rsid w:val="0049568C"/>
    <w:rsid w:val="004A28DE"/>
    <w:rsid w:val="004A5056"/>
    <w:rsid w:val="004A5AF8"/>
    <w:rsid w:val="004A6503"/>
    <w:rsid w:val="004A7547"/>
    <w:rsid w:val="004A78F8"/>
    <w:rsid w:val="004B3DB3"/>
    <w:rsid w:val="004B53B1"/>
    <w:rsid w:val="004B602B"/>
    <w:rsid w:val="004C088C"/>
    <w:rsid w:val="004C3F0D"/>
    <w:rsid w:val="004C4FB8"/>
    <w:rsid w:val="004D148B"/>
    <w:rsid w:val="004D3DE3"/>
    <w:rsid w:val="004D6699"/>
    <w:rsid w:val="004E04BD"/>
    <w:rsid w:val="004E1C8D"/>
    <w:rsid w:val="004E1CC3"/>
    <w:rsid w:val="004E5CEC"/>
    <w:rsid w:val="004E5EDD"/>
    <w:rsid w:val="004E6576"/>
    <w:rsid w:val="004F69D0"/>
    <w:rsid w:val="00500869"/>
    <w:rsid w:val="00503876"/>
    <w:rsid w:val="00510184"/>
    <w:rsid w:val="00510F7F"/>
    <w:rsid w:val="00511A97"/>
    <w:rsid w:val="00512409"/>
    <w:rsid w:val="00516A46"/>
    <w:rsid w:val="0051798B"/>
    <w:rsid w:val="00520C38"/>
    <w:rsid w:val="00522335"/>
    <w:rsid w:val="00527E83"/>
    <w:rsid w:val="0053345E"/>
    <w:rsid w:val="00533809"/>
    <w:rsid w:val="00535BCD"/>
    <w:rsid w:val="00537ABD"/>
    <w:rsid w:val="00543804"/>
    <w:rsid w:val="00544D01"/>
    <w:rsid w:val="00547010"/>
    <w:rsid w:val="00550000"/>
    <w:rsid w:val="0055021D"/>
    <w:rsid w:val="00550265"/>
    <w:rsid w:val="00553AD7"/>
    <w:rsid w:val="0055418B"/>
    <w:rsid w:val="00555C19"/>
    <w:rsid w:val="00556045"/>
    <w:rsid w:val="00560208"/>
    <w:rsid w:val="0056374A"/>
    <w:rsid w:val="005637AF"/>
    <w:rsid w:val="00563DB3"/>
    <w:rsid w:val="00565690"/>
    <w:rsid w:val="00566AC1"/>
    <w:rsid w:val="00574E83"/>
    <w:rsid w:val="00583CBA"/>
    <w:rsid w:val="00590CC5"/>
    <w:rsid w:val="00590D89"/>
    <w:rsid w:val="00592C48"/>
    <w:rsid w:val="005B076C"/>
    <w:rsid w:val="005B5B0B"/>
    <w:rsid w:val="005B71F2"/>
    <w:rsid w:val="005C5A5C"/>
    <w:rsid w:val="005C5B60"/>
    <w:rsid w:val="005C5F7A"/>
    <w:rsid w:val="005D498C"/>
    <w:rsid w:val="005E161E"/>
    <w:rsid w:val="005E19D4"/>
    <w:rsid w:val="005E3548"/>
    <w:rsid w:val="005F27C2"/>
    <w:rsid w:val="005F5C66"/>
    <w:rsid w:val="005F6AFE"/>
    <w:rsid w:val="005F7201"/>
    <w:rsid w:val="0060186A"/>
    <w:rsid w:val="0061040B"/>
    <w:rsid w:val="0061650B"/>
    <w:rsid w:val="0062046D"/>
    <w:rsid w:val="00620858"/>
    <w:rsid w:val="00621EF5"/>
    <w:rsid w:val="00626D1B"/>
    <w:rsid w:val="00632ABC"/>
    <w:rsid w:val="00634D25"/>
    <w:rsid w:val="0063563A"/>
    <w:rsid w:val="00644005"/>
    <w:rsid w:val="00645C0F"/>
    <w:rsid w:val="00652A97"/>
    <w:rsid w:val="006570CF"/>
    <w:rsid w:val="00664444"/>
    <w:rsid w:val="006751D7"/>
    <w:rsid w:val="00683590"/>
    <w:rsid w:val="00685E25"/>
    <w:rsid w:val="00691597"/>
    <w:rsid w:val="00697F0F"/>
    <w:rsid w:val="006B321C"/>
    <w:rsid w:val="006B5968"/>
    <w:rsid w:val="006B5BC0"/>
    <w:rsid w:val="006B5BC9"/>
    <w:rsid w:val="006C2EA7"/>
    <w:rsid w:val="006C55FC"/>
    <w:rsid w:val="006D272C"/>
    <w:rsid w:val="006D3595"/>
    <w:rsid w:val="006D423C"/>
    <w:rsid w:val="006D4D34"/>
    <w:rsid w:val="006D56EA"/>
    <w:rsid w:val="006E1B24"/>
    <w:rsid w:val="006E2801"/>
    <w:rsid w:val="006E6C4C"/>
    <w:rsid w:val="006E716B"/>
    <w:rsid w:val="006E7753"/>
    <w:rsid w:val="006F6836"/>
    <w:rsid w:val="006F6F45"/>
    <w:rsid w:val="00705EC5"/>
    <w:rsid w:val="0071114F"/>
    <w:rsid w:val="00711CD2"/>
    <w:rsid w:val="00720334"/>
    <w:rsid w:val="007229AF"/>
    <w:rsid w:val="00724A0C"/>
    <w:rsid w:val="00727C90"/>
    <w:rsid w:val="0073296D"/>
    <w:rsid w:val="007338B8"/>
    <w:rsid w:val="00735144"/>
    <w:rsid w:val="00735E38"/>
    <w:rsid w:val="007442E8"/>
    <w:rsid w:val="00752530"/>
    <w:rsid w:val="00762144"/>
    <w:rsid w:val="0076499B"/>
    <w:rsid w:val="0077126D"/>
    <w:rsid w:val="00775CDF"/>
    <w:rsid w:val="00781832"/>
    <w:rsid w:val="007832A8"/>
    <w:rsid w:val="00784D95"/>
    <w:rsid w:val="007861E4"/>
    <w:rsid w:val="00787E4E"/>
    <w:rsid w:val="007915D1"/>
    <w:rsid w:val="00792398"/>
    <w:rsid w:val="00795654"/>
    <w:rsid w:val="0079569C"/>
    <w:rsid w:val="0079675E"/>
    <w:rsid w:val="007A0D98"/>
    <w:rsid w:val="007A2880"/>
    <w:rsid w:val="007A6672"/>
    <w:rsid w:val="007B3006"/>
    <w:rsid w:val="007B4E8B"/>
    <w:rsid w:val="007B74AC"/>
    <w:rsid w:val="007C24EB"/>
    <w:rsid w:val="007C33E8"/>
    <w:rsid w:val="008066E9"/>
    <w:rsid w:val="00807AD7"/>
    <w:rsid w:val="00810C4D"/>
    <w:rsid w:val="00810FEB"/>
    <w:rsid w:val="00823F35"/>
    <w:rsid w:val="00831422"/>
    <w:rsid w:val="00836BAB"/>
    <w:rsid w:val="008446BA"/>
    <w:rsid w:val="00846FB7"/>
    <w:rsid w:val="00855A87"/>
    <w:rsid w:val="00863EA9"/>
    <w:rsid w:val="00864024"/>
    <w:rsid w:val="0087337D"/>
    <w:rsid w:val="00874587"/>
    <w:rsid w:val="00876627"/>
    <w:rsid w:val="00876AC1"/>
    <w:rsid w:val="00883F97"/>
    <w:rsid w:val="00890C63"/>
    <w:rsid w:val="008930C5"/>
    <w:rsid w:val="008A5DCA"/>
    <w:rsid w:val="008B0A31"/>
    <w:rsid w:val="008B31EB"/>
    <w:rsid w:val="008B6717"/>
    <w:rsid w:val="008C0C63"/>
    <w:rsid w:val="008C0FD9"/>
    <w:rsid w:val="008C1726"/>
    <w:rsid w:val="008C3F6C"/>
    <w:rsid w:val="008C78C2"/>
    <w:rsid w:val="008D09F7"/>
    <w:rsid w:val="008D1457"/>
    <w:rsid w:val="008D1C45"/>
    <w:rsid w:val="008D563C"/>
    <w:rsid w:val="008E0FFA"/>
    <w:rsid w:val="008E2603"/>
    <w:rsid w:val="008E2775"/>
    <w:rsid w:val="008E2A3C"/>
    <w:rsid w:val="008E72A7"/>
    <w:rsid w:val="008E7C1D"/>
    <w:rsid w:val="008F01E9"/>
    <w:rsid w:val="008F18ED"/>
    <w:rsid w:val="008F43B7"/>
    <w:rsid w:val="0090117E"/>
    <w:rsid w:val="00903F62"/>
    <w:rsid w:val="009042C8"/>
    <w:rsid w:val="00905A59"/>
    <w:rsid w:val="00905CA1"/>
    <w:rsid w:val="0091230A"/>
    <w:rsid w:val="0091329C"/>
    <w:rsid w:val="009141D7"/>
    <w:rsid w:val="00920BBF"/>
    <w:rsid w:val="00921F75"/>
    <w:rsid w:val="00922375"/>
    <w:rsid w:val="00923792"/>
    <w:rsid w:val="00926315"/>
    <w:rsid w:val="00927C44"/>
    <w:rsid w:val="00947237"/>
    <w:rsid w:val="0095110D"/>
    <w:rsid w:val="00953534"/>
    <w:rsid w:val="00955B65"/>
    <w:rsid w:val="0095701D"/>
    <w:rsid w:val="009625B6"/>
    <w:rsid w:val="00965DEB"/>
    <w:rsid w:val="009724EE"/>
    <w:rsid w:val="0097485E"/>
    <w:rsid w:val="00985E61"/>
    <w:rsid w:val="00991E4B"/>
    <w:rsid w:val="00996857"/>
    <w:rsid w:val="00997173"/>
    <w:rsid w:val="009A6541"/>
    <w:rsid w:val="009A711B"/>
    <w:rsid w:val="009B5A89"/>
    <w:rsid w:val="009C06F3"/>
    <w:rsid w:val="009C3073"/>
    <w:rsid w:val="009D0D4E"/>
    <w:rsid w:val="009D356A"/>
    <w:rsid w:val="009D4C9D"/>
    <w:rsid w:val="009D57F4"/>
    <w:rsid w:val="009D629C"/>
    <w:rsid w:val="009D68D9"/>
    <w:rsid w:val="009F04E4"/>
    <w:rsid w:val="009F14F3"/>
    <w:rsid w:val="009F2373"/>
    <w:rsid w:val="009F47F6"/>
    <w:rsid w:val="009F7240"/>
    <w:rsid w:val="00A03FFE"/>
    <w:rsid w:val="00A05862"/>
    <w:rsid w:val="00A079AE"/>
    <w:rsid w:val="00A07A4B"/>
    <w:rsid w:val="00A10E31"/>
    <w:rsid w:val="00A1108A"/>
    <w:rsid w:val="00A118C2"/>
    <w:rsid w:val="00A26CA2"/>
    <w:rsid w:val="00A32001"/>
    <w:rsid w:val="00A339DB"/>
    <w:rsid w:val="00A42447"/>
    <w:rsid w:val="00A43B93"/>
    <w:rsid w:val="00A5729C"/>
    <w:rsid w:val="00A64349"/>
    <w:rsid w:val="00A65A7E"/>
    <w:rsid w:val="00A666F9"/>
    <w:rsid w:val="00A70DB7"/>
    <w:rsid w:val="00A71BEC"/>
    <w:rsid w:val="00A7404A"/>
    <w:rsid w:val="00A7423F"/>
    <w:rsid w:val="00A80397"/>
    <w:rsid w:val="00A82700"/>
    <w:rsid w:val="00A91716"/>
    <w:rsid w:val="00A924BC"/>
    <w:rsid w:val="00AA0CDD"/>
    <w:rsid w:val="00AB105B"/>
    <w:rsid w:val="00AB4B18"/>
    <w:rsid w:val="00AC0E58"/>
    <w:rsid w:val="00AD15EE"/>
    <w:rsid w:val="00AD6613"/>
    <w:rsid w:val="00AE2B42"/>
    <w:rsid w:val="00AE3686"/>
    <w:rsid w:val="00AE5EB0"/>
    <w:rsid w:val="00AE75C0"/>
    <w:rsid w:val="00AF1475"/>
    <w:rsid w:val="00AF445D"/>
    <w:rsid w:val="00AF58CF"/>
    <w:rsid w:val="00AF7408"/>
    <w:rsid w:val="00B049B8"/>
    <w:rsid w:val="00B05B89"/>
    <w:rsid w:val="00B10252"/>
    <w:rsid w:val="00B12054"/>
    <w:rsid w:val="00B1211B"/>
    <w:rsid w:val="00B132AF"/>
    <w:rsid w:val="00B14C5E"/>
    <w:rsid w:val="00B21D16"/>
    <w:rsid w:val="00B26717"/>
    <w:rsid w:val="00B30C17"/>
    <w:rsid w:val="00B31D35"/>
    <w:rsid w:val="00B32B19"/>
    <w:rsid w:val="00B33009"/>
    <w:rsid w:val="00B35AE0"/>
    <w:rsid w:val="00B36FBB"/>
    <w:rsid w:val="00B47373"/>
    <w:rsid w:val="00B55548"/>
    <w:rsid w:val="00B64DFA"/>
    <w:rsid w:val="00B65620"/>
    <w:rsid w:val="00B77710"/>
    <w:rsid w:val="00B80277"/>
    <w:rsid w:val="00B80C35"/>
    <w:rsid w:val="00B85ED8"/>
    <w:rsid w:val="00B918C1"/>
    <w:rsid w:val="00B918F8"/>
    <w:rsid w:val="00B956A1"/>
    <w:rsid w:val="00B95F51"/>
    <w:rsid w:val="00BA25EF"/>
    <w:rsid w:val="00BA2CCB"/>
    <w:rsid w:val="00BB1081"/>
    <w:rsid w:val="00BB52CA"/>
    <w:rsid w:val="00BC3D0F"/>
    <w:rsid w:val="00BC591B"/>
    <w:rsid w:val="00BC6368"/>
    <w:rsid w:val="00BC64F5"/>
    <w:rsid w:val="00BC6C40"/>
    <w:rsid w:val="00BD31FD"/>
    <w:rsid w:val="00BD7D31"/>
    <w:rsid w:val="00BE3430"/>
    <w:rsid w:val="00BE5FA1"/>
    <w:rsid w:val="00BE5FF2"/>
    <w:rsid w:val="00BE6F4F"/>
    <w:rsid w:val="00BE755A"/>
    <w:rsid w:val="00BF0FBB"/>
    <w:rsid w:val="00BF3259"/>
    <w:rsid w:val="00C07A94"/>
    <w:rsid w:val="00C07D38"/>
    <w:rsid w:val="00C10CF6"/>
    <w:rsid w:val="00C17B75"/>
    <w:rsid w:val="00C20AD7"/>
    <w:rsid w:val="00C308C5"/>
    <w:rsid w:val="00C31693"/>
    <w:rsid w:val="00C327AA"/>
    <w:rsid w:val="00C3672F"/>
    <w:rsid w:val="00C44088"/>
    <w:rsid w:val="00C51BD6"/>
    <w:rsid w:val="00C53C64"/>
    <w:rsid w:val="00C62739"/>
    <w:rsid w:val="00C65119"/>
    <w:rsid w:val="00C6700A"/>
    <w:rsid w:val="00C7397D"/>
    <w:rsid w:val="00C74097"/>
    <w:rsid w:val="00C85E13"/>
    <w:rsid w:val="00C87AFD"/>
    <w:rsid w:val="00C91DF9"/>
    <w:rsid w:val="00C93482"/>
    <w:rsid w:val="00CB17C7"/>
    <w:rsid w:val="00CB45E1"/>
    <w:rsid w:val="00CC209C"/>
    <w:rsid w:val="00CC76C7"/>
    <w:rsid w:val="00CD41E3"/>
    <w:rsid w:val="00CE1292"/>
    <w:rsid w:val="00CE23F2"/>
    <w:rsid w:val="00CE3098"/>
    <w:rsid w:val="00CE4386"/>
    <w:rsid w:val="00CE7A84"/>
    <w:rsid w:val="00CF0C32"/>
    <w:rsid w:val="00D04F49"/>
    <w:rsid w:val="00D06998"/>
    <w:rsid w:val="00D106AE"/>
    <w:rsid w:val="00D1338F"/>
    <w:rsid w:val="00D1468A"/>
    <w:rsid w:val="00D27D10"/>
    <w:rsid w:val="00D30014"/>
    <w:rsid w:val="00D3730F"/>
    <w:rsid w:val="00D407E0"/>
    <w:rsid w:val="00D43661"/>
    <w:rsid w:val="00D437D8"/>
    <w:rsid w:val="00D47853"/>
    <w:rsid w:val="00D50E42"/>
    <w:rsid w:val="00D56B75"/>
    <w:rsid w:val="00D61362"/>
    <w:rsid w:val="00D66D87"/>
    <w:rsid w:val="00D67355"/>
    <w:rsid w:val="00D725D3"/>
    <w:rsid w:val="00D72A5A"/>
    <w:rsid w:val="00D7791E"/>
    <w:rsid w:val="00D940FB"/>
    <w:rsid w:val="00DA04B0"/>
    <w:rsid w:val="00DA17D6"/>
    <w:rsid w:val="00DA2903"/>
    <w:rsid w:val="00DA3E8B"/>
    <w:rsid w:val="00DB0150"/>
    <w:rsid w:val="00DB0727"/>
    <w:rsid w:val="00DB0FCC"/>
    <w:rsid w:val="00DB2E79"/>
    <w:rsid w:val="00DB6991"/>
    <w:rsid w:val="00DC4466"/>
    <w:rsid w:val="00DC48F8"/>
    <w:rsid w:val="00DD5B9C"/>
    <w:rsid w:val="00DE2598"/>
    <w:rsid w:val="00DE5328"/>
    <w:rsid w:val="00DF07BC"/>
    <w:rsid w:val="00DF2616"/>
    <w:rsid w:val="00DF26AE"/>
    <w:rsid w:val="00DF4DCC"/>
    <w:rsid w:val="00DF5894"/>
    <w:rsid w:val="00DF78C9"/>
    <w:rsid w:val="00E042BA"/>
    <w:rsid w:val="00E13015"/>
    <w:rsid w:val="00E15864"/>
    <w:rsid w:val="00E23253"/>
    <w:rsid w:val="00E2740C"/>
    <w:rsid w:val="00E32F57"/>
    <w:rsid w:val="00E332E5"/>
    <w:rsid w:val="00E3412B"/>
    <w:rsid w:val="00E346AE"/>
    <w:rsid w:val="00E35596"/>
    <w:rsid w:val="00E35B41"/>
    <w:rsid w:val="00E44759"/>
    <w:rsid w:val="00E448A2"/>
    <w:rsid w:val="00E468F6"/>
    <w:rsid w:val="00E46A53"/>
    <w:rsid w:val="00E50560"/>
    <w:rsid w:val="00E5178C"/>
    <w:rsid w:val="00E53B8B"/>
    <w:rsid w:val="00E55BBD"/>
    <w:rsid w:val="00E56116"/>
    <w:rsid w:val="00E63AE3"/>
    <w:rsid w:val="00E67FC3"/>
    <w:rsid w:val="00E72A38"/>
    <w:rsid w:val="00E744B6"/>
    <w:rsid w:val="00E77A7B"/>
    <w:rsid w:val="00E80A10"/>
    <w:rsid w:val="00E82309"/>
    <w:rsid w:val="00E91104"/>
    <w:rsid w:val="00EA4C89"/>
    <w:rsid w:val="00EA70AC"/>
    <w:rsid w:val="00EA7425"/>
    <w:rsid w:val="00EB0665"/>
    <w:rsid w:val="00EB3414"/>
    <w:rsid w:val="00EC4FC3"/>
    <w:rsid w:val="00EC5CEB"/>
    <w:rsid w:val="00ED2540"/>
    <w:rsid w:val="00ED4E22"/>
    <w:rsid w:val="00ED5D40"/>
    <w:rsid w:val="00ED6C7F"/>
    <w:rsid w:val="00ED6E30"/>
    <w:rsid w:val="00EE4C60"/>
    <w:rsid w:val="00EE775F"/>
    <w:rsid w:val="00EF403D"/>
    <w:rsid w:val="00EF4ED9"/>
    <w:rsid w:val="00EF572A"/>
    <w:rsid w:val="00EF6F6C"/>
    <w:rsid w:val="00F0286F"/>
    <w:rsid w:val="00F03DDF"/>
    <w:rsid w:val="00F055CF"/>
    <w:rsid w:val="00F10566"/>
    <w:rsid w:val="00F1396D"/>
    <w:rsid w:val="00F15CBD"/>
    <w:rsid w:val="00F255F1"/>
    <w:rsid w:val="00F26F91"/>
    <w:rsid w:val="00F34BA1"/>
    <w:rsid w:val="00F41965"/>
    <w:rsid w:val="00F47802"/>
    <w:rsid w:val="00F53D49"/>
    <w:rsid w:val="00F576C7"/>
    <w:rsid w:val="00F61FA0"/>
    <w:rsid w:val="00F71F9F"/>
    <w:rsid w:val="00F7273E"/>
    <w:rsid w:val="00F73BD7"/>
    <w:rsid w:val="00F76F35"/>
    <w:rsid w:val="00F83A44"/>
    <w:rsid w:val="00F84681"/>
    <w:rsid w:val="00F91CD3"/>
    <w:rsid w:val="00F93B50"/>
    <w:rsid w:val="00F9683E"/>
    <w:rsid w:val="00FB1471"/>
    <w:rsid w:val="00FB2DBA"/>
    <w:rsid w:val="00FB3140"/>
    <w:rsid w:val="00FB58F3"/>
    <w:rsid w:val="00FC6B91"/>
    <w:rsid w:val="00FD7E41"/>
    <w:rsid w:val="00FE01A5"/>
    <w:rsid w:val="00FE22B2"/>
    <w:rsid w:val="00FE5737"/>
    <w:rsid w:val="00FE7ABB"/>
    <w:rsid w:val="00FF1E40"/>
    <w:rsid w:val="00FF79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34785824"/>
  <w15:docId w15:val="{53A32A03-8DDE-45F3-8B8E-713CF989BE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d-ID" w:eastAsia="id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3F62"/>
    <w:rPr>
      <w:sz w:val="24"/>
      <w:szCs w:val="24"/>
      <w:lang w:val="en-ID" w:eastAsia="ja-JP"/>
    </w:rPr>
  </w:style>
  <w:style w:type="paragraph" w:styleId="Heading1">
    <w:name w:val="heading 1"/>
    <w:basedOn w:val="Normal"/>
    <w:next w:val="Normal"/>
    <w:link w:val="Heading1Char"/>
    <w:qFormat/>
    <w:rsid w:val="00560208"/>
    <w:pPr>
      <w:keepNext/>
      <w:numPr>
        <w:numId w:val="14"/>
      </w:numPr>
      <w:spacing w:before="120" w:after="60"/>
      <w:outlineLvl w:val="0"/>
    </w:pPr>
    <w:rPr>
      <w:rFonts w:ascii="Tahoma" w:eastAsia="MS Mincho" w:hAnsi="Tahoma" w:cs="Arial"/>
      <w:b/>
      <w:bCs/>
      <w:kern w:val="32"/>
      <w:sz w:val="20"/>
      <w:szCs w:val="32"/>
    </w:rPr>
  </w:style>
  <w:style w:type="paragraph" w:styleId="Heading2">
    <w:name w:val="heading 2"/>
    <w:basedOn w:val="Normal"/>
    <w:next w:val="Normal"/>
    <w:link w:val="Heading2Char"/>
    <w:qFormat/>
    <w:rsid w:val="00560208"/>
    <w:pPr>
      <w:keepNext/>
      <w:numPr>
        <w:ilvl w:val="1"/>
        <w:numId w:val="14"/>
      </w:numPr>
      <w:spacing w:before="240" w:after="240"/>
      <w:ind w:left="720" w:hanging="360"/>
      <w:outlineLvl w:val="1"/>
    </w:pPr>
    <w:rPr>
      <w:rFonts w:ascii="Tahoma" w:eastAsia="MS Mincho" w:hAnsi="Tahoma" w:cs="Arial"/>
      <w:bCs/>
      <w:iCs/>
      <w:sz w:val="20"/>
      <w:szCs w:val="22"/>
    </w:rPr>
  </w:style>
  <w:style w:type="paragraph" w:styleId="Heading3">
    <w:name w:val="heading 3"/>
    <w:basedOn w:val="Normal"/>
    <w:next w:val="Normal"/>
    <w:link w:val="Heading3Char"/>
    <w:qFormat/>
    <w:rsid w:val="00560208"/>
    <w:pPr>
      <w:keepNext/>
      <w:numPr>
        <w:ilvl w:val="2"/>
        <w:numId w:val="14"/>
      </w:numPr>
      <w:spacing w:before="240" w:after="60"/>
      <w:outlineLvl w:val="2"/>
    </w:pPr>
    <w:rPr>
      <w:rFonts w:ascii="Arial" w:eastAsia="MS Mincho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qFormat/>
    <w:rsid w:val="00560208"/>
    <w:pPr>
      <w:keepNext/>
      <w:numPr>
        <w:ilvl w:val="3"/>
        <w:numId w:val="14"/>
      </w:numPr>
      <w:spacing w:before="240" w:after="60"/>
      <w:outlineLvl w:val="3"/>
    </w:pPr>
    <w:rPr>
      <w:rFonts w:eastAsia="MS Mincho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560208"/>
    <w:pPr>
      <w:numPr>
        <w:ilvl w:val="4"/>
        <w:numId w:val="14"/>
      </w:numPr>
      <w:spacing w:before="240" w:after="60"/>
      <w:outlineLvl w:val="4"/>
    </w:pPr>
    <w:rPr>
      <w:rFonts w:eastAsia="MS Mincho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560208"/>
    <w:pPr>
      <w:numPr>
        <w:ilvl w:val="5"/>
        <w:numId w:val="14"/>
      </w:numPr>
      <w:spacing w:before="240" w:after="60"/>
      <w:outlineLvl w:val="5"/>
    </w:pPr>
    <w:rPr>
      <w:rFonts w:eastAsia="MS Mincho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560208"/>
    <w:pPr>
      <w:numPr>
        <w:ilvl w:val="6"/>
        <w:numId w:val="14"/>
      </w:numPr>
      <w:spacing w:before="240" w:after="60"/>
      <w:outlineLvl w:val="6"/>
    </w:pPr>
    <w:rPr>
      <w:rFonts w:eastAsia="MS Mincho"/>
    </w:rPr>
  </w:style>
  <w:style w:type="paragraph" w:styleId="Heading8">
    <w:name w:val="heading 8"/>
    <w:basedOn w:val="Normal"/>
    <w:next w:val="Normal"/>
    <w:link w:val="Heading8Char"/>
    <w:qFormat/>
    <w:rsid w:val="00560208"/>
    <w:pPr>
      <w:numPr>
        <w:ilvl w:val="7"/>
        <w:numId w:val="14"/>
      </w:numPr>
      <w:spacing w:before="240" w:after="60"/>
      <w:outlineLvl w:val="7"/>
    </w:pPr>
    <w:rPr>
      <w:rFonts w:eastAsia="MS Mincho"/>
      <w:i/>
      <w:iCs/>
    </w:rPr>
  </w:style>
  <w:style w:type="paragraph" w:styleId="Heading9">
    <w:name w:val="heading 9"/>
    <w:basedOn w:val="Normal"/>
    <w:next w:val="Normal"/>
    <w:link w:val="Heading9Char"/>
    <w:qFormat/>
    <w:rsid w:val="00560208"/>
    <w:pPr>
      <w:numPr>
        <w:ilvl w:val="8"/>
        <w:numId w:val="14"/>
      </w:numPr>
      <w:spacing w:before="240" w:after="60"/>
      <w:outlineLvl w:val="8"/>
    </w:pPr>
    <w:rPr>
      <w:rFonts w:ascii="Arial" w:eastAsia="MS Mincho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47010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table" w:styleId="TableGrid">
    <w:name w:val="Table Grid"/>
    <w:basedOn w:val="TableNormal"/>
    <w:uiPriority w:val="59"/>
    <w:rsid w:val="003D3B54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1Char">
    <w:name w:val="Heading 1 Char"/>
    <w:basedOn w:val="DefaultParagraphFont"/>
    <w:link w:val="Heading1"/>
    <w:rsid w:val="00560208"/>
    <w:rPr>
      <w:rFonts w:ascii="Tahoma" w:eastAsia="MS Mincho" w:hAnsi="Tahoma" w:cs="Arial"/>
      <w:b/>
      <w:bCs/>
      <w:kern w:val="32"/>
      <w:szCs w:val="32"/>
      <w:lang w:eastAsia="ja-JP"/>
    </w:rPr>
  </w:style>
  <w:style w:type="character" w:customStyle="1" w:styleId="Heading2Char">
    <w:name w:val="Heading 2 Char"/>
    <w:basedOn w:val="DefaultParagraphFont"/>
    <w:link w:val="Heading2"/>
    <w:rsid w:val="00560208"/>
    <w:rPr>
      <w:rFonts w:ascii="Tahoma" w:eastAsia="MS Mincho" w:hAnsi="Tahoma" w:cs="Arial"/>
      <w:bCs/>
      <w:iCs/>
      <w:szCs w:val="22"/>
      <w:lang w:eastAsia="ja-JP"/>
    </w:rPr>
  </w:style>
  <w:style w:type="character" w:customStyle="1" w:styleId="Heading3Char">
    <w:name w:val="Heading 3 Char"/>
    <w:basedOn w:val="DefaultParagraphFont"/>
    <w:link w:val="Heading3"/>
    <w:rsid w:val="00560208"/>
    <w:rPr>
      <w:rFonts w:ascii="Arial" w:eastAsia="MS Mincho" w:hAnsi="Arial" w:cs="Arial"/>
      <w:b/>
      <w:bCs/>
      <w:sz w:val="26"/>
      <w:szCs w:val="26"/>
      <w:lang w:eastAsia="ja-JP"/>
    </w:rPr>
  </w:style>
  <w:style w:type="character" w:customStyle="1" w:styleId="Heading4Char">
    <w:name w:val="Heading 4 Char"/>
    <w:basedOn w:val="DefaultParagraphFont"/>
    <w:link w:val="Heading4"/>
    <w:rsid w:val="00560208"/>
    <w:rPr>
      <w:rFonts w:eastAsia="MS Mincho"/>
      <w:b/>
      <w:bCs/>
      <w:sz w:val="28"/>
      <w:szCs w:val="28"/>
      <w:lang w:eastAsia="ja-JP"/>
    </w:rPr>
  </w:style>
  <w:style w:type="character" w:customStyle="1" w:styleId="Heading5Char">
    <w:name w:val="Heading 5 Char"/>
    <w:basedOn w:val="DefaultParagraphFont"/>
    <w:link w:val="Heading5"/>
    <w:rsid w:val="00560208"/>
    <w:rPr>
      <w:rFonts w:eastAsia="MS Mincho"/>
      <w:b/>
      <w:bCs/>
      <w:i/>
      <w:iCs/>
      <w:sz w:val="26"/>
      <w:szCs w:val="26"/>
      <w:lang w:eastAsia="ja-JP"/>
    </w:rPr>
  </w:style>
  <w:style w:type="character" w:customStyle="1" w:styleId="Heading6Char">
    <w:name w:val="Heading 6 Char"/>
    <w:basedOn w:val="DefaultParagraphFont"/>
    <w:link w:val="Heading6"/>
    <w:rsid w:val="00560208"/>
    <w:rPr>
      <w:rFonts w:eastAsia="MS Mincho"/>
      <w:b/>
      <w:bCs/>
      <w:sz w:val="22"/>
      <w:szCs w:val="22"/>
      <w:lang w:eastAsia="ja-JP"/>
    </w:rPr>
  </w:style>
  <w:style w:type="character" w:customStyle="1" w:styleId="Heading7Char">
    <w:name w:val="Heading 7 Char"/>
    <w:basedOn w:val="DefaultParagraphFont"/>
    <w:link w:val="Heading7"/>
    <w:rsid w:val="00560208"/>
    <w:rPr>
      <w:rFonts w:eastAsia="MS Mincho"/>
      <w:sz w:val="24"/>
      <w:szCs w:val="24"/>
      <w:lang w:eastAsia="ja-JP"/>
    </w:rPr>
  </w:style>
  <w:style w:type="character" w:customStyle="1" w:styleId="Heading8Char">
    <w:name w:val="Heading 8 Char"/>
    <w:basedOn w:val="DefaultParagraphFont"/>
    <w:link w:val="Heading8"/>
    <w:rsid w:val="00560208"/>
    <w:rPr>
      <w:rFonts w:eastAsia="MS Mincho"/>
      <w:i/>
      <w:iCs/>
      <w:sz w:val="24"/>
      <w:szCs w:val="24"/>
      <w:lang w:eastAsia="ja-JP"/>
    </w:rPr>
  </w:style>
  <w:style w:type="character" w:customStyle="1" w:styleId="Heading9Char">
    <w:name w:val="Heading 9 Char"/>
    <w:basedOn w:val="DefaultParagraphFont"/>
    <w:link w:val="Heading9"/>
    <w:rsid w:val="00560208"/>
    <w:rPr>
      <w:rFonts w:ascii="Arial" w:eastAsia="MS Mincho" w:hAnsi="Arial" w:cs="Arial"/>
      <w:sz w:val="22"/>
      <w:szCs w:val="22"/>
      <w:lang w:eastAsia="ja-JP"/>
    </w:rPr>
  </w:style>
  <w:style w:type="paragraph" w:customStyle="1" w:styleId="Nomor">
    <w:name w:val="Nomor"/>
    <w:basedOn w:val="Normal"/>
    <w:rsid w:val="00560208"/>
    <w:pPr>
      <w:numPr>
        <w:numId w:val="13"/>
      </w:numPr>
      <w:spacing w:before="60" w:after="60"/>
    </w:pPr>
    <w:rPr>
      <w:rFonts w:ascii="Arial" w:eastAsia="MS Mincho" w:hAnsi="Arial"/>
      <w:sz w:val="22"/>
    </w:rPr>
  </w:style>
  <w:style w:type="paragraph" w:customStyle="1" w:styleId="Nomor2">
    <w:name w:val="Nomor 2"/>
    <w:basedOn w:val="Nomor"/>
    <w:rsid w:val="00560208"/>
    <w:pPr>
      <w:numPr>
        <w:ilvl w:val="1"/>
      </w:numPr>
      <w:tabs>
        <w:tab w:val="clear" w:pos="1440"/>
        <w:tab w:val="num" w:pos="720"/>
      </w:tabs>
      <w:spacing w:before="0" w:after="0"/>
      <w:ind w:left="720"/>
    </w:pPr>
  </w:style>
  <w:style w:type="paragraph" w:styleId="Footer">
    <w:name w:val="footer"/>
    <w:basedOn w:val="Normal"/>
    <w:link w:val="FooterChar"/>
    <w:uiPriority w:val="99"/>
    <w:rsid w:val="00560208"/>
    <w:pPr>
      <w:tabs>
        <w:tab w:val="center" w:pos="4320"/>
        <w:tab w:val="right" w:pos="8640"/>
      </w:tabs>
    </w:pPr>
    <w:rPr>
      <w:rFonts w:eastAsia="MS Mincho"/>
    </w:rPr>
  </w:style>
  <w:style w:type="character" w:customStyle="1" w:styleId="FooterChar">
    <w:name w:val="Footer Char"/>
    <w:basedOn w:val="DefaultParagraphFont"/>
    <w:link w:val="Footer"/>
    <w:uiPriority w:val="99"/>
    <w:rsid w:val="00560208"/>
    <w:rPr>
      <w:rFonts w:eastAsia="MS Mincho"/>
      <w:sz w:val="24"/>
      <w:szCs w:val="24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87337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7337D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699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6998"/>
    <w:rPr>
      <w:rFonts w:ascii="Tahoma" w:hAnsi="Tahoma" w:cs="Tahoma"/>
      <w:sz w:val="16"/>
      <w:szCs w:val="16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B35AE0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179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1798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1798B"/>
    <w:rPr>
      <w:lang w:val="en-ID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179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1798B"/>
    <w:rPr>
      <w:b/>
      <w:bCs/>
      <w:lang w:val="en-ID" w:eastAsia="ja-JP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85D4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44759"/>
    <w:rPr>
      <w:color w:val="800080" w:themeColor="followedHyperlink"/>
      <w:u w:val="single"/>
    </w:rPr>
  </w:style>
  <w:style w:type="paragraph" w:customStyle="1" w:styleId="LatarBelakang">
    <w:name w:val="Latar Belakang"/>
    <w:basedOn w:val="Normal"/>
    <w:link w:val="LatarBelakangChar"/>
    <w:qFormat/>
    <w:rsid w:val="00F47802"/>
    <w:pPr>
      <w:spacing w:line="276" w:lineRule="auto"/>
    </w:pPr>
    <w:rPr>
      <w:rFonts w:asciiTheme="majorHAnsi" w:hAnsiTheme="majorHAnsi" w:cs="Arial"/>
      <w:b/>
      <w:sz w:val="22"/>
      <w:szCs w:val="22"/>
      <w:lang w:val="fi-FI"/>
    </w:rPr>
  </w:style>
  <w:style w:type="paragraph" w:customStyle="1" w:styleId="Pengertian">
    <w:name w:val="Pengertian"/>
    <w:basedOn w:val="Normal"/>
    <w:link w:val="PengertianChar"/>
    <w:qFormat/>
    <w:rsid w:val="00F47802"/>
    <w:pPr>
      <w:spacing w:line="276" w:lineRule="auto"/>
      <w:jc w:val="both"/>
    </w:pPr>
    <w:rPr>
      <w:rFonts w:asciiTheme="majorHAnsi" w:hAnsiTheme="majorHAnsi" w:cs="Arial"/>
      <w:b/>
      <w:sz w:val="22"/>
      <w:szCs w:val="22"/>
      <w:lang w:val="id-ID"/>
    </w:rPr>
  </w:style>
  <w:style w:type="character" w:customStyle="1" w:styleId="LatarBelakangChar">
    <w:name w:val="Latar Belakang Char"/>
    <w:basedOn w:val="DefaultParagraphFont"/>
    <w:link w:val="LatarBelakang"/>
    <w:rsid w:val="00F47802"/>
    <w:rPr>
      <w:rFonts w:asciiTheme="majorHAnsi" w:hAnsiTheme="majorHAnsi" w:cs="Arial"/>
      <w:b/>
      <w:sz w:val="22"/>
      <w:szCs w:val="22"/>
      <w:lang w:val="fi-FI" w:eastAsia="ja-JP"/>
    </w:rPr>
  </w:style>
  <w:style w:type="paragraph" w:customStyle="1" w:styleId="Saran">
    <w:name w:val="Saran"/>
    <w:basedOn w:val="Normal"/>
    <w:link w:val="SaranChar"/>
    <w:qFormat/>
    <w:rsid w:val="00F47802"/>
    <w:pPr>
      <w:spacing w:line="276" w:lineRule="auto"/>
      <w:jc w:val="both"/>
    </w:pPr>
    <w:rPr>
      <w:rFonts w:asciiTheme="majorHAnsi" w:hAnsiTheme="majorHAnsi" w:cs="Arial"/>
      <w:b/>
      <w:sz w:val="22"/>
      <w:szCs w:val="22"/>
      <w:lang w:val="id-ID"/>
    </w:rPr>
  </w:style>
  <w:style w:type="character" w:customStyle="1" w:styleId="PengertianChar">
    <w:name w:val="Pengertian Char"/>
    <w:basedOn w:val="DefaultParagraphFont"/>
    <w:link w:val="Pengertian"/>
    <w:rsid w:val="00F47802"/>
    <w:rPr>
      <w:rFonts w:asciiTheme="majorHAnsi" w:hAnsiTheme="majorHAnsi" w:cs="Arial"/>
      <w:b/>
      <w:sz w:val="22"/>
      <w:szCs w:val="22"/>
      <w:lang w:eastAsia="ja-JP"/>
    </w:rPr>
  </w:style>
  <w:style w:type="paragraph" w:customStyle="1" w:styleId="RuangLingkupProgram">
    <w:name w:val="Ruang Lingkup Program"/>
    <w:basedOn w:val="Normal"/>
    <w:link w:val="RuangLingkupProgramChar"/>
    <w:qFormat/>
    <w:rsid w:val="00F47802"/>
    <w:pPr>
      <w:spacing w:line="276" w:lineRule="auto"/>
      <w:jc w:val="both"/>
    </w:pPr>
    <w:rPr>
      <w:rFonts w:asciiTheme="majorHAnsi" w:hAnsiTheme="majorHAnsi" w:cs="Arial"/>
      <w:b/>
      <w:sz w:val="22"/>
      <w:szCs w:val="22"/>
      <w:lang w:val="id-ID"/>
    </w:rPr>
  </w:style>
  <w:style w:type="character" w:customStyle="1" w:styleId="SaranChar">
    <w:name w:val="Saran Char"/>
    <w:basedOn w:val="DefaultParagraphFont"/>
    <w:link w:val="Saran"/>
    <w:rsid w:val="00F47802"/>
    <w:rPr>
      <w:rFonts w:asciiTheme="majorHAnsi" w:hAnsiTheme="majorHAnsi" w:cs="Arial"/>
      <w:b/>
      <w:sz w:val="22"/>
      <w:szCs w:val="22"/>
      <w:lang w:eastAsia="ja-JP"/>
    </w:rPr>
  </w:style>
  <w:style w:type="paragraph" w:customStyle="1" w:styleId="PrioritasMasalahPengabdianMasyarakat">
    <w:name w:val="Prioritas Masalah Pengabdian Masyarakat"/>
    <w:basedOn w:val="Normal"/>
    <w:link w:val="PrioritasMasalahPengabdianMasyarakatChar"/>
    <w:qFormat/>
    <w:rsid w:val="00F47802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850"/>
      </w:tabs>
      <w:spacing w:line="276" w:lineRule="auto"/>
      <w:jc w:val="both"/>
    </w:pPr>
    <w:rPr>
      <w:rFonts w:asciiTheme="majorHAnsi" w:hAnsiTheme="majorHAnsi" w:cs="Arial"/>
      <w:b/>
      <w:sz w:val="22"/>
      <w:szCs w:val="22"/>
      <w:lang w:val="fi-FI"/>
    </w:rPr>
  </w:style>
  <w:style w:type="character" w:customStyle="1" w:styleId="RuangLingkupProgramChar">
    <w:name w:val="Ruang Lingkup Program Char"/>
    <w:basedOn w:val="DefaultParagraphFont"/>
    <w:link w:val="RuangLingkupProgram"/>
    <w:rsid w:val="00F47802"/>
    <w:rPr>
      <w:rFonts w:asciiTheme="majorHAnsi" w:hAnsiTheme="majorHAnsi" w:cs="Arial"/>
      <w:b/>
      <w:sz w:val="22"/>
      <w:szCs w:val="22"/>
      <w:lang w:eastAsia="ja-JP"/>
    </w:rPr>
  </w:style>
  <w:style w:type="paragraph" w:customStyle="1" w:styleId="PemberdayaanWilayahDesaBinaan">
    <w:name w:val="Pemberdayaan Wilayah / Desa Binaan"/>
    <w:basedOn w:val="Normal"/>
    <w:link w:val="PemberdayaanWilayahDesaBinaanChar"/>
    <w:qFormat/>
    <w:rsid w:val="00F47802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850"/>
      </w:tabs>
      <w:spacing w:line="276" w:lineRule="auto"/>
      <w:ind w:left="567" w:hanging="426"/>
      <w:jc w:val="both"/>
    </w:pPr>
    <w:rPr>
      <w:rFonts w:asciiTheme="majorHAnsi" w:hAnsiTheme="majorHAnsi" w:cs="Arial"/>
      <w:b/>
      <w:sz w:val="22"/>
      <w:szCs w:val="22"/>
      <w:lang w:val="fi-FI"/>
    </w:rPr>
  </w:style>
  <w:style w:type="character" w:customStyle="1" w:styleId="PrioritasMasalahPengabdianMasyarakatChar">
    <w:name w:val="Prioritas Masalah Pengabdian Masyarakat Char"/>
    <w:basedOn w:val="DefaultParagraphFont"/>
    <w:link w:val="PrioritasMasalahPengabdianMasyarakat"/>
    <w:rsid w:val="00F47802"/>
    <w:rPr>
      <w:rFonts w:asciiTheme="majorHAnsi" w:hAnsiTheme="majorHAnsi" w:cs="Arial"/>
      <w:b/>
      <w:sz w:val="22"/>
      <w:szCs w:val="22"/>
      <w:lang w:val="fi-FI" w:eastAsia="ja-JP"/>
    </w:rPr>
  </w:style>
  <w:style w:type="paragraph" w:customStyle="1" w:styleId="ReaktivasiEkonomidalamKerangkaAdaptasiKebiasaanBaruAKB">
    <w:name w:val="Reaktivasi Ekonomi dalam Kerangka Adaptasi Kebiasaan Baru (AKB)"/>
    <w:basedOn w:val="Normal"/>
    <w:link w:val="ReaktivasiEkonomidalamKerangkaAdaptasiKebiasaanBaruAKBChar"/>
    <w:qFormat/>
    <w:rsid w:val="00F47802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850"/>
      </w:tabs>
      <w:spacing w:line="276" w:lineRule="auto"/>
      <w:ind w:left="644" w:hanging="426"/>
      <w:jc w:val="both"/>
    </w:pPr>
    <w:rPr>
      <w:rFonts w:asciiTheme="majorHAnsi" w:hAnsiTheme="majorHAnsi" w:cs="Arial"/>
      <w:b/>
      <w:bCs/>
      <w:sz w:val="22"/>
      <w:szCs w:val="22"/>
      <w:lang w:val="en-US"/>
    </w:rPr>
  </w:style>
  <w:style w:type="character" w:customStyle="1" w:styleId="PemberdayaanWilayahDesaBinaanChar">
    <w:name w:val="Pemberdayaan Wilayah / Desa Binaan Char"/>
    <w:basedOn w:val="DefaultParagraphFont"/>
    <w:link w:val="PemberdayaanWilayahDesaBinaan"/>
    <w:rsid w:val="00F47802"/>
    <w:rPr>
      <w:rFonts w:asciiTheme="majorHAnsi" w:hAnsiTheme="majorHAnsi" w:cs="Arial"/>
      <w:b/>
      <w:sz w:val="22"/>
      <w:szCs w:val="22"/>
      <w:lang w:val="fi-FI" w:eastAsia="ja-JP"/>
    </w:rPr>
  </w:style>
  <w:style w:type="paragraph" w:customStyle="1" w:styleId="Mitigasi">
    <w:name w:val="Mitigasi"/>
    <w:aliases w:val="Adaptasi dan Penanggulangan Bencana terkait"/>
    <w:basedOn w:val="Normal"/>
    <w:link w:val="MitigasiChar"/>
    <w:qFormat/>
    <w:rsid w:val="00F47802"/>
    <w:pPr>
      <w:tabs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850"/>
      </w:tabs>
      <w:spacing w:line="276" w:lineRule="auto"/>
      <w:ind w:left="518" w:hanging="300"/>
      <w:jc w:val="both"/>
    </w:pPr>
    <w:rPr>
      <w:rFonts w:asciiTheme="majorHAnsi" w:hAnsiTheme="majorHAnsi" w:cs="Arial"/>
      <w:b/>
      <w:sz w:val="22"/>
      <w:szCs w:val="22"/>
      <w:lang w:val="id-ID"/>
    </w:rPr>
  </w:style>
  <w:style w:type="character" w:customStyle="1" w:styleId="ReaktivasiEkonomidalamKerangkaAdaptasiKebiasaanBaruAKBChar">
    <w:name w:val="Reaktivasi Ekonomi dalam Kerangka Adaptasi Kebiasaan Baru (AKB) Char"/>
    <w:basedOn w:val="DefaultParagraphFont"/>
    <w:link w:val="ReaktivasiEkonomidalamKerangkaAdaptasiKebiasaanBaruAKB"/>
    <w:rsid w:val="00F47802"/>
    <w:rPr>
      <w:rFonts w:asciiTheme="majorHAnsi" w:hAnsiTheme="majorHAnsi" w:cs="Arial"/>
      <w:b/>
      <w:bCs/>
      <w:sz w:val="22"/>
      <w:szCs w:val="22"/>
      <w:lang w:val="en-US" w:eastAsia="ja-JP"/>
    </w:rPr>
  </w:style>
  <w:style w:type="paragraph" w:customStyle="1" w:styleId="IndustriKreatifdanPariwisata">
    <w:name w:val="Industri Kreatif dan Pariwisata"/>
    <w:basedOn w:val="Normal"/>
    <w:link w:val="IndustriKreatifdanPariwisataChar"/>
    <w:qFormat/>
    <w:rsid w:val="00F47802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850"/>
      </w:tabs>
      <w:spacing w:line="276" w:lineRule="auto"/>
      <w:ind w:left="644" w:hanging="426"/>
      <w:jc w:val="both"/>
    </w:pPr>
    <w:rPr>
      <w:rFonts w:asciiTheme="majorHAnsi" w:hAnsiTheme="majorHAnsi" w:cs="Arial"/>
      <w:b/>
      <w:sz w:val="22"/>
      <w:szCs w:val="22"/>
      <w:lang w:val="id-ID"/>
    </w:rPr>
  </w:style>
  <w:style w:type="character" w:customStyle="1" w:styleId="MitigasiChar">
    <w:name w:val="Mitigasi Char"/>
    <w:aliases w:val="Adaptasi dan Penanggulangan Bencana terkait Char"/>
    <w:basedOn w:val="DefaultParagraphFont"/>
    <w:link w:val="Mitigasi"/>
    <w:rsid w:val="00F47802"/>
    <w:rPr>
      <w:rFonts w:asciiTheme="majorHAnsi" w:hAnsiTheme="majorHAnsi" w:cs="Arial"/>
      <w:b/>
      <w:sz w:val="22"/>
      <w:szCs w:val="22"/>
      <w:lang w:eastAsia="ja-JP"/>
    </w:rPr>
  </w:style>
  <w:style w:type="paragraph" w:customStyle="1" w:styleId="Pendanaan">
    <w:name w:val="Pendanaan"/>
    <w:basedOn w:val="Normal"/>
    <w:link w:val="PendanaanChar"/>
    <w:qFormat/>
    <w:rsid w:val="00F47802"/>
    <w:pPr>
      <w:spacing w:line="276" w:lineRule="auto"/>
    </w:pPr>
    <w:rPr>
      <w:rFonts w:asciiTheme="majorHAnsi" w:hAnsiTheme="majorHAnsi" w:cs="Arial"/>
      <w:b/>
      <w:sz w:val="22"/>
      <w:szCs w:val="22"/>
      <w:lang w:val="fi-FI"/>
    </w:rPr>
  </w:style>
  <w:style w:type="character" w:customStyle="1" w:styleId="IndustriKreatifdanPariwisataChar">
    <w:name w:val="Industri Kreatif dan Pariwisata Char"/>
    <w:basedOn w:val="DefaultParagraphFont"/>
    <w:link w:val="IndustriKreatifdanPariwisata"/>
    <w:rsid w:val="00F47802"/>
    <w:rPr>
      <w:rFonts w:asciiTheme="majorHAnsi" w:hAnsiTheme="majorHAnsi" w:cs="Arial"/>
      <w:b/>
      <w:sz w:val="22"/>
      <w:szCs w:val="22"/>
      <w:lang w:eastAsia="ja-JP"/>
    </w:rPr>
  </w:style>
  <w:style w:type="paragraph" w:customStyle="1" w:styleId="SyaratKeluaranOutputdanJenisKeluaran">
    <w:name w:val="Syarat Keluaran (Output) dan Jenis Keluaran"/>
    <w:basedOn w:val="Normal"/>
    <w:link w:val="SyaratKeluaranOutputdanJenisKeluaranChar"/>
    <w:qFormat/>
    <w:rsid w:val="00F47802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850"/>
      </w:tabs>
      <w:spacing w:line="276" w:lineRule="auto"/>
      <w:jc w:val="both"/>
    </w:pPr>
    <w:rPr>
      <w:rFonts w:asciiTheme="majorHAnsi" w:hAnsiTheme="majorHAnsi" w:cs="Arial"/>
      <w:b/>
      <w:sz w:val="22"/>
      <w:szCs w:val="22"/>
      <w:lang w:val="fi-FI"/>
    </w:rPr>
  </w:style>
  <w:style w:type="character" w:customStyle="1" w:styleId="PendanaanChar">
    <w:name w:val="Pendanaan Char"/>
    <w:basedOn w:val="DefaultParagraphFont"/>
    <w:link w:val="Pendanaan"/>
    <w:rsid w:val="00F47802"/>
    <w:rPr>
      <w:rFonts w:asciiTheme="majorHAnsi" w:hAnsiTheme="majorHAnsi" w:cs="Arial"/>
      <w:b/>
      <w:sz w:val="22"/>
      <w:szCs w:val="22"/>
      <w:lang w:val="fi-FI" w:eastAsia="ja-JP"/>
    </w:rPr>
  </w:style>
  <w:style w:type="paragraph" w:customStyle="1" w:styleId="DampakOutcome">
    <w:name w:val="Dampak (Outcome)"/>
    <w:basedOn w:val="Normal"/>
    <w:link w:val="DampakOutcomeChar"/>
    <w:qFormat/>
    <w:rsid w:val="00F47802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850"/>
      </w:tabs>
      <w:spacing w:line="276" w:lineRule="auto"/>
      <w:jc w:val="both"/>
    </w:pPr>
    <w:rPr>
      <w:rFonts w:asciiTheme="majorHAnsi" w:hAnsiTheme="majorHAnsi" w:cs="Arial"/>
      <w:b/>
      <w:sz w:val="22"/>
      <w:szCs w:val="22"/>
      <w:lang w:val="fi-FI"/>
    </w:rPr>
  </w:style>
  <w:style w:type="character" w:customStyle="1" w:styleId="SyaratKeluaranOutputdanJenisKeluaranChar">
    <w:name w:val="Syarat Keluaran (Output) dan Jenis Keluaran Char"/>
    <w:basedOn w:val="DefaultParagraphFont"/>
    <w:link w:val="SyaratKeluaranOutputdanJenisKeluaran"/>
    <w:rsid w:val="00F47802"/>
    <w:rPr>
      <w:rFonts w:asciiTheme="majorHAnsi" w:hAnsiTheme="majorHAnsi" w:cs="Arial"/>
      <w:b/>
      <w:sz w:val="22"/>
      <w:szCs w:val="22"/>
      <w:lang w:val="fi-FI" w:eastAsia="ja-JP"/>
    </w:rPr>
  </w:style>
  <w:style w:type="paragraph" w:customStyle="1" w:styleId="Strategi">
    <w:name w:val="Strategi"/>
    <w:basedOn w:val="Normal"/>
    <w:link w:val="StrategiChar"/>
    <w:qFormat/>
    <w:rsid w:val="00F47802"/>
    <w:pPr>
      <w:spacing w:line="276" w:lineRule="auto"/>
      <w:jc w:val="both"/>
    </w:pPr>
    <w:rPr>
      <w:rFonts w:asciiTheme="majorHAnsi" w:hAnsiTheme="majorHAnsi" w:cs="Arial"/>
      <w:b/>
      <w:sz w:val="22"/>
      <w:szCs w:val="22"/>
      <w:lang w:val="id-ID"/>
    </w:rPr>
  </w:style>
  <w:style w:type="character" w:customStyle="1" w:styleId="DampakOutcomeChar">
    <w:name w:val="Dampak (Outcome) Char"/>
    <w:basedOn w:val="DefaultParagraphFont"/>
    <w:link w:val="DampakOutcome"/>
    <w:rsid w:val="00F47802"/>
    <w:rPr>
      <w:rFonts w:asciiTheme="majorHAnsi" w:hAnsiTheme="majorHAnsi" w:cs="Arial"/>
      <w:b/>
      <w:sz w:val="22"/>
      <w:szCs w:val="22"/>
      <w:lang w:val="fi-FI" w:eastAsia="ja-JP"/>
    </w:rPr>
  </w:style>
  <w:style w:type="paragraph" w:customStyle="1" w:styleId="WaktuPelaksanaan">
    <w:name w:val="Waktu Pelaksanaan"/>
    <w:basedOn w:val="Normal"/>
    <w:link w:val="WaktuPelaksanaanChar"/>
    <w:qFormat/>
    <w:rsid w:val="00F47802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850"/>
      </w:tabs>
      <w:spacing w:line="276" w:lineRule="auto"/>
      <w:jc w:val="both"/>
    </w:pPr>
    <w:rPr>
      <w:rFonts w:asciiTheme="majorHAnsi" w:hAnsiTheme="majorHAnsi" w:cs="Arial"/>
      <w:b/>
      <w:sz w:val="22"/>
      <w:szCs w:val="22"/>
      <w:lang w:val="fi-FI"/>
    </w:rPr>
  </w:style>
  <w:style w:type="character" w:customStyle="1" w:styleId="StrategiChar">
    <w:name w:val="Strategi Char"/>
    <w:basedOn w:val="DefaultParagraphFont"/>
    <w:link w:val="Strategi"/>
    <w:rsid w:val="00F47802"/>
    <w:rPr>
      <w:rFonts w:asciiTheme="majorHAnsi" w:hAnsiTheme="majorHAnsi" w:cs="Arial"/>
      <w:b/>
      <w:sz w:val="22"/>
      <w:szCs w:val="22"/>
      <w:lang w:eastAsia="ja-JP"/>
    </w:rPr>
  </w:style>
  <w:style w:type="paragraph" w:styleId="TOCHeading">
    <w:name w:val="TOC Heading"/>
    <w:basedOn w:val="Heading1"/>
    <w:next w:val="Normal"/>
    <w:uiPriority w:val="39"/>
    <w:unhideWhenUsed/>
    <w:qFormat/>
    <w:rsid w:val="00F47802"/>
    <w:pPr>
      <w:keepLines/>
      <w:numPr>
        <w:numId w:val="0"/>
      </w:numPr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sz w:val="32"/>
      <w:lang w:val="en-US" w:eastAsia="en-US"/>
    </w:rPr>
  </w:style>
  <w:style w:type="character" w:customStyle="1" w:styleId="WaktuPelaksanaanChar">
    <w:name w:val="Waktu Pelaksanaan Char"/>
    <w:basedOn w:val="DefaultParagraphFont"/>
    <w:link w:val="WaktuPelaksanaan"/>
    <w:rsid w:val="00F47802"/>
    <w:rPr>
      <w:rFonts w:asciiTheme="majorHAnsi" w:hAnsiTheme="majorHAnsi" w:cs="Arial"/>
      <w:b/>
      <w:sz w:val="22"/>
      <w:szCs w:val="22"/>
      <w:lang w:val="fi-FI"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F47802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C17B75"/>
    <w:pPr>
      <w:ind w:left="240"/>
    </w:pPr>
    <w:rPr>
      <w:rFonts w:eastAsia="MS Mincho"/>
      <w:lang w:val="en-US"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26D1B"/>
    <w:rPr>
      <w:color w:val="605E5C"/>
      <w:shd w:val="clear" w:color="auto" w:fill="E1DFDD"/>
    </w:rPr>
  </w:style>
  <w:style w:type="paragraph" w:customStyle="1" w:styleId="isi">
    <w:name w:val="isi"/>
    <w:basedOn w:val="Normal"/>
    <w:rsid w:val="00DA17D6"/>
    <w:pPr>
      <w:ind w:left="454"/>
      <w:jc w:val="both"/>
    </w:pPr>
    <w:rPr>
      <w:rFonts w:ascii="Arial" w:eastAsia="MS Mincho" w:hAnsi="Arial" w:cs="Arial"/>
      <w:sz w:val="22"/>
      <w:szCs w:val="22"/>
      <w:lang w:val="nb-N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92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22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03271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5228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3617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73253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10868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807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5953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60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26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58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1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3383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4367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8264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12558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0751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4031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49375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26796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2475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63092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15124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80686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67642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952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980447">
          <w:marLeft w:val="3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56498">
          <w:marLeft w:val="3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9170">
          <w:marLeft w:val="3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06671">
          <w:marLeft w:val="3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87069">
          <w:marLeft w:val="3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474293">
          <w:marLeft w:val="3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954890">
          <w:marLeft w:val="3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402178">
          <w:marLeft w:val="3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855066">
          <w:marLeft w:val="3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2927">
          <w:marLeft w:val="3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283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14931">
          <w:marLeft w:val="3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652721">
          <w:marLeft w:val="3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841804">
          <w:marLeft w:val="3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638685">
          <w:marLeft w:val="3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59452">
          <w:marLeft w:val="3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023287">
          <w:marLeft w:val="3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20428">
          <w:marLeft w:val="3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5493">
          <w:marLeft w:val="3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883791">
          <w:marLeft w:val="3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196872">
          <w:marLeft w:val="3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23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5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0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89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81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9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7813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19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303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6632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831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50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49761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51380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628571">
          <w:marLeft w:val="547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53304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975398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452979">
          <w:marLeft w:val="547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53225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0907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500095">
          <w:marLeft w:val="547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22201">
          <w:marLeft w:val="547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16114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62145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521776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105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105706">
          <w:marLeft w:val="3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014155">
          <w:marLeft w:val="3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350096">
          <w:marLeft w:val="3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308701">
          <w:marLeft w:val="3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063515">
          <w:marLeft w:val="3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6996">
          <w:marLeft w:val="3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55">
          <w:marLeft w:val="3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461300">
          <w:marLeft w:val="3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413067">
          <w:marLeft w:val="3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41595">
          <w:marLeft w:val="3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02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895405">
          <w:marLeft w:val="49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413814">
          <w:marLeft w:val="49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58153">
          <w:marLeft w:val="49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701915">
          <w:marLeft w:val="49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890209">
          <w:marLeft w:val="49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49742">
          <w:marLeft w:val="49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64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25998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34717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011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9093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6682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15300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1556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4530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18953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93754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343480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2029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12869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950540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752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567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14569C894D4843A4447709B2866C8D" ma:contentTypeVersion="0" ma:contentTypeDescription="Create a new document." ma:contentTypeScope="" ma:versionID="474fa4d5b195030fc4c2b0ee0003155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BA31B4F-28C1-4C32-901A-85D1F86178A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C51638F-4967-48ED-99EC-6CB68BDE7C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E4F6596-6AD3-4A37-9673-7ECAA00EDC3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B160D34-816A-498F-8AF8-0D78CBF536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5</Pages>
  <Words>596</Words>
  <Characters>3398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 KERJA</vt:lpstr>
    </vt:vector>
  </TitlesOfParts>
  <Company>ITB</Company>
  <LinksUpToDate>false</LinksUpToDate>
  <CharactersWithSpaces>3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 KERJA</dc:title>
  <dc:creator>SI-SITH</dc:creator>
  <cp:lastModifiedBy>Wisnu Aribowo</cp:lastModifiedBy>
  <cp:revision>8</cp:revision>
  <cp:lastPrinted>2020-12-21T07:33:00Z</cp:lastPrinted>
  <dcterms:created xsi:type="dcterms:W3CDTF">2021-10-25T13:36:00Z</dcterms:created>
  <dcterms:modified xsi:type="dcterms:W3CDTF">2021-11-29T0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14569C894D4843A4447709B2866C8D</vt:lpwstr>
  </property>
</Properties>
</file>